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4789F" w14:textId="09B6F3F6" w:rsidR="00F3744E" w:rsidRPr="00E502A9" w:rsidRDefault="00056A26" w:rsidP="00E502A9">
      <w:pPr>
        <w:pStyle w:val="Heading1"/>
        <w:bidi/>
        <w:rPr>
          <w:rFonts w:ascii="Dubai" w:hAnsi="Dubai" w:cs="Dubai"/>
          <w:szCs w:val="64"/>
        </w:rPr>
      </w:pPr>
      <w:bookmarkStart w:id="0" w:name="_Toc349720821"/>
      <w:r w:rsidRPr="00E502A9">
        <w:rPr>
          <w:rFonts w:ascii="Dubai" w:hAnsi="Dubai" w:cs="Dubai"/>
          <w:szCs w:val="64"/>
          <w:rtl/>
          <w:lang w:val="ar"/>
        </w:rPr>
        <w:t xml:space="preserve">استخدام خطة </w:t>
      </w:r>
      <w:r w:rsidR="00E502A9" w:rsidRPr="00E502A9">
        <w:rPr>
          <w:szCs w:val="64"/>
          <w:lang w:val="ar"/>
        </w:rPr>
        <w:t>NDIS</w:t>
      </w:r>
      <w:r w:rsidRPr="00E502A9">
        <w:rPr>
          <w:rFonts w:ascii="Dubai" w:hAnsi="Dubai" w:cs="Dubai"/>
          <w:szCs w:val="64"/>
          <w:rtl/>
          <w:lang w:val="ar"/>
        </w:rPr>
        <w:t xml:space="preserve"> الخاصة بك</w:t>
      </w:r>
    </w:p>
    <w:p w14:paraId="20422E50" w14:textId="599933FE" w:rsidR="00FD366A" w:rsidRPr="00E502A9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" w:name="_Toc107233451"/>
      <w:bookmarkStart w:id="2" w:name="_Toc107929365"/>
      <w:bookmarkStart w:id="3" w:name="_Toc108010513"/>
      <w:bookmarkStart w:id="4" w:name="_Toc118749430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E502A9">
        <w:rPr>
          <w:rFonts w:ascii="Dubai" w:hAnsi="Dubai" w:cs="Dubai"/>
          <w:szCs w:val="40"/>
          <w:rtl/>
          <w:lang w:val="ar"/>
        </w:rPr>
        <w:t xml:space="preserve">كتيب </w:t>
      </w:r>
      <w:r w:rsidR="00E502A9" w:rsidRPr="00E502A9">
        <w:rPr>
          <w:szCs w:val="40"/>
          <w:rtl/>
          <w:lang w:val="ar"/>
        </w:rPr>
        <w:t>3</w:t>
      </w:r>
      <w:r w:rsidRPr="00E502A9">
        <w:rPr>
          <w:rFonts w:ascii="Dubai" w:hAnsi="Dubai" w:cs="Dubai"/>
          <w:szCs w:val="40"/>
          <w:rtl/>
          <w:lang w:val="ar"/>
        </w:rPr>
        <w:t xml:space="preserve"> من </w:t>
      </w:r>
      <w:bookmarkEnd w:id="1"/>
      <w:bookmarkEnd w:id="2"/>
      <w:bookmarkEnd w:id="3"/>
      <w:r w:rsidR="00E502A9" w:rsidRPr="00E502A9">
        <w:rPr>
          <w:szCs w:val="40"/>
          <w:rtl/>
          <w:lang w:val="ar"/>
        </w:rPr>
        <w:t>3</w:t>
      </w:r>
      <w:bookmarkEnd w:id="4"/>
      <w:r w:rsidRPr="00E502A9">
        <w:rPr>
          <w:rFonts w:ascii="Dubai" w:hAnsi="Dubai" w:cs="Dubai"/>
          <w:szCs w:val="40"/>
          <w:rtl/>
          <w:lang w:val="ar"/>
        </w:rPr>
        <w:t xml:space="preserve"> </w:t>
      </w:r>
    </w:p>
    <w:p w14:paraId="43019DAA" w14:textId="54E14D11" w:rsidR="00FD366A" w:rsidRPr="00E502A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E502A9">
        <w:rPr>
          <w:rFonts w:ascii="Dubai" w:hAnsi="Dubai" w:cs="Dubai"/>
          <w:szCs w:val="32"/>
          <w:rtl/>
          <w:lang w:val="ar"/>
        </w:rPr>
        <w:t>نسخة نصية فقط سهلة القراءة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2567B56" w14:textId="15CCF929" w:rsidR="00D92AE0" w:rsidRPr="00E502A9" w:rsidRDefault="00E502A9" w:rsidP="00E502A9">
      <w:pPr>
        <w:spacing w:line="240" w:lineRule="auto"/>
        <w:jc w:val="right"/>
        <w:rPr>
          <w:rFonts w:ascii="Dubai" w:hAnsi="Dubai" w:cs="Dubai"/>
        </w:rPr>
      </w:pPr>
      <w:r w:rsidRPr="00E502A9">
        <w:t>Arabic</w:t>
      </w:r>
      <w:r w:rsidRPr="00E502A9">
        <w:rPr>
          <w:rFonts w:ascii="Dubai" w:hAnsi="Dubai" w:cs="Dubai"/>
        </w:rPr>
        <w:t xml:space="preserve"> | </w:t>
      </w:r>
      <w:r w:rsidRPr="00E502A9">
        <w:rPr>
          <w:rFonts w:ascii="Dubai" w:hAnsi="Dubai" w:cs="Dubai"/>
          <w:szCs w:val="28"/>
          <w:rtl/>
        </w:rPr>
        <w:t>العربية</w:t>
      </w:r>
    </w:p>
    <w:p w14:paraId="4C5E5CA3" w14:textId="02FCB0C2" w:rsidR="00F3744E" w:rsidRPr="00E502A9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9" w:name="_Toc349720822"/>
      <w:bookmarkStart w:id="20" w:name="_Toc436041083"/>
      <w:bookmarkStart w:id="21" w:name="_Toc436041104"/>
      <w:bookmarkStart w:id="22" w:name="_Toc436042092"/>
      <w:bookmarkStart w:id="23" w:name="_Toc436045528"/>
      <w:bookmarkStart w:id="24" w:name="_Toc436047507"/>
      <w:bookmarkStart w:id="25" w:name="_Toc436404418"/>
      <w:bookmarkStart w:id="26" w:name="_Toc436405278"/>
      <w:bookmarkStart w:id="27" w:name="_Toc436408280"/>
      <w:bookmarkStart w:id="28" w:name="_Toc436413472"/>
      <w:bookmarkStart w:id="29" w:name="_Toc436919461"/>
      <w:bookmarkStart w:id="30" w:name="_Toc456265824"/>
      <w:bookmarkStart w:id="31" w:name="_Toc456356067"/>
      <w:bookmarkStart w:id="32" w:name="_Toc456361565"/>
      <w:bookmarkStart w:id="33" w:name="_Toc456689002"/>
      <w:bookmarkStart w:id="34" w:name="_Toc457399254"/>
      <w:bookmarkStart w:id="35" w:name="_Toc457998488"/>
      <w:bookmarkStart w:id="36" w:name="_Toc458078844"/>
      <w:bookmarkStart w:id="37" w:name="_Toc459970016"/>
      <w:bookmarkStart w:id="38" w:name="_Toc461529570"/>
      <w:bookmarkStart w:id="39" w:name="_Toc462754404"/>
      <w:bookmarkStart w:id="40" w:name="_Toc465164043"/>
      <w:bookmarkStart w:id="41" w:name="_Toc476219418"/>
      <w:bookmarkStart w:id="42" w:name="_Toc476231074"/>
      <w:bookmarkStart w:id="43" w:name="_Toc476235959"/>
      <w:bookmarkStart w:id="44" w:name="_Toc476306061"/>
      <w:bookmarkStart w:id="45" w:name="_Toc497142653"/>
      <w:bookmarkStart w:id="46" w:name="_Toc497209780"/>
      <w:bookmarkStart w:id="47" w:name="_Toc497212948"/>
      <w:bookmarkStart w:id="48" w:name="_Toc497215532"/>
      <w:bookmarkStart w:id="49" w:name="_Toc497302119"/>
      <w:bookmarkStart w:id="50" w:name="_Toc498339416"/>
      <w:bookmarkStart w:id="51" w:name="_Toc527635162"/>
      <w:bookmarkStart w:id="52" w:name="_Toc527644811"/>
      <w:bookmarkStart w:id="53" w:name="_Toc527704574"/>
      <w:bookmarkStart w:id="54" w:name="_Toc529882154"/>
      <w:bookmarkStart w:id="55" w:name="_Toc533076399"/>
      <w:bookmarkStart w:id="56" w:name="_Toc533077009"/>
      <w:bookmarkStart w:id="57" w:name="_Toc533079087"/>
      <w:bookmarkStart w:id="58" w:name="_Toc533084357"/>
      <w:bookmarkStart w:id="59" w:name="_Toc5878085"/>
      <w:bookmarkStart w:id="60" w:name="_Toc5975100"/>
      <w:bookmarkStart w:id="61" w:name="_Toc5979654"/>
      <w:bookmarkStart w:id="62" w:name="_Toc6302388"/>
      <w:bookmarkStart w:id="63" w:name="_Toc6305501"/>
      <w:bookmarkStart w:id="64" w:name="_Toc6306673"/>
      <w:bookmarkStart w:id="65" w:name="_Toc6390563"/>
      <w:bookmarkStart w:id="66" w:name="_Toc12634014"/>
      <w:bookmarkStart w:id="67" w:name="_Toc12636472"/>
      <w:bookmarkStart w:id="68" w:name="_Toc41655087"/>
      <w:bookmarkStart w:id="69" w:name="_Toc41661249"/>
      <w:bookmarkStart w:id="70" w:name="_Toc42086741"/>
      <w:bookmarkStart w:id="71" w:name="_Toc42093323"/>
      <w:bookmarkStart w:id="72" w:name="_Toc43394182"/>
      <w:bookmarkStart w:id="73" w:name="_Toc80967471"/>
      <w:bookmarkStart w:id="74" w:name="_Toc106975693"/>
      <w:bookmarkStart w:id="75" w:name="_Toc106975938"/>
      <w:bookmarkStart w:id="76" w:name="_Toc107233452"/>
      <w:bookmarkStart w:id="77" w:name="_Toc107929366"/>
      <w:bookmarkStart w:id="78" w:name="_Toc108010514"/>
      <w:bookmarkStart w:id="79" w:name="_Toc118749431"/>
      <w:r w:rsidRPr="00E502A9">
        <w:rPr>
          <w:rFonts w:ascii="Dubai" w:hAnsi="Dubai" w:cs="Dubai"/>
          <w:szCs w:val="40"/>
          <w:rtl/>
          <w:lang w:val="ar"/>
        </w:rPr>
        <w:t>كيف تستخدم هذا الكتيب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E502A9">
        <w:rPr>
          <w:rFonts w:ascii="Dubai" w:hAnsi="Dubai" w:cs="Dubai"/>
          <w:szCs w:val="40"/>
          <w:rtl/>
          <w:lang w:val="ar"/>
        </w:rPr>
        <w:t xml:space="preserve"> </w:t>
      </w:r>
    </w:p>
    <w:p w14:paraId="5529DF01" w14:textId="3D146334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>كتبت الوكالة الوطنية للتأمين ضد الإعاقة</w:t>
      </w:r>
      <w:r w:rsidR="00F33246">
        <w:rPr>
          <w:rFonts w:ascii="Dubai" w:hAnsi="Dubai" w:cs="Dubai"/>
          <w:szCs w:val="28"/>
          <w:lang w:val="ar"/>
        </w:rPr>
        <w:br/>
      </w:r>
      <w:r w:rsidRPr="00E502A9">
        <w:rPr>
          <w:rFonts w:ascii="Dubai" w:hAnsi="Dubai" w:cs="Dubai"/>
          <w:szCs w:val="28"/>
          <w:rtl/>
          <w:lang w:val="ar"/>
        </w:rPr>
        <w:t>(</w:t>
      </w:r>
      <w:r w:rsidR="00F33246">
        <w:rPr>
          <w:rFonts w:hint="cs"/>
          <w:szCs w:val="28"/>
          <w:lang w:val="ar"/>
        </w:rPr>
        <w:t>National Disability Insurance Agency, NDIA</w:t>
      </w:r>
      <w:r w:rsidRPr="00E502A9">
        <w:rPr>
          <w:rFonts w:ascii="Dubai" w:hAnsi="Dubai" w:cs="Dubai"/>
          <w:szCs w:val="28"/>
          <w:rtl/>
          <w:lang w:val="ar"/>
        </w:rPr>
        <w:t>) هذا الكتيب.</w:t>
      </w:r>
      <w:r w:rsidR="00F33246">
        <w:rPr>
          <w:rFonts w:ascii="Dubai" w:hAnsi="Dubai" w:cs="Dubai"/>
          <w:szCs w:val="28"/>
          <w:lang w:val="ar"/>
        </w:rPr>
        <w:br/>
      </w:r>
      <w:r w:rsidRPr="00E502A9">
        <w:rPr>
          <w:rFonts w:ascii="Dubai" w:hAnsi="Dubai" w:cs="Dubai"/>
          <w:szCs w:val="28"/>
          <w:rtl/>
          <w:lang w:val="ar"/>
        </w:rPr>
        <w:t xml:space="preserve">عندما ترى كلمة "نحن"، فالمقصود بها هو </w:t>
      </w:r>
      <w:r w:rsidR="00E502A9" w:rsidRPr="00E502A9">
        <w:rPr>
          <w:szCs w:val="28"/>
          <w:lang w:val="ar"/>
        </w:rPr>
        <w:t>NDIA</w:t>
      </w:r>
      <w:r w:rsidRPr="00E502A9">
        <w:rPr>
          <w:rFonts w:ascii="Dubai" w:hAnsi="Dubai" w:cs="Dubai"/>
          <w:szCs w:val="28"/>
          <w:rtl/>
          <w:lang w:val="ar"/>
        </w:rPr>
        <w:t xml:space="preserve">. </w:t>
      </w:r>
    </w:p>
    <w:p w14:paraId="425D1303" w14:textId="77777777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>لقد كتبنا هذا الكتيب بطريقة سهلة القراءة.</w:t>
      </w:r>
    </w:p>
    <w:p w14:paraId="680EBBA1" w14:textId="1E17E334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كتبنا بعض الكلمات المهمة </w:t>
      </w:r>
      <w:r w:rsidRPr="00E502A9">
        <w:rPr>
          <w:rStyle w:val="Strong"/>
          <w:rFonts w:ascii="Dubai" w:hAnsi="Dubai" w:cs="Dubai"/>
          <w:szCs w:val="28"/>
          <w:rtl/>
          <w:lang w:val="ar"/>
        </w:rPr>
        <w:t>بالخط العريض (</w:t>
      </w:r>
      <w:r w:rsidR="00E502A9" w:rsidRPr="00E502A9">
        <w:rPr>
          <w:rStyle w:val="Strong"/>
          <w:rFonts w:ascii="Arial" w:hAnsi="Arial"/>
          <w:szCs w:val="28"/>
          <w:lang w:val="ar"/>
        </w:rPr>
        <w:t>bold</w:t>
      </w:r>
      <w:r w:rsidRPr="00E502A9">
        <w:rPr>
          <w:rStyle w:val="Strong"/>
          <w:rFonts w:ascii="Dubai" w:hAnsi="Dubai" w:cs="Dubai"/>
          <w:szCs w:val="28"/>
          <w:rtl/>
          <w:lang w:val="ar"/>
        </w:rPr>
        <w:t>)</w:t>
      </w:r>
      <w:r w:rsidRPr="00E502A9">
        <w:rPr>
          <w:rFonts w:ascii="Dubai" w:hAnsi="Dubai" w:cs="Dubai"/>
          <w:szCs w:val="28"/>
          <w:rtl/>
          <w:lang w:val="ar"/>
        </w:rPr>
        <w:t>.</w:t>
      </w:r>
    </w:p>
    <w:p w14:paraId="18410667" w14:textId="77777777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>هذا يعني أن كتابة الحروف أعرض وأغمق.</w:t>
      </w:r>
    </w:p>
    <w:p w14:paraId="119F5B03" w14:textId="77777777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>نحن نشرح ما الذي تعنيه هذه الكلمات المكتوبة بالخط العريض.</w:t>
      </w:r>
    </w:p>
    <w:p w14:paraId="29734168" w14:textId="28A42031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>توجد قائمة بهذه الكلمات في ا</w:t>
      </w:r>
      <w:r w:rsidRPr="00E502A9">
        <w:rPr>
          <w:rFonts w:ascii="Dubai" w:hAnsi="Dubai" w:cs="Dubai"/>
          <w:szCs w:val="28"/>
          <w:rtl/>
          <w:lang w:val="ar"/>
        </w:rPr>
        <w:t xml:space="preserve">لصفحة </w:t>
      </w:r>
      <w:r w:rsidR="0066108B">
        <w:rPr>
          <w:rFonts w:hint="cs"/>
          <w:szCs w:val="28"/>
          <w:lang w:val="ar"/>
        </w:rPr>
        <w:t>39</w:t>
      </w:r>
      <w:r w:rsidRPr="00E502A9">
        <w:rPr>
          <w:rFonts w:ascii="Dubai" w:hAnsi="Dubai" w:cs="Dubai"/>
          <w:szCs w:val="28"/>
          <w:rtl/>
          <w:lang w:val="ar"/>
        </w:rPr>
        <w:t xml:space="preserve">. </w:t>
      </w:r>
    </w:p>
    <w:p w14:paraId="45A0F8EA" w14:textId="4AF2992E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هذا الكتيب سهل القراءة هو ملخص لكتيب آخر. </w:t>
      </w:r>
    </w:p>
    <w:p w14:paraId="4B7A0372" w14:textId="62C96692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>يمكنك طلب المساعدة في قراءة هذا الكتيب. قد يتمكن صديق أو فرد من العائلة أو شخص دعم من مساعدتك.</w:t>
      </w:r>
    </w:p>
    <w:p w14:paraId="22E30F79" w14:textId="55F5CB4D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يوجد </w:t>
      </w:r>
      <w:r w:rsidR="00E502A9" w:rsidRPr="00E502A9">
        <w:rPr>
          <w:szCs w:val="28"/>
          <w:rtl/>
          <w:lang w:val="ar"/>
        </w:rPr>
        <w:t>3</w:t>
      </w:r>
      <w:r w:rsidRPr="00E502A9">
        <w:rPr>
          <w:rFonts w:ascii="Dubai" w:hAnsi="Dubai" w:cs="Dubai"/>
          <w:szCs w:val="28"/>
          <w:rtl/>
          <w:lang w:val="ar"/>
        </w:rPr>
        <w:t xml:space="preserve"> كتيبات تكمل بعضها البعض.</w:t>
      </w:r>
    </w:p>
    <w:p w14:paraId="7BD54D60" w14:textId="3B4AA6A0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يشرح الكتيب </w:t>
      </w:r>
      <w:r w:rsidR="00E502A9" w:rsidRPr="00E502A9">
        <w:rPr>
          <w:szCs w:val="28"/>
          <w:rtl/>
          <w:lang w:val="ar"/>
        </w:rPr>
        <w:t>1</w:t>
      </w:r>
      <w:r w:rsidRPr="00E502A9">
        <w:rPr>
          <w:rFonts w:ascii="Dubai" w:hAnsi="Dubai" w:cs="Dubai"/>
          <w:szCs w:val="28"/>
          <w:rtl/>
          <w:lang w:val="ar"/>
        </w:rPr>
        <w:t xml:space="preserve"> كيف تتقدم بطلب للحصول على </w:t>
      </w:r>
      <w:r w:rsidR="00E502A9" w:rsidRPr="00E502A9">
        <w:rPr>
          <w:szCs w:val="28"/>
          <w:lang w:val="ar"/>
        </w:rPr>
        <w:t>NDIS</w:t>
      </w:r>
      <w:r w:rsidRPr="00E502A9">
        <w:rPr>
          <w:rFonts w:ascii="Dubai" w:hAnsi="Dubai" w:cs="Dubai"/>
          <w:szCs w:val="28"/>
          <w:rtl/>
          <w:lang w:val="ar"/>
        </w:rPr>
        <w:t xml:space="preserve">. </w:t>
      </w:r>
    </w:p>
    <w:p w14:paraId="41065376" w14:textId="31642F37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يشرح الكتيب </w:t>
      </w:r>
      <w:r w:rsidR="00E502A9" w:rsidRPr="00E502A9">
        <w:rPr>
          <w:szCs w:val="28"/>
          <w:rtl/>
          <w:lang w:val="ar"/>
        </w:rPr>
        <w:t>2</w:t>
      </w:r>
      <w:r w:rsidRPr="00E502A9">
        <w:rPr>
          <w:rFonts w:ascii="Dubai" w:hAnsi="Dubai" w:cs="Dubai"/>
          <w:szCs w:val="28"/>
          <w:rtl/>
          <w:lang w:val="ar"/>
        </w:rPr>
        <w:t xml:space="preserve"> كيف تضع خطة </w:t>
      </w:r>
      <w:r w:rsidR="00E502A9" w:rsidRPr="00E502A9">
        <w:rPr>
          <w:szCs w:val="28"/>
          <w:lang w:val="ar"/>
        </w:rPr>
        <w:t>NDIS</w:t>
      </w:r>
      <w:r w:rsidRPr="00E502A9">
        <w:rPr>
          <w:rFonts w:ascii="Dubai" w:hAnsi="Dubai" w:cs="Dubai"/>
          <w:szCs w:val="28"/>
          <w:rtl/>
          <w:lang w:val="ar"/>
        </w:rPr>
        <w:t xml:space="preserve">. </w:t>
      </w:r>
    </w:p>
    <w:p w14:paraId="2ABCABD0" w14:textId="4B139A12" w:rsidR="00A73A7B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يشرح الكتيب </w:t>
      </w:r>
      <w:r w:rsidR="00E502A9" w:rsidRPr="00E502A9">
        <w:rPr>
          <w:szCs w:val="28"/>
          <w:rtl/>
          <w:lang w:val="ar"/>
        </w:rPr>
        <w:t>3</w:t>
      </w:r>
      <w:r w:rsidRPr="00E502A9">
        <w:rPr>
          <w:rFonts w:ascii="Dubai" w:hAnsi="Dubai" w:cs="Dubai"/>
          <w:szCs w:val="28"/>
          <w:rtl/>
          <w:lang w:val="ar"/>
        </w:rPr>
        <w:t xml:space="preserve"> كيف تستخدم خطة </w:t>
      </w:r>
      <w:r w:rsidR="00E502A9" w:rsidRPr="00E502A9">
        <w:rPr>
          <w:szCs w:val="28"/>
          <w:lang w:val="ar"/>
        </w:rPr>
        <w:t>NDIS</w:t>
      </w:r>
      <w:r w:rsidRPr="00E502A9">
        <w:rPr>
          <w:rFonts w:ascii="Dubai" w:hAnsi="Dubai" w:cs="Dubai"/>
          <w:szCs w:val="28"/>
          <w:rtl/>
          <w:lang w:val="ar"/>
        </w:rPr>
        <w:t xml:space="preserve"> الخاصة بك. </w:t>
      </w:r>
    </w:p>
    <w:p w14:paraId="23180B27" w14:textId="1396AEE9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هذا هو الكتيب </w:t>
      </w:r>
      <w:r w:rsidR="00E502A9" w:rsidRPr="00E502A9">
        <w:rPr>
          <w:szCs w:val="28"/>
          <w:rtl/>
          <w:lang w:val="ar"/>
        </w:rPr>
        <w:t>3</w:t>
      </w:r>
      <w:r w:rsidRPr="00E502A9">
        <w:rPr>
          <w:rFonts w:ascii="Dubai" w:hAnsi="Dubai" w:cs="Dubai"/>
          <w:szCs w:val="28"/>
          <w:rtl/>
          <w:lang w:val="ar"/>
        </w:rPr>
        <w:t>.</w:t>
      </w:r>
    </w:p>
    <w:p w14:paraId="6C70A0AC" w14:textId="77777777" w:rsidR="00DD7433" w:rsidRPr="00E502A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E502A9">
        <w:rPr>
          <w:rFonts w:ascii="Dubai" w:hAnsi="Dubai" w:cs="Dubai"/>
          <w:szCs w:val="28"/>
          <w:rtl/>
          <w:lang w:val="ar"/>
        </w:rPr>
        <w:t>لا يتوجب عليك قراءة هذا الكتيب دفعة واحدة.</w:t>
      </w:r>
    </w:p>
    <w:p w14:paraId="5229D859" w14:textId="5A94D804" w:rsidR="00F0586B" w:rsidRPr="00E502A9" w:rsidRDefault="00056A26" w:rsidP="00E502A9">
      <w:pPr>
        <w:bidi/>
        <w:spacing w:line="240" w:lineRule="auto"/>
        <w:rPr>
          <w:rFonts w:ascii="Dubai" w:hAnsi="Dubai" w:cs="Dubai"/>
          <w:b/>
          <w:bCs/>
          <w:color w:val="6B2976"/>
          <w:sz w:val="40"/>
          <w:szCs w:val="26"/>
          <w:lang w:val="x-none" w:eastAsia="x-none"/>
        </w:rPr>
      </w:pPr>
      <w:r w:rsidRPr="00E502A9">
        <w:rPr>
          <w:rFonts w:ascii="Dubai" w:hAnsi="Dubai" w:cs="Dubai"/>
          <w:szCs w:val="28"/>
          <w:rtl/>
          <w:lang w:val="ar"/>
        </w:rPr>
        <w:t xml:space="preserve">يمكنك أن تأخذ وقتك وتعمل على ذلك بالوتيرة التي تناسبك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E502A9">
        <w:rPr>
          <w:rFonts w:ascii="Dubai" w:hAnsi="Dubai" w:cs="Dubai"/>
          <w:rtl/>
          <w:lang w:val="ar"/>
        </w:rPr>
        <w:br w:type="page"/>
      </w:r>
    </w:p>
    <w:p w14:paraId="6FEFE7C4" w14:textId="77777777" w:rsidR="00F904F4" w:rsidRDefault="00056A26" w:rsidP="00E502A9">
      <w:pPr>
        <w:pStyle w:val="TOC1"/>
        <w:rPr>
          <w:noProof/>
        </w:rPr>
      </w:pPr>
      <w:r w:rsidRPr="00E502A9">
        <w:rPr>
          <w:rFonts w:ascii="Dubai" w:hAnsi="Dubai" w:cs="Dubai"/>
          <w:b/>
          <w:bCs/>
          <w:color w:val="6B2976"/>
          <w:sz w:val="40"/>
          <w:szCs w:val="40"/>
          <w:rtl/>
          <w:lang w:val="ar"/>
        </w:rPr>
        <w:lastRenderedPageBreak/>
        <w:t>ماذا يوجد في هذه الوثيقة؟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E502A9">
        <w:fldChar w:fldCharType="begin"/>
      </w:r>
      <w:r w:rsidR="00CB4611" w:rsidRPr="00E502A9">
        <w:rPr>
          <w:rtl/>
          <w:lang w:val="ar"/>
        </w:rPr>
        <w:instrText xml:space="preserve"> TOC \h \z \t "Heading 2,1" </w:instrText>
      </w:r>
      <w:r w:rsidR="00CB4611" w:rsidRPr="00E502A9">
        <w:fldChar w:fldCharType="separate"/>
      </w:r>
    </w:p>
    <w:p w14:paraId="5637087E" w14:textId="04F5A791" w:rsidR="00F904F4" w:rsidRPr="00F904F4" w:rsidRDefault="00056A26" w:rsidP="00F904F4">
      <w:pPr>
        <w:pStyle w:val="TOC1"/>
        <w:pBdr>
          <w:bottom w:val="single" w:sz="4" w:space="1" w:color="6B2976"/>
          <w:between w:val="single" w:sz="4" w:space="1" w:color="6B2976"/>
        </w:pBdr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32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 xml:space="preserve">كيف تبدأ خطة </w:t>
        </w:r>
        <w:r w:rsidR="00F904F4" w:rsidRPr="00F904F4">
          <w:rPr>
            <w:rStyle w:val="Hyperlink"/>
            <w:noProof/>
            <w:szCs w:val="28"/>
            <w:lang w:val="ar"/>
          </w:rPr>
          <w:t>NDIS</w:t>
        </w:r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 xml:space="preserve"> الخاصة بك؟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32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3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184DB3F3" w14:textId="6028D516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33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كيف يمكنك الاطلاع على خطتك؟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33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6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47AE184F" w14:textId="46624697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35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فهم ميزانيات الدعم الخاصة بك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35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12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7CE761F1" w14:textId="693758B2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36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كيف يمكنك إدارة تمويلك؟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36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15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53A5532F" w14:textId="3F119978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37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استخدام خطتك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37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16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08751D00" w14:textId="0D09ECFD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38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مقدمي الخدمة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38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19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0FE64432" w14:textId="6F5EF2F0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39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بدء الدعم والخدمات الخاصة بك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39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28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0FD2F8AD" w14:textId="62EBD343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40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التأكد من أن الخطة الخاصة بك تناسبك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40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31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2B9AB567" w14:textId="7C02CA72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41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إعادة تقييم خطتك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41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33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692DFEDE" w14:textId="0ABD9270" w:rsidR="00F904F4" w:rsidRPr="00F904F4" w:rsidRDefault="00056A26" w:rsidP="00F904F4">
      <w:pPr>
        <w:pStyle w:val="TOC1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42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للمزيد من المعلومات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42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38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24976B4F" w14:textId="2AC1BD0F" w:rsidR="00F904F4" w:rsidRPr="00F904F4" w:rsidRDefault="00056A26" w:rsidP="002B1D7B">
      <w:pPr>
        <w:pStyle w:val="TOC1"/>
        <w:pBdr>
          <w:top w:val="single" w:sz="4" w:space="1" w:color="6B2976"/>
          <w:left w:val="single" w:sz="4" w:space="0" w:color="FFFFFF"/>
          <w:between w:val="single" w:sz="4" w:space="1" w:color="6B2976"/>
        </w:pBdr>
        <w:spacing w:before="360"/>
        <w:rPr>
          <w:rFonts w:asciiTheme="minorHAnsi" w:eastAsiaTheme="minorEastAsia" w:hAnsiTheme="minorHAnsi" w:cstheme="minorBidi"/>
          <w:noProof/>
          <w:sz w:val="22"/>
          <w:szCs w:val="28"/>
          <w:lang w:eastAsia="zh-CN"/>
        </w:rPr>
      </w:pPr>
      <w:hyperlink w:anchor="_Toc118749443" w:history="1">
        <w:r w:rsidR="00F904F4" w:rsidRPr="00F904F4">
          <w:rPr>
            <w:rStyle w:val="Hyperlink"/>
            <w:rFonts w:ascii="Dubai" w:hAnsi="Dubai" w:cs="Dubai"/>
            <w:noProof/>
            <w:szCs w:val="28"/>
            <w:rtl/>
            <w:lang w:val="ar"/>
          </w:rPr>
          <w:t>قائمة الكلمات</w:t>
        </w:r>
        <w:r w:rsidR="00F904F4" w:rsidRPr="00F904F4">
          <w:rPr>
            <w:noProof/>
            <w:webHidden/>
            <w:szCs w:val="28"/>
          </w:rPr>
          <w:tab/>
        </w:r>
        <w:r w:rsidR="00F904F4" w:rsidRPr="00F904F4">
          <w:rPr>
            <w:noProof/>
            <w:webHidden/>
            <w:szCs w:val="28"/>
          </w:rPr>
          <w:fldChar w:fldCharType="begin"/>
        </w:r>
        <w:r w:rsidR="00F904F4" w:rsidRPr="00F904F4">
          <w:rPr>
            <w:noProof/>
            <w:webHidden/>
            <w:szCs w:val="28"/>
          </w:rPr>
          <w:instrText xml:space="preserve"> PAGEREF _Toc118749443 \h </w:instrText>
        </w:r>
        <w:r w:rsidR="00F904F4" w:rsidRPr="00F904F4">
          <w:rPr>
            <w:noProof/>
            <w:webHidden/>
            <w:szCs w:val="28"/>
          </w:rPr>
        </w:r>
        <w:r w:rsidR="00F904F4" w:rsidRPr="00F904F4">
          <w:rPr>
            <w:noProof/>
            <w:webHidden/>
            <w:szCs w:val="28"/>
          </w:rPr>
          <w:fldChar w:fldCharType="separate"/>
        </w:r>
        <w:r w:rsidR="00C8417D">
          <w:rPr>
            <w:noProof/>
            <w:webHidden/>
            <w:szCs w:val="28"/>
            <w:rtl/>
          </w:rPr>
          <w:t>39</w:t>
        </w:r>
        <w:r w:rsidR="00F904F4" w:rsidRPr="00F904F4">
          <w:rPr>
            <w:noProof/>
            <w:webHidden/>
            <w:szCs w:val="28"/>
          </w:rPr>
          <w:fldChar w:fldCharType="end"/>
        </w:r>
      </w:hyperlink>
    </w:p>
    <w:p w14:paraId="088B086D" w14:textId="3FD7DAB8" w:rsidR="00267EB4" w:rsidRPr="00E502A9" w:rsidRDefault="00CB4611" w:rsidP="00E502A9">
      <w:pPr>
        <w:pStyle w:val="TOC1"/>
        <w:rPr>
          <w:b/>
          <w:bCs/>
          <w:color w:val="6B2976"/>
          <w:sz w:val="40"/>
          <w:szCs w:val="26"/>
        </w:rPr>
      </w:pPr>
      <w:r w:rsidRPr="00E502A9">
        <w:fldChar w:fldCharType="end"/>
      </w:r>
      <w:bookmarkStart w:id="107" w:name="_Toc6390577"/>
      <w:bookmarkStart w:id="108" w:name="_Toc12634028"/>
      <w:bookmarkEnd w:id="0"/>
    </w:p>
    <w:p w14:paraId="0BF4F280" w14:textId="77777777" w:rsidR="00F9500D" w:rsidRPr="00E502A9" w:rsidRDefault="00056A26" w:rsidP="00E502A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lang w:val="x-none" w:eastAsia="x-none"/>
        </w:rPr>
      </w:pPr>
      <w:r w:rsidRPr="00E502A9">
        <w:rPr>
          <w:rFonts w:ascii="Dubai" w:hAnsi="Dubai" w:cs="Dubai"/>
        </w:rPr>
        <w:br w:type="page"/>
      </w:r>
    </w:p>
    <w:p w14:paraId="5C20AB9B" w14:textId="245EFCA9" w:rsidR="00D01D6C" w:rsidRPr="00086BCA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09" w:name="_Toc118749432"/>
      <w:r w:rsidRPr="00086BCA">
        <w:rPr>
          <w:rFonts w:ascii="Dubai" w:hAnsi="Dubai" w:cs="Dubai"/>
          <w:szCs w:val="40"/>
          <w:rtl/>
          <w:lang w:val="ar"/>
        </w:rPr>
        <w:lastRenderedPageBreak/>
        <w:t xml:space="preserve">كيف تبدأ خطة </w:t>
      </w:r>
      <w:r w:rsidR="00E502A9" w:rsidRPr="00086BCA">
        <w:rPr>
          <w:szCs w:val="40"/>
          <w:lang w:val="ar"/>
        </w:rPr>
        <w:t>NDIS</w:t>
      </w:r>
      <w:r w:rsidRPr="00086BCA">
        <w:rPr>
          <w:rFonts w:ascii="Dubai" w:hAnsi="Dubai" w:cs="Dubai"/>
          <w:szCs w:val="40"/>
          <w:rtl/>
          <w:lang w:val="ar"/>
        </w:rPr>
        <w:t xml:space="preserve"> الخاصة بك؟</w:t>
      </w:r>
      <w:bookmarkEnd w:id="109"/>
    </w:p>
    <w:p w14:paraId="04C3C832" w14:textId="37619253" w:rsidR="00DD7433" w:rsidRPr="00086BCA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عندما نوافق على خطة </w:t>
      </w:r>
      <w:r w:rsidR="00E502A9" w:rsidRPr="00086BCA">
        <w:rPr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 xml:space="preserve"> الخاصة بك، سوف نسألك عما إذا كنت تريد:</w:t>
      </w:r>
    </w:p>
    <w:p w14:paraId="65E3CC00" w14:textId="77777777" w:rsidR="00DD7433" w:rsidRPr="00086BCA" w:rsidRDefault="00056A26" w:rsidP="00E502A9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إجراء مقابلة</w:t>
      </w:r>
    </w:p>
    <w:p w14:paraId="6F1611C9" w14:textId="77777777" w:rsidR="00DD7433" w:rsidRPr="00086BCA" w:rsidRDefault="00056A26" w:rsidP="00E502A9">
      <w:pPr>
        <w:pStyle w:val="ListParagraph"/>
        <w:numPr>
          <w:ilvl w:val="0"/>
          <w:numId w:val="2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التحدث عن خطتك.</w:t>
      </w:r>
    </w:p>
    <w:p w14:paraId="3CB53A8A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ك الحصول على الدعم لبدء خطتك.</w:t>
      </w:r>
    </w:p>
    <w:p w14:paraId="0F9396FA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قد تحصل على دعم من:</w:t>
      </w:r>
    </w:p>
    <w:p w14:paraId="2C13BC4E" w14:textId="77777777" w:rsidR="00DD7433" w:rsidRPr="00086BCA" w:rsidRDefault="00056A26" w:rsidP="00E502A9">
      <w:pPr>
        <w:pStyle w:val="ListParagraph"/>
        <w:numPr>
          <w:ilvl w:val="0"/>
          <w:numId w:val="3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شريك في مجال الطفولة المبكرة</w:t>
      </w:r>
    </w:p>
    <w:p w14:paraId="0C2BBAC1" w14:textId="77777777" w:rsidR="00DD7433" w:rsidRPr="00086BCA" w:rsidRDefault="00056A26" w:rsidP="00E502A9">
      <w:pPr>
        <w:pStyle w:val="ListParagraph"/>
        <w:numPr>
          <w:ilvl w:val="0"/>
          <w:numId w:val="3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منسق المناطق المحلية</w:t>
      </w:r>
    </w:p>
    <w:p w14:paraId="04A83D5B" w14:textId="46BF7814" w:rsidR="00DD7433" w:rsidRPr="00086BCA" w:rsidRDefault="00056A26" w:rsidP="00E502A9">
      <w:pPr>
        <w:pStyle w:val="ListParagraph"/>
        <w:numPr>
          <w:ilvl w:val="0"/>
          <w:numId w:val="3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مخطط </w:t>
      </w:r>
      <w:r w:rsidR="00E502A9" w:rsidRPr="00086BCA">
        <w:rPr>
          <w:rFonts w:cs="Arial"/>
          <w:szCs w:val="28"/>
          <w:lang w:val="ar"/>
        </w:rPr>
        <w:t>NDIA</w:t>
      </w:r>
      <w:r w:rsidRPr="00086BCA">
        <w:rPr>
          <w:rFonts w:ascii="Dubai" w:hAnsi="Dubai" w:cs="Dubai"/>
          <w:szCs w:val="28"/>
          <w:rtl/>
          <w:lang w:val="ar"/>
        </w:rPr>
        <w:t>.</w:t>
      </w:r>
    </w:p>
    <w:p w14:paraId="6FE58EA9" w14:textId="15C53E7A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نشرح من هم هؤلاء الأشخاص في الكتيب </w:t>
      </w:r>
      <w:r w:rsidR="00E502A9" w:rsidRPr="00086BCA">
        <w:rPr>
          <w:szCs w:val="28"/>
          <w:rtl/>
          <w:lang w:val="ar"/>
        </w:rPr>
        <w:t>2</w:t>
      </w:r>
      <w:r w:rsidRPr="00086BCA">
        <w:rPr>
          <w:rFonts w:ascii="Dubai" w:hAnsi="Dubai" w:cs="Dubai"/>
          <w:szCs w:val="28"/>
          <w:rtl/>
          <w:lang w:val="ar"/>
        </w:rPr>
        <w:t xml:space="preserve"> - وضع خطة </w:t>
      </w:r>
      <w:r w:rsidR="00E502A9" w:rsidRPr="00086BCA">
        <w:rPr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 xml:space="preserve"> الخاصة بك</w:t>
      </w:r>
    </w:p>
    <w:p w14:paraId="549EE925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قد تحصل أي</w:t>
      </w:r>
      <w:r w:rsidRPr="00086BCA">
        <w:rPr>
          <w:rFonts w:ascii="Dubai" w:hAnsi="Dubai" w:cs="Dubai"/>
          <w:szCs w:val="28"/>
          <w:rtl/>
          <w:lang w:val="ar"/>
        </w:rPr>
        <w:t>ضًا على دعم من:</w:t>
      </w:r>
    </w:p>
    <w:p w14:paraId="6F63251A" w14:textId="77777777" w:rsidR="00DD7433" w:rsidRPr="00086BCA" w:rsidRDefault="00056A26" w:rsidP="00E502A9">
      <w:pPr>
        <w:pStyle w:val="ListParagraph"/>
        <w:numPr>
          <w:ilvl w:val="0"/>
          <w:numId w:val="4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مدرب التعافي - شخص يساعد الأشخاص ذوي الإعاقة فيما يتعلق بصحتهم النفسية</w:t>
      </w:r>
    </w:p>
    <w:p w14:paraId="49934F87" w14:textId="48DFC716" w:rsidR="00DD7433" w:rsidRPr="00086BCA" w:rsidRDefault="00056A26" w:rsidP="00E502A9">
      <w:pPr>
        <w:pStyle w:val="ListParagraph"/>
        <w:numPr>
          <w:ilvl w:val="0"/>
          <w:numId w:val="4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منسق الدعم - شخص يساعدك في التخطيط واستخدام دعم </w:t>
      </w:r>
      <w:r w:rsidR="00E502A9" w:rsidRPr="00086BCA">
        <w:rPr>
          <w:rFonts w:cs="Arial"/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 xml:space="preserve"> الخاص بك.</w:t>
      </w:r>
    </w:p>
    <w:p w14:paraId="335EDC43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 لكل هؤلاء الأشخاص مساعدتك في فهم:</w:t>
      </w:r>
    </w:p>
    <w:p w14:paraId="5934D798" w14:textId="77777777" w:rsidR="00DD7433" w:rsidRPr="00086BCA" w:rsidRDefault="00056A26" w:rsidP="00E502A9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خطتك</w:t>
      </w:r>
    </w:p>
    <w:p w14:paraId="5B3FD994" w14:textId="0595C361" w:rsidR="0098649D" w:rsidRPr="00086BCA" w:rsidRDefault="00056A26" w:rsidP="00E502A9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ما هو الدعم الذي يمكنك استخدامه.</w:t>
      </w:r>
    </w:p>
    <w:p w14:paraId="4E6B1C37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هم أيضًا مساعدتك في:</w:t>
      </w:r>
    </w:p>
    <w:p w14:paraId="7E2646E3" w14:textId="77777777" w:rsidR="00DD7433" w:rsidRPr="00086BCA" w:rsidRDefault="00056A26" w:rsidP="00E502A9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البحث عن الدعم الذي يلبي احتياجاتك</w:t>
      </w:r>
    </w:p>
    <w:p w14:paraId="1D7A7BA9" w14:textId="77777777" w:rsidR="00DD7433" w:rsidRPr="00086BCA" w:rsidRDefault="00056A26" w:rsidP="00E502A9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تعلم كيفية حجز الخدمة</w:t>
      </w:r>
    </w:p>
    <w:p w14:paraId="7EE6CC58" w14:textId="5598096A" w:rsidR="0043164A" w:rsidRPr="00086BCA" w:rsidRDefault="00056A26" w:rsidP="00E502A9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التواصل مع مجتمعك المحلي. </w:t>
      </w:r>
    </w:p>
    <w:p w14:paraId="72373BE6" w14:textId="77777777" w:rsidR="00086BCA" w:rsidRDefault="00086BC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Dubai" w:hAnsi="Dubai" w:cs="Dubai"/>
          <w:szCs w:val="28"/>
          <w:rtl/>
          <w:lang w:val="ar"/>
        </w:rPr>
      </w:pPr>
      <w:r>
        <w:rPr>
          <w:rFonts w:ascii="Dubai" w:hAnsi="Dubai" w:cs="Dubai"/>
          <w:szCs w:val="28"/>
          <w:rtl/>
          <w:lang w:val="ar"/>
        </w:rPr>
        <w:br w:type="page"/>
      </w:r>
    </w:p>
    <w:p w14:paraId="773A56E2" w14:textId="5FA90525" w:rsidR="00DD7433" w:rsidRPr="00086BCA" w:rsidRDefault="00056A26" w:rsidP="00E502A9">
      <w:pPr>
        <w:bidi/>
        <w:spacing w:before="480"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lastRenderedPageBreak/>
        <w:t xml:space="preserve">ويمكنهم مساعدتك في استخدام: </w:t>
      </w:r>
    </w:p>
    <w:p w14:paraId="14241351" w14:textId="0057CF9E" w:rsidR="00DD7433" w:rsidRPr="00086BCA" w:rsidRDefault="00056A26" w:rsidP="00E502A9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بوابة </w:t>
      </w:r>
      <w:r w:rsidR="00E502A9" w:rsidRPr="00086BCA">
        <w:rPr>
          <w:rFonts w:cs="Arial"/>
          <w:szCs w:val="28"/>
          <w:lang w:val="ar"/>
        </w:rPr>
        <w:t>myplace</w:t>
      </w:r>
      <w:r w:rsidRPr="00086BCA">
        <w:rPr>
          <w:rFonts w:ascii="Dubai" w:hAnsi="Dubai" w:cs="Dubai"/>
          <w:szCs w:val="28"/>
          <w:rtl/>
          <w:lang w:val="ar"/>
        </w:rPr>
        <w:t xml:space="preserve"> </w:t>
      </w:r>
    </w:p>
    <w:p w14:paraId="4705BD9A" w14:textId="0C87FFDA" w:rsidR="00DD7433" w:rsidRPr="00086BCA" w:rsidRDefault="00056A26" w:rsidP="00E502A9">
      <w:pPr>
        <w:pStyle w:val="ListParagraph"/>
        <w:numPr>
          <w:ilvl w:val="0"/>
          <w:numId w:val="5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تطبيق </w:t>
      </w:r>
      <w:r w:rsidR="00E502A9" w:rsidRPr="00086BCA">
        <w:rPr>
          <w:rFonts w:cs="Arial"/>
          <w:szCs w:val="28"/>
          <w:lang w:val="ar"/>
        </w:rPr>
        <w:t>my</w:t>
      </w:r>
      <w:r w:rsidR="00086BCA">
        <w:rPr>
          <w:rFonts w:ascii="Dubai" w:hAnsi="Dubai" w:cs="Dubai" w:hint="cs"/>
          <w:szCs w:val="28"/>
          <w:lang w:val="ar"/>
        </w:rPr>
        <w:t xml:space="preserve"> </w:t>
      </w:r>
      <w:r w:rsidR="00E502A9" w:rsidRPr="00086BCA">
        <w:rPr>
          <w:rFonts w:cs="Arial"/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>.</w:t>
      </w:r>
    </w:p>
    <w:p w14:paraId="4247991B" w14:textId="753BA46F" w:rsidR="00A73A7B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 لهؤلاء الأشخاص أيضًا الإجابة على أي أسئلة لديك حول خطتك.</w:t>
      </w:r>
    </w:p>
    <w:p w14:paraId="0C201C74" w14:textId="77777777" w:rsidR="00A73A7B" w:rsidRPr="00E502A9" w:rsidRDefault="00056A26" w:rsidP="00E502A9">
      <w:pPr>
        <w:spacing w:before="60" w:after="0" w:line="240" w:lineRule="auto"/>
        <w:rPr>
          <w:rFonts w:ascii="Dubai" w:hAnsi="Dubai" w:cs="Dubai"/>
        </w:rPr>
      </w:pPr>
      <w:r w:rsidRPr="00E502A9">
        <w:rPr>
          <w:rFonts w:ascii="Dubai" w:hAnsi="Dubai" w:cs="Dubai"/>
        </w:rPr>
        <w:br w:type="page"/>
      </w:r>
    </w:p>
    <w:p w14:paraId="549F4FD2" w14:textId="70B0D6AC" w:rsidR="00773235" w:rsidRPr="00086BCA" w:rsidRDefault="00056A26" w:rsidP="00E502A9">
      <w:pPr>
        <w:pStyle w:val="Heading3"/>
        <w:bidi/>
        <w:spacing w:line="240" w:lineRule="auto"/>
        <w:rPr>
          <w:rFonts w:ascii="Dubai" w:hAnsi="Dubai" w:cs="Dubai"/>
          <w:sz w:val="28"/>
          <w:szCs w:val="32"/>
        </w:rPr>
      </w:pPr>
      <w:r w:rsidRPr="00086BCA">
        <w:rPr>
          <w:rFonts w:ascii="Dubai" w:hAnsi="Dubai" w:cs="Dubai"/>
          <w:szCs w:val="32"/>
          <w:rtl/>
          <w:lang w:val="ar"/>
        </w:rPr>
        <w:lastRenderedPageBreak/>
        <w:t xml:space="preserve">تفاصيل الاتصال بشريك مرحلة الطفولة المبكرة أو منسق المناطق المحلية أو مخطط </w:t>
      </w:r>
      <w:r w:rsidR="00E502A9" w:rsidRPr="00086BCA">
        <w:rPr>
          <w:szCs w:val="32"/>
          <w:lang w:val="ar"/>
        </w:rPr>
        <w:t>NDIA</w:t>
      </w:r>
    </w:p>
    <w:tbl>
      <w:tblPr>
        <w:tblStyle w:val="Style1"/>
        <w:bidiVisual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43349C" w:rsidRPr="00E502A9" w14:paraId="236B1DF9" w14:textId="77777777" w:rsidTr="00086BCA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22500C" w14:textId="77777777" w:rsidR="00AD3704" w:rsidRPr="00086BCA" w:rsidRDefault="00056A26" w:rsidP="00E502A9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086BCA">
              <w:rPr>
                <w:rFonts w:ascii="Dubai" w:hAnsi="Dubai" w:cs="Dubai"/>
                <w:szCs w:val="28"/>
                <w:rtl/>
                <w:lang w:val="ar"/>
              </w:rPr>
              <w:t>الاسم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6659E00" w14:textId="77777777" w:rsidR="00AD3704" w:rsidRPr="00E502A9" w:rsidRDefault="00AD3704" w:rsidP="00E502A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43349C" w:rsidRPr="00E502A9" w14:paraId="0BF6AB71" w14:textId="77777777" w:rsidTr="00086BCA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41711A" w14:textId="77777777" w:rsidR="00AD3704" w:rsidRPr="00086BCA" w:rsidRDefault="00056A26" w:rsidP="00E502A9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086BCA">
              <w:rPr>
                <w:rFonts w:ascii="Dubai" w:hAnsi="Dubai" w:cs="Dubai"/>
                <w:szCs w:val="28"/>
                <w:rtl/>
                <w:lang w:val="ar"/>
              </w:rPr>
              <w:t>رقم الهاتف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309CD726" w14:textId="77777777" w:rsidR="00AD3704" w:rsidRPr="00E502A9" w:rsidRDefault="00AD3704" w:rsidP="00E502A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43349C" w:rsidRPr="00E502A9" w14:paraId="69149605" w14:textId="77777777" w:rsidTr="00086BCA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733AAE6D" w14:textId="77777777" w:rsidR="00AD3704" w:rsidRPr="00086BCA" w:rsidRDefault="00056A26" w:rsidP="00E502A9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086BCA">
              <w:rPr>
                <w:rFonts w:ascii="Dubai" w:hAnsi="Dubai" w:cs="Dubai"/>
                <w:szCs w:val="28"/>
                <w:rtl/>
                <w:lang w:val="ar"/>
              </w:rPr>
              <w:t>عنوان البريد الإلكترونى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2D4271CD" w14:textId="77777777" w:rsidR="00AD3704" w:rsidRPr="00E502A9" w:rsidRDefault="00AD3704" w:rsidP="00E502A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  <w:tr w:rsidR="0043349C" w:rsidRPr="00E502A9" w14:paraId="125B3D42" w14:textId="77777777" w:rsidTr="00086BCA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338683F" w14:textId="77777777" w:rsidR="00AD3704" w:rsidRPr="00086BCA" w:rsidRDefault="00056A26" w:rsidP="00E502A9">
            <w:pPr>
              <w:pStyle w:val="captions"/>
              <w:bidi/>
              <w:rPr>
                <w:rFonts w:ascii="Dubai" w:hAnsi="Dubai" w:cs="Dubai"/>
                <w:szCs w:val="28"/>
              </w:rPr>
            </w:pPr>
            <w:r w:rsidRPr="00086BCA">
              <w:rPr>
                <w:rFonts w:ascii="Dubai" w:hAnsi="Dubai" w:cs="Dubai"/>
                <w:szCs w:val="28"/>
                <w:rtl/>
                <w:lang w:val="ar"/>
              </w:rPr>
              <w:t>عنوان المكتب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7603FF04" w14:textId="77777777" w:rsidR="00AD3704" w:rsidRPr="00E502A9" w:rsidRDefault="00AD3704" w:rsidP="00E502A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</w:p>
        </w:tc>
      </w:tr>
    </w:tbl>
    <w:p w14:paraId="0D0095E1" w14:textId="122CAE41" w:rsidR="00F2785A" w:rsidRPr="00E502A9" w:rsidRDefault="00056A26" w:rsidP="00E502A9">
      <w:pPr>
        <w:spacing w:line="240" w:lineRule="auto"/>
        <w:rPr>
          <w:rFonts w:ascii="Dubai" w:hAnsi="Dubai" w:cs="Dubai"/>
          <w:b/>
          <w:bCs/>
          <w:sz w:val="32"/>
          <w:szCs w:val="26"/>
        </w:rPr>
      </w:pPr>
      <w:r w:rsidRPr="00E502A9">
        <w:rPr>
          <w:rFonts w:ascii="Dubai" w:hAnsi="Dubai" w:cs="Dubai"/>
        </w:rPr>
        <w:t xml:space="preserve"> </w:t>
      </w:r>
      <w:r w:rsidRPr="00E502A9">
        <w:rPr>
          <w:rFonts w:ascii="Dubai" w:hAnsi="Dubai" w:cs="Dubai"/>
        </w:rPr>
        <w:br w:type="page"/>
      </w:r>
    </w:p>
    <w:p w14:paraId="79A53519" w14:textId="66DB7ABD" w:rsidR="00F2785A" w:rsidRPr="00086BCA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0" w:name="_Toc118749433"/>
      <w:r w:rsidRPr="00086BCA">
        <w:rPr>
          <w:rFonts w:ascii="Dubai" w:hAnsi="Dubai" w:cs="Dubai"/>
          <w:szCs w:val="40"/>
          <w:rtl/>
          <w:lang w:val="ar"/>
        </w:rPr>
        <w:lastRenderedPageBreak/>
        <w:t>كيف يمكنك الاطلاع على خطتك؟</w:t>
      </w:r>
      <w:bookmarkEnd w:id="110"/>
    </w:p>
    <w:p w14:paraId="1FCFE469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بعد أن نوافق على كل شيء في خطتك، سنرسل لك نسخة.</w:t>
      </w:r>
    </w:p>
    <w:p w14:paraId="057A5BAD" w14:textId="5B8439A2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سنقوم بذلك في غضون </w:t>
      </w:r>
      <w:r w:rsidR="00E502A9" w:rsidRPr="00086BCA">
        <w:rPr>
          <w:szCs w:val="28"/>
          <w:rtl/>
          <w:lang w:val="ar"/>
        </w:rPr>
        <w:t>7</w:t>
      </w:r>
      <w:r w:rsidRPr="00086BCA">
        <w:rPr>
          <w:rFonts w:ascii="Dubai" w:hAnsi="Dubai" w:cs="Dubai"/>
          <w:szCs w:val="28"/>
          <w:rtl/>
          <w:lang w:val="ar"/>
        </w:rPr>
        <w:t xml:space="preserve"> يوماً.</w:t>
      </w:r>
    </w:p>
    <w:p w14:paraId="421BB2EC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سنسألك أيضا عن الشكل الذي تريد أن تكون خطتك عليه.</w:t>
      </w:r>
    </w:p>
    <w:p w14:paraId="3BABCE9E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على سبيل المثال، في خطاب أو بريد إلكتروني.</w:t>
      </w:r>
    </w:p>
    <w:p w14:paraId="492256CB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ك أيضًا الاطلاع على خطتك على:</w:t>
      </w:r>
    </w:p>
    <w:p w14:paraId="456889F4" w14:textId="3E2A2EC2" w:rsidR="00DD7433" w:rsidRPr="00086BCA" w:rsidRDefault="00056A26" w:rsidP="00E502A9">
      <w:pPr>
        <w:pStyle w:val="ListParagraph"/>
        <w:numPr>
          <w:ilvl w:val="0"/>
          <w:numId w:val="47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بوابة </w:t>
      </w:r>
      <w:r w:rsidR="00E502A9" w:rsidRPr="00086BCA">
        <w:rPr>
          <w:rFonts w:cs="Arial"/>
          <w:szCs w:val="28"/>
          <w:lang w:val="ar"/>
        </w:rPr>
        <w:t>myplace</w:t>
      </w:r>
    </w:p>
    <w:p w14:paraId="5681382C" w14:textId="485FEA16" w:rsidR="00DD7433" w:rsidRPr="00086BCA" w:rsidRDefault="00056A26" w:rsidP="00E502A9">
      <w:pPr>
        <w:pStyle w:val="ListParagraph"/>
        <w:numPr>
          <w:ilvl w:val="0"/>
          <w:numId w:val="47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تطبيق </w:t>
      </w:r>
      <w:r w:rsidR="00E502A9" w:rsidRPr="00086BCA">
        <w:rPr>
          <w:rFonts w:cs="Arial"/>
          <w:szCs w:val="28"/>
          <w:lang w:val="ar"/>
        </w:rPr>
        <w:t>my</w:t>
      </w:r>
      <w:r w:rsidR="00086BCA">
        <w:rPr>
          <w:rFonts w:ascii="Dubai" w:hAnsi="Dubai" w:cs="Dubai" w:hint="cs"/>
          <w:szCs w:val="28"/>
          <w:lang w:val="ar"/>
        </w:rPr>
        <w:t xml:space="preserve"> </w:t>
      </w:r>
      <w:r w:rsidR="00E502A9" w:rsidRPr="00086BCA">
        <w:rPr>
          <w:rFonts w:cs="Arial"/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>.</w:t>
      </w:r>
    </w:p>
    <w:p w14:paraId="10660562" w14:textId="19652D11" w:rsidR="00F2785A" w:rsidRPr="00086BCA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086BCA">
        <w:rPr>
          <w:rFonts w:ascii="Dubai" w:hAnsi="Dubai" w:cs="Dubai"/>
          <w:szCs w:val="32"/>
          <w:rtl/>
          <w:lang w:val="ar"/>
        </w:rPr>
        <w:t xml:space="preserve">بوابة </w:t>
      </w:r>
      <w:r w:rsidR="00E502A9" w:rsidRPr="00086BCA">
        <w:rPr>
          <w:szCs w:val="32"/>
          <w:lang w:val="ar"/>
        </w:rPr>
        <w:t>myplace</w:t>
      </w:r>
    </w:p>
    <w:p w14:paraId="1CC7D428" w14:textId="44C2FA3D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بوابة </w:t>
      </w:r>
      <w:r w:rsidR="00E502A9" w:rsidRPr="00086BCA">
        <w:rPr>
          <w:szCs w:val="28"/>
          <w:lang w:val="ar"/>
        </w:rPr>
        <w:t>myplace</w:t>
      </w:r>
      <w:r w:rsidRPr="00086BCA">
        <w:rPr>
          <w:rFonts w:ascii="Dubai" w:hAnsi="Dubai" w:cs="Dubai"/>
          <w:szCs w:val="28"/>
          <w:rtl/>
          <w:lang w:val="ar"/>
        </w:rPr>
        <w:t xml:space="preserve"> موجودة على موقع </w:t>
      </w:r>
      <w:r w:rsidR="00E502A9" w:rsidRPr="00086BCA">
        <w:rPr>
          <w:szCs w:val="28"/>
          <w:lang w:val="ar"/>
        </w:rPr>
        <w:t>myGov</w:t>
      </w:r>
      <w:r w:rsidRPr="00086BCA">
        <w:rPr>
          <w:rFonts w:ascii="Dubai" w:hAnsi="Dubai" w:cs="Dubai"/>
          <w:szCs w:val="28"/>
          <w:rtl/>
          <w:lang w:val="ar"/>
        </w:rPr>
        <w:t xml:space="preserve"> الإلكتروني.</w:t>
      </w:r>
    </w:p>
    <w:p w14:paraId="5819A0A6" w14:textId="0B3C4D5F" w:rsidR="00AD3704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نشرح كيفية ربط </w:t>
      </w:r>
      <w:r w:rsidR="00E502A9" w:rsidRPr="00086BCA">
        <w:rPr>
          <w:szCs w:val="28"/>
          <w:lang w:val="ar"/>
        </w:rPr>
        <w:t>myplace</w:t>
      </w:r>
      <w:r w:rsidRPr="00086BCA">
        <w:rPr>
          <w:rFonts w:ascii="Dubai" w:hAnsi="Dubai" w:cs="Dubai"/>
          <w:szCs w:val="28"/>
          <w:rtl/>
          <w:lang w:val="ar"/>
        </w:rPr>
        <w:t xml:space="preserve"> بحساب </w:t>
      </w:r>
      <w:r w:rsidR="00E502A9" w:rsidRPr="00086BCA">
        <w:rPr>
          <w:szCs w:val="28"/>
          <w:lang w:val="ar"/>
        </w:rPr>
        <w:t>myGov</w:t>
      </w:r>
      <w:r w:rsidRPr="00086BCA">
        <w:rPr>
          <w:rFonts w:ascii="Dubai" w:hAnsi="Dubai" w:cs="Dubai"/>
          <w:szCs w:val="28"/>
          <w:rtl/>
          <w:lang w:val="ar"/>
        </w:rPr>
        <w:t xml:space="preserve"> الخاص بك في الكتيب </w:t>
      </w:r>
      <w:r w:rsidR="00E502A9" w:rsidRPr="00086BCA">
        <w:rPr>
          <w:szCs w:val="28"/>
          <w:rtl/>
          <w:lang w:val="ar"/>
        </w:rPr>
        <w:t>2</w:t>
      </w:r>
      <w:r w:rsidRPr="00086BCA">
        <w:rPr>
          <w:rFonts w:ascii="Dubai" w:hAnsi="Dubai" w:cs="Dubai"/>
          <w:szCs w:val="28"/>
          <w:rtl/>
          <w:lang w:val="ar"/>
        </w:rPr>
        <w:t xml:space="preserve"> - وضع خطة </w:t>
      </w:r>
      <w:r w:rsidR="00E502A9" w:rsidRPr="00086BCA">
        <w:rPr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 xml:space="preserve"> الخاصة بك.</w:t>
      </w:r>
    </w:p>
    <w:p w14:paraId="5B37BF0D" w14:textId="5FDB7AF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عندما تستخدم </w:t>
      </w:r>
      <w:r w:rsidR="00E502A9" w:rsidRPr="00086BCA">
        <w:rPr>
          <w:szCs w:val="28"/>
          <w:lang w:val="ar"/>
        </w:rPr>
        <w:t>myplace</w:t>
      </w:r>
      <w:r w:rsidRPr="00086BCA">
        <w:rPr>
          <w:rFonts w:ascii="Dubai" w:hAnsi="Dubai" w:cs="Dubai"/>
          <w:szCs w:val="28"/>
          <w:rtl/>
          <w:lang w:val="ar"/>
        </w:rPr>
        <w:t xml:space="preserve"> لأول مرة سنرسل لك رمزًا.</w:t>
      </w:r>
    </w:p>
    <w:p w14:paraId="04A9357C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سيساعدك هذا الرمز في إنشاء حسابك.</w:t>
      </w:r>
    </w:p>
    <w:p w14:paraId="6A758EC4" w14:textId="3FC2FA98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على بوابة </w:t>
      </w:r>
      <w:r w:rsidR="00E502A9" w:rsidRPr="00086BCA">
        <w:rPr>
          <w:szCs w:val="28"/>
          <w:lang w:val="ar"/>
        </w:rPr>
        <w:t>myplace</w:t>
      </w:r>
      <w:r w:rsidRPr="00086BCA">
        <w:rPr>
          <w:rFonts w:ascii="Dubai" w:hAnsi="Dubai" w:cs="Dubai"/>
          <w:szCs w:val="28"/>
          <w:rtl/>
          <w:lang w:val="ar"/>
        </w:rPr>
        <w:t>، يمكنك الاطلاع على الخطة التي:</w:t>
      </w:r>
    </w:p>
    <w:p w14:paraId="3AF2E24D" w14:textId="77777777" w:rsidR="00DD7433" w:rsidRPr="00086BCA" w:rsidRDefault="00056A26" w:rsidP="00E502A9">
      <w:pPr>
        <w:pStyle w:val="ListParagraph"/>
        <w:numPr>
          <w:ilvl w:val="0"/>
          <w:numId w:val="6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لديك الآن</w:t>
      </w:r>
    </w:p>
    <w:p w14:paraId="12E0696F" w14:textId="77777777" w:rsidR="00DD7433" w:rsidRPr="00086BCA" w:rsidRDefault="00056A26" w:rsidP="00E502A9">
      <w:pPr>
        <w:pStyle w:val="ListParagraph"/>
        <w:numPr>
          <w:ilvl w:val="0"/>
          <w:numId w:val="6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كانت لديك سابقاً.</w:t>
      </w:r>
    </w:p>
    <w:p w14:paraId="46398969" w14:textId="21512ED2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على </w:t>
      </w:r>
      <w:r w:rsidRPr="00086BCA">
        <w:rPr>
          <w:rFonts w:ascii="Dubai" w:hAnsi="Dubai" w:cs="Dubai"/>
          <w:szCs w:val="28"/>
          <w:rtl/>
          <w:lang w:val="ar"/>
        </w:rPr>
        <w:t xml:space="preserve">بوابة </w:t>
      </w:r>
      <w:r w:rsidR="00E502A9" w:rsidRPr="00086BCA">
        <w:rPr>
          <w:szCs w:val="28"/>
          <w:lang w:val="ar"/>
        </w:rPr>
        <w:t>myplace</w:t>
      </w:r>
      <w:r w:rsidRPr="00086BCA">
        <w:rPr>
          <w:rFonts w:ascii="Dubai" w:hAnsi="Dubai" w:cs="Dubai"/>
          <w:szCs w:val="28"/>
          <w:rtl/>
          <w:lang w:val="ar"/>
        </w:rPr>
        <w:t>، يمكنك التحقق من:</w:t>
      </w:r>
    </w:p>
    <w:p w14:paraId="285962ED" w14:textId="77777777" w:rsidR="00DD7433" w:rsidRPr="00086BCA" w:rsidRDefault="00056A26" w:rsidP="00E502A9">
      <w:pPr>
        <w:pStyle w:val="ListParagraph"/>
        <w:numPr>
          <w:ilvl w:val="0"/>
          <w:numId w:val="43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بيانات التواصل معك</w:t>
      </w:r>
    </w:p>
    <w:p w14:paraId="0834F984" w14:textId="008F5F67" w:rsidR="00DD7433" w:rsidRPr="00086BCA" w:rsidRDefault="00056A26" w:rsidP="00E502A9">
      <w:pPr>
        <w:pStyle w:val="ListParagraph"/>
        <w:numPr>
          <w:ilvl w:val="0"/>
          <w:numId w:val="43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الرسائل من </w:t>
      </w:r>
      <w:r w:rsidR="00E502A9" w:rsidRPr="00086BCA">
        <w:rPr>
          <w:rFonts w:cs="Arial"/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>.</w:t>
      </w:r>
    </w:p>
    <w:p w14:paraId="7354E124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ويمكنك:</w:t>
      </w:r>
    </w:p>
    <w:p w14:paraId="1A4E1805" w14:textId="77777777" w:rsidR="00DD7433" w:rsidRPr="00086BCA" w:rsidRDefault="00056A26" w:rsidP="00E502A9">
      <w:pPr>
        <w:pStyle w:val="ListParagraph"/>
        <w:numPr>
          <w:ilvl w:val="0"/>
          <w:numId w:val="48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إدارة حجوزاتك</w:t>
      </w:r>
    </w:p>
    <w:p w14:paraId="66FDA94F" w14:textId="26995FCC" w:rsidR="00FB5B0C" w:rsidRPr="00E502A9" w:rsidRDefault="00056A26" w:rsidP="00E502A9">
      <w:pPr>
        <w:pStyle w:val="ListParagraph"/>
        <w:numPr>
          <w:ilvl w:val="0"/>
          <w:numId w:val="48"/>
        </w:numPr>
        <w:bidi/>
        <w:spacing w:line="240" w:lineRule="auto"/>
        <w:rPr>
          <w:rFonts w:ascii="Dubai" w:hAnsi="Dubai" w:cs="Dubai"/>
          <w:b/>
          <w:bCs/>
          <w:sz w:val="32"/>
          <w:szCs w:val="26"/>
        </w:rPr>
      </w:pPr>
      <w:r w:rsidRPr="00086BCA">
        <w:rPr>
          <w:rFonts w:ascii="Dubai" w:hAnsi="Dubai" w:cs="Dubai"/>
          <w:szCs w:val="28"/>
          <w:rtl/>
          <w:lang w:val="ar"/>
        </w:rPr>
        <w:t>الاطلاع على جميع المدفوعات الخاصة بك.</w:t>
      </w:r>
      <w:r w:rsidRPr="00E502A9">
        <w:rPr>
          <w:rFonts w:ascii="Dubai" w:hAnsi="Dubai" w:cs="Dubai"/>
          <w:rtl/>
          <w:lang w:val="ar"/>
        </w:rPr>
        <w:br w:type="page"/>
      </w:r>
    </w:p>
    <w:p w14:paraId="6F1E4DDE" w14:textId="3435C574" w:rsidR="00F2785A" w:rsidRPr="00E502A9" w:rsidRDefault="00056A26" w:rsidP="00E502A9">
      <w:pPr>
        <w:pStyle w:val="Heading3"/>
        <w:bidi/>
        <w:spacing w:line="240" w:lineRule="auto"/>
        <w:rPr>
          <w:rFonts w:ascii="Dubai" w:hAnsi="Dubai" w:cs="Dubai"/>
        </w:rPr>
      </w:pPr>
      <w:r w:rsidRPr="00E502A9">
        <w:rPr>
          <w:rFonts w:ascii="Dubai" w:hAnsi="Dubai" w:cs="Dubai"/>
          <w:rtl/>
          <w:lang w:val="ar"/>
        </w:rPr>
        <w:lastRenderedPageBreak/>
        <w:t xml:space="preserve">تطبيق </w:t>
      </w:r>
      <w:r w:rsidR="00E502A9" w:rsidRPr="00E502A9">
        <w:rPr>
          <w:lang w:val="ar"/>
        </w:rPr>
        <w:t>my</w:t>
      </w:r>
      <w:r w:rsidR="00086BCA">
        <w:rPr>
          <w:rFonts w:ascii="Dubai" w:hAnsi="Dubai" w:cs="Dubai" w:hint="cs"/>
          <w:lang w:val="ar"/>
        </w:rPr>
        <w:t xml:space="preserve"> </w:t>
      </w:r>
      <w:r w:rsidR="00E502A9" w:rsidRPr="00E502A9">
        <w:rPr>
          <w:lang w:val="ar"/>
        </w:rPr>
        <w:t>NDIS</w:t>
      </w:r>
    </w:p>
    <w:p w14:paraId="4F952658" w14:textId="1ADB2A6A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يمكنك تنزيل تطبيق </w:t>
      </w:r>
      <w:r w:rsidR="00E502A9" w:rsidRPr="00086BCA">
        <w:rPr>
          <w:szCs w:val="28"/>
          <w:lang w:val="ar"/>
        </w:rPr>
        <w:t>my</w:t>
      </w:r>
      <w:r w:rsidR="00086BCA" w:rsidRPr="00086BCA">
        <w:rPr>
          <w:rFonts w:ascii="Dubai" w:hAnsi="Dubai" w:cs="Dubai" w:hint="cs"/>
          <w:szCs w:val="28"/>
          <w:lang w:val="ar"/>
        </w:rPr>
        <w:t xml:space="preserve"> </w:t>
      </w:r>
      <w:r w:rsidR="00E502A9" w:rsidRPr="00086BCA">
        <w:rPr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 xml:space="preserve"> على:</w:t>
      </w:r>
    </w:p>
    <w:p w14:paraId="27ECDCD4" w14:textId="6DEDE306" w:rsidR="00DD7433" w:rsidRPr="00086BCA" w:rsidRDefault="00056A26" w:rsidP="00E502A9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تطبيقات جوجل </w:t>
      </w:r>
      <w:r w:rsidR="00E502A9" w:rsidRPr="00086BCA">
        <w:rPr>
          <w:rFonts w:cs="Arial"/>
          <w:szCs w:val="28"/>
          <w:lang w:val="ar"/>
        </w:rPr>
        <w:t>Google</w:t>
      </w:r>
      <w:r w:rsidR="00086BCA" w:rsidRPr="00086BCA">
        <w:rPr>
          <w:rFonts w:ascii="Dubai" w:hAnsi="Dubai" w:cs="Dubai" w:hint="cs"/>
          <w:szCs w:val="28"/>
          <w:lang w:val="ar"/>
        </w:rPr>
        <w:t xml:space="preserve"> </w:t>
      </w:r>
      <w:r w:rsidR="00E502A9" w:rsidRPr="00086BCA">
        <w:rPr>
          <w:rFonts w:cs="Arial"/>
          <w:szCs w:val="28"/>
          <w:lang w:val="ar"/>
        </w:rPr>
        <w:t>Play</w:t>
      </w:r>
    </w:p>
    <w:p w14:paraId="44E08935" w14:textId="2CCC0BA7" w:rsidR="00DD7433" w:rsidRPr="00086BCA" w:rsidRDefault="00056A26" w:rsidP="00E502A9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متجر تطبيقات آبل </w:t>
      </w:r>
      <w:r w:rsidR="00E502A9" w:rsidRPr="00086BCA">
        <w:rPr>
          <w:rFonts w:cs="Arial"/>
          <w:szCs w:val="28"/>
          <w:lang w:val="ar"/>
        </w:rPr>
        <w:t>Apple</w:t>
      </w:r>
      <w:r w:rsidR="00086BCA" w:rsidRPr="00086BCA">
        <w:rPr>
          <w:rFonts w:ascii="Dubai" w:hAnsi="Dubai" w:cs="Dubai" w:hint="cs"/>
          <w:szCs w:val="28"/>
          <w:lang w:val="ar"/>
        </w:rPr>
        <w:t xml:space="preserve"> </w:t>
      </w:r>
      <w:r w:rsidR="00E502A9" w:rsidRPr="00086BCA">
        <w:rPr>
          <w:rFonts w:cs="Arial"/>
          <w:szCs w:val="28"/>
          <w:lang w:val="ar"/>
        </w:rPr>
        <w:t>App</w:t>
      </w:r>
      <w:r w:rsidR="00086BCA" w:rsidRPr="00086BCA">
        <w:rPr>
          <w:rFonts w:ascii="Dubai" w:hAnsi="Dubai" w:cs="Dubai" w:hint="cs"/>
          <w:szCs w:val="28"/>
          <w:lang w:val="ar"/>
        </w:rPr>
        <w:t xml:space="preserve"> </w:t>
      </w:r>
      <w:r w:rsidR="00E502A9" w:rsidRPr="00086BCA">
        <w:rPr>
          <w:rFonts w:cs="Arial"/>
          <w:szCs w:val="28"/>
          <w:lang w:val="ar"/>
        </w:rPr>
        <w:t>store</w:t>
      </w:r>
      <w:r w:rsidRPr="00086BCA">
        <w:rPr>
          <w:rFonts w:ascii="Dubai" w:hAnsi="Dubai" w:cs="Dubai"/>
          <w:szCs w:val="28"/>
          <w:rtl/>
          <w:lang w:val="ar"/>
        </w:rPr>
        <w:t>.</w:t>
      </w:r>
    </w:p>
    <w:p w14:paraId="74FC8813" w14:textId="17B6669B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في تطبيق </w:t>
      </w:r>
      <w:r w:rsidR="00E502A9" w:rsidRPr="00086BCA">
        <w:rPr>
          <w:szCs w:val="28"/>
          <w:lang w:val="ar"/>
        </w:rPr>
        <w:t>my</w:t>
      </w:r>
      <w:r w:rsidR="00086BCA" w:rsidRPr="00086BCA">
        <w:rPr>
          <w:rFonts w:ascii="Dubai" w:hAnsi="Dubai" w:cs="Dubai" w:hint="cs"/>
          <w:szCs w:val="28"/>
          <w:lang w:val="ar"/>
        </w:rPr>
        <w:t xml:space="preserve"> </w:t>
      </w:r>
      <w:r w:rsidR="00E502A9" w:rsidRPr="00086BCA">
        <w:rPr>
          <w:szCs w:val="28"/>
          <w:lang w:val="ar"/>
        </w:rPr>
        <w:t>NDIS</w:t>
      </w:r>
      <w:r w:rsidRPr="00086BCA">
        <w:rPr>
          <w:rFonts w:ascii="Dubai" w:hAnsi="Dubai" w:cs="Dubai"/>
          <w:szCs w:val="28"/>
          <w:rtl/>
          <w:lang w:val="ar"/>
        </w:rPr>
        <w:t xml:space="preserve">، </w:t>
      </w:r>
      <w:r w:rsidRPr="00086BCA">
        <w:rPr>
          <w:rFonts w:ascii="Dubai" w:hAnsi="Dubai" w:cs="Dubai"/>
          <w:szCs w:val="28"/>
          <w:rtl/>
          <w:lang w:val="ar"/>
        </w:rPr>
        <w:t>يمكنك:</w:t>
      </w:r>
    </w:p>
    <w:p w14:paraId="16FD283B" w14:textId="61235CEF" w:rsidR="00DD7433" w:rsidRPr="00086BCA" w:rsidRDefault="00056A26" w:rsidP="00E502A9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الاطلاع على التفاصيل الشخصية الخاصة بك ومعلومات الخطة</w:t>
      </w:r>
    </w:p>
    <w:p w14:paraId="08FD257F" w14:textId="77777777" w:rsidR="00DD7433" w:rsidRPr="00086BCA" w:rsidRDefault="00056A26" w:rsidP="00E502A9">
      <w:pPr>
        <w:pStyle w:val="ListParagraph"/>
        <w:numPr>
          <w:ilvl w:val="0"/>
          <w:numId w:val="7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الاطلاع على</w:t>
      </w:r>
      <w:r w:rsidRPr="00086BCA">
        <w:rPr>
          <w:rStyle w:val="Strong"/>
          <w:rFonts w:ascii="Dubai" w:hAnsi="Dubai" w:cs="Dubai"/>
          <w:szCs w:val="28"/>
          <w:rtl/>
          <w:lang w:val="ar"/>
        </w:rPr>
        <w:t xml:space="preserve"> التمويل</w:t>
      </w:r>
      <w:r w:rsidRPr="00086BCA">
        <w:rPr>
          <w:rFonts w:ascii="Dubai" w:hAnsi="Dubai" w:cs="Dubai"/>
          <w:szCs w:val="28"/>
          <w:rtl/>
          <w:lang w:val="ar"/>
        </w:rPr>
        <w:t xml:space="preserve"> في خطتك</w:t>
      </w:r>
    </w:p>
    <w:p w14:paraId="7294263E" w14:textId="77777777" w:rsidR="00DD7433" w:rsidRPr="00086BCA" w:rsidRDefault="00056A26" w:rsidP="00E502A9">
      <w:pPr>
        <w:pStyle w:val="ListParagraph"/>
        <w:numPr>
          <w:ilvl w:val="0"/>
          <w:numId w:val="8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إدارة المدفوعات الخاصة بك.</w:t>
      </w:r>
    </w:p>
    <w:p w14:paraId="78D7FCF4" w14:textId="38F5E6F9" w:rsidR="00AD3704" w:rsidRPr="00E502A9" w:rsidRDefault="00056A26" w:rsidP="00E502A9">
      <w:pPr>
        <w:bidi/>
        <w:spacing w:line="240" w:lineRule="auto"/>
        <w:rPr>
          <w:rFonts w:ascii="Dubai" w:hAnsi="Dubai" w:cs="Dubai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التمويل هو الأموال التي تدفعها الحكومة مقابل الدعم والخدمات. </w:t>
      </w:r>
      <w:r w:rsidRPr="00E502A9">
        <w:rPr>
          <w:rFonts w:ascii="Dubai" w:hAnsi="Dubai" w:cs="Dubai"/>
          <w:rtl/>
          <w:lang w:val="ar"/>
        </w:rPr>
        <w:br w:type="page"/>
      </w:r>
    </w:p>
    <w:p w14:paraId="2B525607" w14:textId="61243DEB" w:rsidR="00D90F90" w:rsidRPr="00086BCA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  <w:lang w:val="en-AU"/>
        </w:rPr>
      </w:pPr>
      <w:bookmarkStart w:id="111" w:name="_Toc118749434"/>
      <w:r w:rsidRPr="00086BCA">
        <w:rPr>
          <w:rFonts w:ascii="Dubai" w:hAnsi="Dubai" w:cs="Dubai"/>
          <w:szCs w:val="40"/>
          <w:rtl/>
          <w:lang w:val="ar"/>
        </w:rPr>
        <w:lastRenderedPageBreak/>
        <w:t>الشركاء في مجال الطفولة المبكرة</w:t>
      </w:r>
      <w:bookmarkEnd w:id="111"/>
    </w:p>
    <w:p w14:paraId="31FC944A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تستند المعلومات الواردة في خطتك على </w:t>
      </w:r>
      <w:r w:rsidRPr="00086BCA">
        <w:rPr>
          <w:rFonts w:ascii="Dubai" w:hAnsi="Dubai" w:cs="Dubai"/>
          <w:szCs w:val="28"/>
          <w:rtl/>
          <w:lang w:val="ar"/>
        </w:rPr>
        <w:t>محادثتك بشأن التخطيط.</w:t>
      </w:r>
    </w:p>
    <w:p w14:paraId="41D1AFA0" w14:textId="3CF12A12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ستتألف خطتك من </w:t>
      </w:r>
      <w:r w:rsidR="00E502A9" w:rsidRPr="00086BCA">
        <w:rPr>
          <w:szCs w:val="28"/>
          <w:rtl/>
          <w:lang w:val="ar"/>
        </w:rPr>
        <w:t>5</w:t>
      </w:r>
      <w:r w:rsidRPr="00086BCA">
        <w:rPr>
          <w:rFonts w:ascii="Dubai" w:hAnsi="Dubai" w:cs="Dubai"/>
          <w:szCs w:val="28"/>
          <w:rtl/>
          <w:lang w:val="ar"/>
        </w:rPr>
        <w:t xml:space="preserve"> أجزاء.</w:t>
      </w:r>
    </w:p>
    <w:p w14:paraId="244B77AD" w14:textId="5014F1CD" w:rsidR="00DD7433" w:rsidRPr="00086BCA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086BCA">
        <w:rPr>
          <w:color w:val="6B2976"/>
          <w:szCs w:val="28"/>
          <w:rtl/>
          <w:lang w:val="ar"/>
        </w:rPr>
        <w:t>1</w:t>
      </w:r>
      <w:r w:rsidRPr="00086BCA">
        <w:rPr>
          <w:rFonts w:ascii="Dubai" w:hAnsi="Dubai" w:cs="Dubai"/>
          <w:color w:val="6B2976"/>
          <w:szCs w:val="28"/>
          <w:rtl/>
          <w:lang w:val="ar"/>
        </w:rPr>
        <w:t>. معلومات عنك</w:t>
      </w:r>
    </w:p>
    <w:p w14:paraId="7E3AE68F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حتوي هذا الجزء على معلومات عن:</w:t>
      </w:r>
    </w:p>
    <w:p w14:paraId="34ABFD6D" w14:textId="77777777" w:rsidR="00DD7433" w:rsidRPr="00086BCA" w:rsidRDefault="00056A26" w:rsidP="00E502A9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إعاقتك</w:t>
      </w:r>
    </w:p>
    <w:p w14:paraId="452613A4" w14:textId="77777777" w:rsidR="00DD7433" w:rsidRPr="00086BCA" w:rsidRDefault="00056A26" w:rsidP="00E502A9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أنشطتك اليومية</w:t>
      </w:r>
    </w:p>
    <w:p w14:paraId="60CC5AA2" w14:textId="77777777" w:rsidR="00DD7433" w:rsidRPr="00086BCA" w:rsidRDefault="00056A26" w:rsidP="00E502A9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أين تعيش ومع من تعيش</w:t>
      </w:r>
    </w:p>
    <w:p w14:paraId="1ABDF3D0" w14:textId="0255A938" w:rsidR="00DD7433" w:rsidRPr="00086BCA" w:rsidRDefault="00056A26" w:rsidP="00E502A9">
      <w:pPr>
        <w:pStyle w:val="ListParagraph"/>
        <w:numPr>
          <w:ilvl w:val="0"/>
          <w:numId w:val="9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من يدعمك الان. </w:t>
      </w:r>
    </w:p>
    <w:p w14:paraId="043F28D1" w14:textId="1F8D3636" w:rsidR="00DD7433" w:rsidRPr="00086BCA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086BCA">
        <w:rPr>
          <w:color w:val="6B2976"/>
          <w:szCs w:val="28"/>
          <w:rtl/>
          <w:lang w:val="ar"/>
        </w:rPr>
        <w:t>2</w:t>
      </w:r>
      <w:r w:rsidRPr="00086BCA">
        <w:rPr>
          <w:rFonts w:ascii="Dubai" w:hAnsi="Dubai" w:cs="Dubai"/>
          <w:color w:val="6B2976"/>
          <w:szCs w:val="28"/>
          <w:rtl/>
          <w:lang w:val="ar"/>
        </w:rPr>
        <w:t>. العائلة والأصدقاء</w:t>
      </w:r>
    </w:p>
    <w:p w14:paraId="5846CF0B" w14:textId="77777777" w:rsidR="00AD3704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يحتوي هذا الجزء على معلومات حول كيفية دعم عائلتك وأصدقائك لك للعمل نحو </w:t>
      </w:r>
      <w:r w:rsidRPr="00086BCA">
        <w:rPr>
          <w:rFonts w:ascii="Dubai" w:hAnsi="Dubai" w:cs="Dubai"/>
          <w:szCs w:val="28"/>
          <w:rtl/>
          <w:lang w:val="ar"/>
        </w:rPr>
        <w:t>أهدافك.</w:t>
      </w:r>
    </w:p>
    <w:p w14:paraId="33A691AD" w14:textId="0F82C1D9" w:rsidR="00DD7433" w:rsidRPr="00086BCA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086BCA">
        <w:rPr>
          <w:color w:val="6B2976"/>
          <w:szCs w:val="28"/>
          <w:rtl/>
          <w:lang w:val="ar"/>
        </w:rPr>
        <w:t>3</w:t>
      </w:r>
      <w:r w:rsidRPr="00086BCA">
        <w:rPr>
          <w:rFonts w:ascii="Dubai" w:hAnsi="Dubai" w:cs="Dubai"/>
          <w:color w:val="6B2976"/>
          <w:szCs w:val="28"/>
          <w:rtl/>
          <w:lang w:val="ar"/>
        </w:rPr>
        <w:t>. الخدمات ومجموعات المجتمع المحلي</w:t>
      </w:r>
    </w:p>
    <w:p w14:paraId="182F660D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يحتوي هذا الجزء على معلومات حول الدعم المقدم من المجتمع المحلي أو الحكومة. </w:t>
      </w:r>
    </w:p>
    <w:p w14:paraId="6D6AD025" w14:textId="5D0DD519" w:rsidR="00DD7433" w:rsidRPr="00086BCA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086BCA">
        <w:rPr>
          <w:color w:val="6B2976"/>
          <w:szCs w:val="28"/>
          <w:rtl/>
          <w:lang w:val="ar"/>
        </w:rPr>
        <w:t>4</w:t>
      </w:r>
      <w:r w:rsidRPr="00086BCA">
        <w:rPr>
          <w:rFonts w:ascii="Dubai" w:hAnsi="Dubai" w:cs="Dubai"/>
          <w:color w:val="6B2976"/>
          <w:szCs w:val="28"/>
          <w:rtl/>
          <w:lang w:val="ar"/>
        </w:rPr>
        <w:t>. أهدافك</w:t>
      </w:r>
    </w:p>
    <w:p w14:paraId="35C009F6" w14:textId="188DFD8C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يتضمن هذا الجزء الأهداف التي تريد العمل على تحقيقها. </w:t>
      </w:r>
    </w:p>
    <w:p w14:paraId="234AF936" w14:textId="46A6E00C" w:rsidR="00DD7433" w:rsidRPr="00086BCA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086BCA">
        <w:rPr>
          <w:color w:val="6B2976"/>
          <w:szCs w:val="28"/>
          <w:rtl/>
          <w:lang w:val="ar"/>
        </w:rPr>
        <w:t>5</w:t>
      </w:r>
      <w:r w:rsidRPr="00086BCA">
        <w:rPr>
          <w:rFonts w:ascii="Dubai" w:hAnsi="Dubai" w:cs="Dubai"/>
          <w:color w:val="6B2976"/>
          <w:szCs w:val="28"/>
          <w:rtl/>
          <w:lang w:val="ar"/>
        </w:rPr>
        <w:t>. الدعم الممول</w:t>
      </w:r>
    </w:p>
    <w:p w14:paraId="0E47541A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يشرح هذا الجزء التمويل الذي لديك. </w:t>
      </w:r>
    </w:p>
    <w:p w14:paraId="1B9DB214" w14:textId="201AD1DF" w:rsidR="00F05D47" w:rsidRPr="00E502A9" w:rsidRDefault="00056A26" w:rsidP="00E502A9">
      <w:pPr>
        <w:spacing w:line="240" w:lineRule="auto"/>
        <w:rPr>
          <w:rFonts w:ascii="Dubai" w:hAnsi="Dubai" w:cs="Dubai"/>
          <w:sz w:val="32"/>
          <w:szCs w:val="26"/>
        </w:rPr>
      </w:pPr>
      <w:r w:rsidRPr="00E502A9">
        <w:rPr>
          <w:rFonts w:ascii="Dubai" w:hAnsi="Dubai" w:cs="Dubai"/>
        </w:rPr>
        <w:br w:type="page"/>
      </w:r>
    </w:p>
    <w:p w14:paraId="29BAC3E7" w14:textId="45C1170A" w:rsidR="008A28DA" w:rsidRPr="00086BCA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086BCA">
        <w:rPr>
          <w:rFonts w:ascii="Dubai" w:hAnsi="Dubai" w:cs="Dubai"/>
          <w:szCs w:val="32"/>
          <w:rtl/>
          <w:lang w:val="ar"/>
        </w:rPr>
        <w:lastRenderedPageBreak/>
        <w:t>ما هي المعلومات الأخ</w:t>
      </w:r>
      <w:r w:rsidRPr="00086BCA">
        <w:rPr>
          <w:rFonts w:ascii="Dubai" w:hAnsi="Dubai" w:cs="Dubai"/>
          <w:szCs w:val="32"/>
          <w:rtl/>
          <w:lang w:val="ar"/>
        </w:rPr>
        <w:t>رى في خطتك؟</w:t>
      </w:r>
    </w:p>
    <w:p w14:paraId="0E5C9E7E" w14:textId="4C1F70C6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قد تكون بعض أشكال الدعم في خطتك "دعمًا وارداً".</w:t>
      </w:r>
    </w:p>
    <w:p w14:paraId="1238FE40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هذا يعني أنه يجب عليك استخدام التمويل لهذا النوع من الدعم.</w:t>
      </w:r>
    </w:p>
    <w:p w14:paraId="2F7E92C0" w14:textId="5315BF9C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وقد تكون بعض أشكال الدعم في خطتك "دعمًا عينيًا".</w:t>
      </w:r>
    </w:p>
    <w:p w14:paraId="25D09DC1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هذا يعني أن الحكومة قد دفعت بالفعل مقابل هذا الدعم.</w:t>
      </w:r>
    </w:p>
    <w:p w14:paraId="4F40ABF6" w14:textId="23A234C3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ولست بحاجة إلى استخدام تمويلك لدفع ث</w:t>
      </w:r>
      <w:r w:rsidRPr="00086BCA">
        <w:rPr>
          <w:rFonts w:ascii="Dubai" w:hAnsi="Dubai" w:cs="Dubai"/>
          <w:szCs w:val="28"/>
          <w:rtl/>
          <w:lang w:val="ar"/>
        </w:rPr>
        <w:t>منه.</w:t>
      </w:r>
    </w:p>
    <w:p w14:paraId="7F11D4B4" w14:textId="054CEF73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قد يقول بعض الدعم في خطتك "مطلوب عرض أسعار".</w:t>
      </w:r>
    </w:p>
    <w:p w14:paraId="6A1A0383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هذا يعني أنه يجب عليك تزويدنا بمزيد من المعلومات قبل أن تتمكن من استخدام تمويلك للدعم.</w:t>
      </w:r>
    </w:p>
    <w:p w14:paraId="56C7966B" w14:textId="447D32C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إذا كنت تتحدث الإنجليزية كلغة ثانية، فيمكنك الحصول على مترجم شفوي لمساعدتك في استخدام الدعم في خطتك.</w:t>
      </w:r>
    </w:p>
    <w:p w14:paraId="41E259F7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لست بحاجة إلى </w:t>
      </w:r>
      <w:r w:rsidRPr="00086BCA">
        <w:rPr>
          <w:rFonts w:ascii="Dubai" w:hAnsi="Dubai" w:cs="Dubai"/>
          <w:szCs w:val="28"/>
          <w:rtl/>
          <w:lang w:val="ar"/>
        </w:rPr>
        <w:t>دفع أجر المترجم الشفوي.</w:t>
      </w:r>
    </w:p>
    <w:p w14:paraId="23A2436E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المترجم الشفوي هو الشخص الذي:</w:t>
      </w:r>
    </w:p>
    <w:p w14:paraId="23019F9D" w14:textId="77777777" w:rsidR="00DD7433" w:rsidRPr="00086BCA" w:rsidRDefault="00056A26" w:rsidP="00E502A9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تحدث لغتك</w:t>
      </w:r>
    </w:p>
    <w:p w14:paraId="10551CE9" w14:textId="3D75D2EB" w:rsidR="00DD7433" w:rsidRPr="00086BCA" w:rsidRDefault="00056A26" w:rsidP="00E502A9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ساعدك على فهم ما يقوله شخص ما.</w:t>
      </w:r>
    </w:p>
    <w:p w14:paraId="2C42C613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يمكنك استخدام تمويلك للحصول على مترجم شفوي إذا كنت بحاجة إلى مساعدته بسبب إعاقتك. </w:t>
      </w:r>
    </w:p>
    <w:p w14:paraId="18B59FEB" w14:textId="0B6323DC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على سبيل المثال، إذا كانت إعاقتك تؤثر على السمع لديك.</w:t>
      </w:r>
    </w:p>
    <w:p w14:paraId="077869D8" w14:textId="77777777" w:rsidR="00AD3704" w:rsidRPr="00E502A9" w:rsidRDefault="00056A26" w:rsidP="00E502A9">
      <w:pPr>
        <w:spacing w:line="240" w:lineRule="auto"/>
        <w:rPr>
          <w:rFonts w:ascii="Dubai" w:hAnsi="Dubai" w:cs="Dubai"/>
          <w:sz w:val="32"/>
          <w:szCs w:val="26"/>
        </w:rPr>
      </w:pPr>
      <w:r w:rsidRPr="00E502A9">
        <w:rPr>
          <w:rFonts w:ascii="Dubai" w:hAnsi="Dubai" w:cs="Dubai"/>
        </w:rPr>
        <w:br w:type="page"/>
      </w:r>
    </w:p>
    <w:p w14:paraId="20033C61" w14:textId="6AD1A373" w:rsidR="003454C2" w:rsidRPr="00086BCA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086BCA">
        <w:rPr>
          <w:rFonts w:ascii="Dubai" w:hAnsi="Dubai" w:cs="Dubai"/>
          <w:szCs w:val="32"/>
          <w:rtl/>
          <w:lang w:val="ar"/>
        </w:rPr>
        <w:lastRenderedPageBreak/>
        <w:t>ماذا لو كنت تريد تغيير أجزاء من خطتك؟</w:t>
      </w:r>
    </w:p>
    <w:p w14:paraId="379FC5F3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ك تغيير الأهداف في خطتك في أي وقت.</w:t>
      </w:r>
    </w:p>
    <w:p w14:paraId="0779C2EA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ك أيضًا تغيير المعلومات الخاصة بك.</w:t>
      </w:r>
    </w:p>
    <w:p w14:paraId="653730FF" w14:textId="00D9B3B2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ع</w:t>
      </w:r>
      <w:r w:rsidRPr="00086BCA">
        <w:rPr>
          <w:rFonts w:ascii="Dubai" w:hAnsi="Dubai" w:cs="Dubai"/>
          <w:szCs w:val="28"/>
          <w:rtl/>
          <w:lang w:val="ar"/>
        </w:rPr>
        <w:t>لى سبيل المثال، تغيير عنوانك إذا غيرت سكنك.</w:t>
      </w:r>
    </w:p>
    <w:p w14:paraId="115F8400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ك أن تطلب منا تغيير:</w:t>
      </w:r>
    </w:p>
    <w:p w14:paraId="1857B3EB" w14:textId="77777777" w:rsidR="00DD7433" w:rsidRPr="00086BCA" w:rsidRDefault="00056A26" w:rsidP="00E502A9">
      <w:pPr>
        <w:pStyle w:val="ListParagraph"/>
        <w:numPr>
          <w:ilvl w:val="0"/>
          <w:numId w:val="11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الأهداف</w:t>
      </w:r>
    </w:p>
    <w:p w14:paraId="779DEF85" w14:textId="77777777" w:rsidR="00DD7433" w:rsidRPr="00086BCA" w:rsidRDefault="00056A26" w:rsidP="00E502A9">
      <w:pPr>
        <w:pStyle w:val="ListParagraph"/>
        <w:numPr>
          <w:ilvl w:val="0"/>
          <w:numId w:val="11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المعلومات.</w:t>
      </w:r>
    </w:p>
    <w:p w14:paraId="00FAC784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عند القيام بذلك، سنرسل لك نسخة من خطتك الجديدة.</w:t>
      </w:r>
    </w:p>
    <w:p w14:paraId="121B81CE" w14:textId="77777777" w:rsidR="00DD7433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يمكنك الحصول على مساعدة لتغيير خطتك من:</w:t>
      </w:r>
    </w:p>
    <w:p w14:paraId="444F7C93" w14:textId="77777777" w:rsidR="00DD7433" w:rsidRPr="00086BCA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شريك في مجال الطفولة المبكرة</w:t>
      </w:r>
    </w:p>
    <w:p w14:paraId="386AEAD8" w14:textId="77777777" w:rsidR="00DD7433" w:rsidRPr="00086BCA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>منسق المناطق المحلية</w:t>
      </w:r>
    </w:p>
    <w:p w14:paraId="78C03955" w14:textId="4CC3F6B0" w:rsidR="00DD7433" w:rsidRPr="00086BCA" w:rsidRDefault="00056A26" w:rsidP="00E502A9">
      <w:pPr>
        <w:pStyle w:val="ListParagraph"/>
        <w:numPr>
          <w:ilvl w:val="0"/>
          <w:numId w:val="49"/>
        </w:num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مخطط </w:t>
      </w:r>
      <w:r w:rsidR="00E502A9" w:rsidRPr="00086BCA">
        <w:rPr>
          <w:rFonts w:cs="Arial"/>
          <w:szCs w:val="28"/>
          <w:lang w:val="ar"/>
        </w:rPr>
        <w:t>NDIA</w:t>
      </w:r>
      <w:r w:rsidRPr="00086BCA">
        <w:rPr>
          <w:rFonts w:ascii="Dubai" w:hAnsi="Dubai" w:cs="Dubai"/>
          <w:szCs w:val="28"/>
          <w:rtl/>
          <w:lang w:val="ar"/>
        </w:rPr>
        <w:t>.</w:t>
      </w:r>
    </w:p>
    <w:p w14:paraId="48C1AAD6" w14:textId="77777777" w:rsidR="00AD3704" w:rsidRPr="00086BCA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086BCA">
        <w:rPr>
          <w:rFonts w:ascii="Dubai" w:hAnsi="Dubai" w:cs="Dubai"/>
          <w:bCs/>
          <w:iCs w:val="0"/>
          <w:szCs w:val="28"/>
          <w:rtl/>
          <w:lang w:val="ar"/>
        </w:rPr>
        <w:t xml:space="preserve">كيف يمكنك </w:t>
      </w:r>
      <w:r w:rsidRPr="00086BCA">
        <w:rPr>
          <w:rFonts w:ascii="Dubai" w:hAnsi="Dubai" w:cs="Dubai"/>
          <w:bCs/>
          <w:iCs w:val="0"/>
          <w:szCs w:val="28"/>
          <w:rtl/>
          <w:lang w:val="ar"/>
        </w:rPr>
        <w:t>الاتصال بنا؟</w:t>
      </w:r>
    </w:p>
    <w:p w14:paraId="0C2E2EC3" w14:textId="600B38BE" w:rsidR="00AD3704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يمكنك زيارة موقعنا على </w:t>
      </w:r>
      <w:hyperlink r:id="rId8" w:history="1">
        <w:r w:rsidR="00086BCA" w:rsidRPr="0043164A">
          <w:rPr>
            <w:rStyle w:val="Hyperlink"/>
          </w:rPr>
          <w:t>www.ndis.gov.au</w:t>
        </w:r>
      </w:hyperlink>
    </w:p>
    <w:p w14:paraId="1294C378" w14:textId="1438A14A" w:rsidR="003B5DD9" w:rsidRPr="00086BCA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086BCA">
        <w:rPr>
          <w:rFonts w:ascii="Dubai" w:hAnsi="Dubai" w:cs="Dubai"/>
          <w:szCs w:val="28"/>
          <w:rtl/>
          <w:lang w:val="ar"/>
        </w:rPr>
        <w:t xml:space="preserve">أو يمكنك الاتصال بنا على الرقم </w:t>
      </w:r>
      <w:r w:rsidR="00E502A9" w:rsidRPr="00086BCA">
        <w:rPr>
          <w:rStyle w:val="Strong"/>
          <w:rFonts w:ascii="Arial" w:hAnsi="Arial"/>
          <w:szCs w:val="28"/>
          <w:rtl/>
          <w:lang w:val="ar"/>
        </w:rPr>
        <w:t>110</w:t>
      </w:r>
      <w:r w:rsidRPr="00086BCA">
        <w:rPr>
          <w:rStyle w:val="Strong"/>
          <w:rFonts w:ascii="Dubai" w:hAnsi="Dubai" w:cs="Dubai"/>
          <w:szCs w:val="28"/>
          <w:rtl/>
          <w:lang w:val="ar"/>
        </w:rPr>
        <w:t xml:space="preserve"> </w:t>
      </w:r>
      <w:r w:rsidR="00E502A9" w:rsidRPr="00086BCA">
        <w:rPr>
          <w:rStyle w:val="Strong"/>
          <w:rFonts w:ascii="Arial" w:hAnsi="Arial"/>
          <w:szCs w:val="28"/>
          <w:rtl/>
          <w:lang w:val="ar"/>
        </w:rPr>
        <w:t>800</w:t>
      </w:r>
      <w:r w:rsidRPr="00086BCA">
        <w:rPr>
          <w:rStyle w:val="Strong"/>
          <w:rFonts w:ascii="Dubai" w:hAnsi="Dubai" w:cs="Dubai"/>
          <w:szCs w:val="28"/>
          <w:rtl/>
          <w:lang w:val="ar"/>
        </w:rPr>
        <w:t xml:space="preserve"> </w:t>
      </w:r>
      <w:r w:rsidR="00E502A9" w:rsidRPr="00086BCA">
        <w:rPr>
          <w:rStyle w:val="Strong"/>
          <w:rFonts w:ascii="Arial" w:hAnsi="Arial"/>
          <w:szCs w:val="28"/>
          <w:rtl/>
          <w:lang w:val="ar"/>
        </w:rPr>
        <w:t>1800</w:t>
      </w:r>
    </w:p>
    <w:p w14:paraId="340989FC" w14:textId="77777777" w:rsidR="00AD3704" w:rsidRPr="00E502A9" w:rsidRDefault="00056A26" w:rsidP="00E502A9">
      <w:pPr>
        <w:spacing w:line="240" w:lineRule="auto"/>
        <w:rPr>
          <w:rFonts w:ascii="Dubai" w:hAnsi="Dubai" w:cs="Dubai"/>
          <w:sz w:val="32"/>
          <w:szCs w:val="26"/>
        </w:rPr>
      </w:pPr>
      <w:r w:rsidRPr="00E502A9">
        <w:rPr>
          <w:rFonts w:ascii="Dubai" w:hAnsi="Dubai" w:cs="Dubai"/>
        </w:rPr>
        <w:br w:type="page"/>
      </w:r>
    </w:p>
    <w:p w14:paraId="51AC6077" w14:textId="1C7F80DD" w:rsidR="003454C2" w:rsidRPr="0049430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494309">
        <w:rPr>
          <w:rFonts w:ascii="Dubai" w:hAnsi="Dubai" w:cs="Dubai"/>
          <w:szCs w:val="32"/>
          <w:rtl/>
          <w:lang w:val="ar"/>
        </w:rPr>
        <w:lastRenderedPageBreak/>
        <w:t>ماذا لو كنت لا توافق على ما هو في خطتك؟</w:t>
      </w:r>
    </w:p>
    <w:p w14:paraId="38518BF8" w14:textId="77777777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إذا لم تكن راضيًا عن خطتك، فيجب عليك التحدث إلى:</w:t>
      </w:r>
    </w:p>
    <w:p w14:paraId="2B7373B9" w14:textId="77777777" w:rsidR="00DD7433" w:rsidRPr="00494309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 xml:space="preserve">شريك في مجال الطفولة </w:t>
      </w:r>
      <w:r w:rsidRPr="00494309">
        <w:rPr>
          <w:rFonts w:ascii="Dubai" w:hAnsi="Dubai" w:cs="Dubai"/>
          <w:szCs w:val="28"/>
          <w:rtl/>
          <w:lang w:val="ar"/>
        </w:rPr>
        <w:t>المبكرة</w:t>
      </w:r>
    </w:p>
    <w:p w14:paraId="072B56C1" w14:textId="77777777" w:rsidR="00DD7433" w:rsidRPr="00494309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منسق المناطق المحلية</w:t>
      </w:r>
    </w:p>
    <w:p w14:paraId="24ABD5B9" w14:textId="441064BA" w:rsidR="00DD7433" w:rsidRPr="00494309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 xml:space="preserve">مخطط </w:t>
      </w:r>
      <w:r w:rsidR="00E502A9" w:rsidRPr="00494309">
        <w:rPr>
          <w:rFonts w:cs="Arial"/>
          <w:szCs w:val="28"/>
          <w:lang w:val="ar"/>
        </w:rPr>
        <w:t>NDIA</w:t>
      </w:r>
      <w:r w:rsidRPr="00494309">
        <w:rPr>
          <w:rFonts w:ascii="Dubai" w:hAnsi="Dubai" w:cs="Dubai"/>
          <w:szCs w:val="28"/>
          <w:rtl/>
          <w:lang w:val="ar"/>
        </w:rPr>
        <w:t>.</w:t>
      </w:r>
    </w:p>
    <w:p w14:paraId="6F32E91B" w14:textId="77777777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يمكنهم شرح:</w:t>
      </w:r>
    </w:p>
    <w:p w14:paraId="0F2594EB" w14:textId="77777777" w:rsidR="00DD7433" w:rsidRPr="00494309" w:rsidRDefault="00056A26" w:rsidP="00E502A9">
      <w:pPr>
        <w:pStyle w:val="ListParagraph"/>
        <w:numPr>
          <w:ilvl w:val="0"/>
          <w:numId w:val="13"/>
        </w:num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قراراتنا</w:t>
      </w:r>
    </w:p>
    <w:p w14:paraId="2FCEA243" w14:textId="77777777" w:rsidR="00DD7433" w:rsidRPr="00494309" w:rsidRDefault="00056A26" w:rsidP="00E502A9">
      <w:pPr>
        <w:pStyle w:val="ListParagraph"/>
        <w:numPr>
          <w:ilvl w:val="0"/>
          <w:numId w:val="13"/>
        </w:num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كيف يمكنك استخدام تمويلك.</w:t>
      </w:r>
    </w:p>
    <w:p w14:paraId="2533A23C" w14:textId="77777777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يمكنهم أيضًا مساعدتك في حل أي مشاكل.</w:t>
      </w:r>
    </w:p>
    <w:p w14:paraId="6D9EBA54" w14:textId="57F8B2CD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إذا كنت لا تزال غير موافق على قرارنا، يمكنك أن تطلب منا إجراء</w:t>
      </w:r>
      <w:r w:rsidRPr="00494309">
        <w:rPr>
          <w:rStyle w:val="Strong"/>
          <w:rFonts w:ascii="Dubai" w:hAnsi="Dubai" w:cs="Dubai"/>
          <w:szCs w:val="28"/>
          <w:rtl/>
          <w:lang w:val="ar"/>
        </w:rPr>
        <w:t xml:space="preserve"> المراجعة الداخلية</w:t>
      </w:r>
      <w:r w:rsidRPr="00494309">
        <w:rPr>
          <w:rFonts w:ascii="Dubai" w:hAnsi="Dubai" w:cs="Dubai"/>
          <w:szCs w:val="28"/>
          <w:rtl/>
          <w:lang w:val="ar"/>
        </w:rPr>
        <w:t xml:space="preserve"> .</w:t>
      </w:r>
    </w:p>
    <w:p w14:paraId="7D5F275E" w14:textId="427818F5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في المراجعة الداخلية، نراجع خطتك لمعرفة ما:</w:t>
      </w:r>
    </w:p>
    <w:p w14:paraId="46762EEB" w14:textId="77777777" w:rsidR="00DD7433" w:rsidRPr="00494309" w:rsidRDefault="00056A26" w:rsidP="00E502A9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يعمل بشكل جيد</w:t>
      </w:r>
    </w:p>
    <w:p w14:paraId="3EF2CB42" w14:textId="77777777" w:rsidR="00DD7433" w:rsidRPr="00494309" w:rsidRDefault="00056A26" w:rsidP="00E502A9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يمكن أن يكون أفضل.</w:t>
      </w:r>
    </w:p>
    <w:p w14:paraId="036C6D4F" w14:textId="4CBBC487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 xml:space="preserve">بعد أن تتلقى خطتك، لديك </w:t>
      </w:r>
      <w:r w:rsidR="00E502A9" w:rsidRPr="00494309">
        <w:rPr>
          <w:szCs w:val="28"/>
          <w:rtl/>
          <w:lang w:val="ar"/>
        </w:rPr>
        <w:t>3</w:t>
      </w:r>
      <w:r w:rsidRPr="00494309">
        <w:rPr>
          <w:rFonts w:ascii="Dubai" w:hAnsi="Dubai" w:cs="Dubai"/>
          <w:szCs w:val="28"/>
          <w:rtl/>
          <w:lang w:val="ar"/>
        </w:rPr>
        <w:t xml:space="preserve"> أشهر لتطلب منا مراجعة قرارنا.</w:t>
      </w:r>
    </w:p>
    <w:p w14:paraId="71AA2A5E" w14:textId="77777777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>يمكنك الاستمرار في استخدام خطتك أثناء مراجعتها.</w:t>
      </w:r>
    </w:p>
    <w:p w14:paraId="6A2F9F14" w14:textId="15AC028A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 xml:space="preserve">إذا كنت لا تزال غير راضٍ بعد مراجعة قرارنا، يمكنك الاتصال بـ </w:t>
      </w:r>
      <w:bookmarkStart w:id="112" w:name="_Hlk107231899"/>
      <w:r w:rsidRPr="00494309">
        <w:rPr>
          <w:rStyle w:val="Strong"/>
          <w:rFonts w:ascii="Dubai" w:hAnsi="Dubai" w:cs="Dubai"/>
          <w:szCs w:val="28"/>
          <w:rtl/>
          <w:lang w:val="ar"/>
        </w:rPr>
        <w:t>محكمة الاستئناف الإدارية (</w:t>
      </w:r>
      <w:r w:rsidR="00E502A9" w:rsidRPr="00494309">
        <w:rPr>
          <w:rStyle w:val="Strong"/>
          <w:rFonts w:ascii="Arial" w:hAnsi="Arial"/>
          <w:szCs w:val="28"/>
          <w:lang w:val="ar"/>
        </w:rPr>
        <w:t>AAT</w:t>
      </w:r>
      <w:r w:rsidRPr="00494309">
        <w:rPr>
          <w:rStyle w:val="Strong"/>
          <w:rFonts w:ascii="Dubai" w:hAnsi="Dubai" w:cs="Dubai"/>
          <w:szCs w:val="28"/>
          <w:rtl/>
          <w:lang w:val="ar"/>
        </w:rPr>
        <w:t>)</w:t>
      </w:r>
      <w:bookmarkEnd w:id="112"/>
      <w:r w:rsidRPr="00494309">
        <w:rPr>
          <w:rFonts w:ascii="Dubai" w:hAnsi="Dubai" w:cs="Dubai"/>
          <w:szCs w:val="28"/>
          <w:rtl/>
          <w:lang w:val="ar"/>
        </w:rPr>
        <w:t>.</w:t>
      </w:r>
    </w:p>
    <w:p w14:paraId="3FF6B0C9" w14:textId="6E6F2E0C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 xml:space="preserve">تراجع </w:t>
      </w:r>
      <w:r w:rsidR="00E502A9" w:rsidRPr="00494309">
        <w:rPr>
          <w:szCs w:val="28"/>
          <w:lang w:val="ar"/>
        </w:rPr>
        <w:t>AAT</w:t>
      </w:r>
      <w:r w:rsidRPr="00494309">
        <w:rPr>
          <w:rFonts w:ascii="Dubai" w:hAnsi="Dubai" w:cs="Dubai"/>
          <w:szCs w:val="28"/>
          <w:rtl/>
          <w:lang w:val="ar"/>
        </w:rPr>
        <w:t xml:space="preserve"> القرارات الحكومي</w:t>
      </w:r>
      <w:r w:rsidRPr="00494309">
        <w:rPr>
          <w:rFonts w:ascii="Dubai" w:hAnsi="Dubai" w:cs="Dubai"/>
          <w:szCs w:val="28"/>
          <w:rtl/>
          <w:lang w:val="ar"/>
        </w:rPr>
        <w:t>ة.</w:t>
      </w:r>
    </w:p>
    <w:p w14:paraId="02C436E6" w14:textId="3F8035CF" w:rsidR="00DD7433" w:rsidRPr="0049430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 xml:space="preserve">يمكنك الاتصال بـ </w:t>
      </w:r>
      <w:r w:rsidR="00E502A9" w:rsidRPr="00494309">
        <w:rPr>
          <w:szCs w:val="28"/>
          <w:lang w:val="ar"/>
        </w:rPr>
        <w:t>AAT</w:t>
      </w:r>
      <w:r w:rsidRPr="00494309">
        <w:rPr>
          <w:rFonts w:ascii="Dubai" w:hAnsi="Dubai" w:cs="Dubai"/>
          <w:szCs w:val="28"/>
          <w:rtl/>
          <w:lang w:val="ar"/>
        </w:rPr>
        <w:t>.</w:t>
      </w:r>
      <w:r w:rsidRPr="00494309">
        <w:rPr>
          <w:rFonts w:ascii="Dubai" w:hAnsi="Dubai" w:cs="Dubai"/>
          <w:szCs w:val="28"/>
          <w:rtl/>
          <w:lang w:val="ar"/>
        </w:rPr>
        <w:br/>
      </w:r>
      <w:r w:rsidR="00494309" w:rsidRPr="0043164A">
        <w:rPr>
          <w:rStyle w:val="Strong"/>
          <w:rFonts w:ascii="Arial" w:hAnsi="Arial"/>
        </w:rPr>
        <w:t>1800 228 333</w:t>
      </w:r>
    </w:p>
    <w:p w14:paraId="4CFCF26A" w14:textId="5AC13B2F" w:rsidR="00D10F12" w:rsidRPr="00494309" w:rsidRDefault="00056A26" w:rsidP="00E502A9">
      <w:pPr>
        <w:bidi/>
        <w:spacing w:line="240" w:lineRule="auto"/>
        <w:rPr>
          <w:rFonts w:ascii="Dubai" w:eastAsiaTheme="majorEastAsia" w:hAnsi="Dubai" w:cs="Dubai"/>
          <w:b/>
          <w:iCs/>
          <w:color w:val="6B2976"/>
          <w:sz w:val="32"/>
          <w:szCs w:val="28"/>
        </w:rPr>
      </w:pPr>
      <w:r w:rsidRPr="00494309">
        <w:rPr>
          <w:rFonts w:ascii="Dubai" w:hAnsi="Dubai" w:cs="Dubai"/>
          <w:szCs w:val="28"/>
          <w:rtl/>
          <w:lang w:val="ar"/>
        </w:rPr>
        <w:t xml:space="preserve">يمكنك زيارة موقع </w:t>
      </w:r>
      <w:r w:rsidR="00E502A9" w:rsidRPr="00494309">
        <w:rPr>
          <w:szCs w:val="28"/>
          <w:lang w:val="ar"/>
        </w:rPr>
        <w:t>AAT</w:t>
      </w:r>
      <w:r w:rsidRPr="00494309">
        <w:rPr>
          <w:rFonts w:ascii="Dubai" w:hAnsi="Dubai" w:cs="Dubai"/>
          <w:szCs w:val="28"/>
          <w:rtl/>
          <w:lang w:val="ar"/>
        </w:rPr>
        <w:t xml:space="preserve"> الإلكتروني.</w:t>
      </w:r>
      <w:r w:rsidRPr="00494309">
        <w:rPr>
          <w:rFonts w:ascii="Dubai" w:hAnsi="Dubai" w:cs="Dubai"/>
          <w:szCs w:val="28"/>
          <w:rtl/>
          <w:lang w:val="ar"/>
        </w:rPr>
        <w:br/>
      </w:r>
      <w:hyperlink r:id="rId9" w:history="1">
        <w:r w:rsidR="00494309" w:rsidRPr="0043164A">
          <w:rPr>
            <w:rStyle w:val="Hyperlink"/>
          </w:rPr>
          <w:t>www.aat.gov.au</w:t>
        </w:r>
      </w:hyperlink>
      <w:r w:rsidRPr="00494309">
        <w:rPr>
          <w:rFonts w:ascii="Dubai" w:hAnsi="Dubai" w:cs="Dubai"/>
          <w:szCs w:val="28"/>
          <w:rtl/>
          <w:lang w:val="ar"/>
        </w:rPr>
        <w:br w:type="page"/>
      </w:r>
    </w:p>
    <w:p w14:paraId="0552BC21" w14:textId="04804E32" w:rsidR="00D90F90" w:rsidRPr="0072785C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3" w:name="_Toc118749435"/>
      <w:r w:rsidRPr="0072785C">
        <w:rPr>
          <w:rFonts w:ascii="Dubai" w:hAnsi="Dubai" w:cs="Dubai"/>
          <w:szCs w:val="40"/>
          <w:rtl/>
          <w:lang w:val="ar"/>
        </w:rPr>
        <w:lastRenderedPageBreak/>
        <w:t>فهم ميزانيات الدعم الخاصة بك</w:t>
      </w:r>
      <w:bookmarkEnd w:id="113"/>
    </w:p>
    <w:p w14:paraId="56DCA0E2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سنقسم تمويلك للدفع مقابل مختلف أنواع الدعم.</w:t>
      </w:r>
    </w:p>
    <w:p w14:paraId="6914CFFF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نحن نطلق عليها </w:t>
      </w:r>
      <w:r w:rsidRPr="0072785C">
        <w:rPr>
          <w:rStyle w:val="Strong"/>
          <w:rFonts w:ascii="Dubai" w:hAnsi="Dubai" w:cs="Dubai"/>
          <w:szCs w:val="28"/>
          <w:rtl/>
          <w:lang w:val="ar"/>
        </w:rPr>
        <w:t>ميزانية الدعم</w:t>
      </w:r>
      <w:r w:rsidRPr="0072785C">
        <w:rPr>
          <w:rFonts w:ascii="Dubai" w:hAnsi="Dubai" w:cs="Dubai"/>
          <w:szCs w:val="28"/>
          <w:rtl/>
          <w:lang w:val="ar"/>
        </w:rPr>
        <w:t xml:space="preserve"> الخاصة بك.</w:t>
      </w:r>
    </w:p>
    <w:p w14:paraId="5E7C57EE" w14:textId="0971F3E1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ناك </w:t>
      </w:r>
      <w:r w:rsidR="00E502A9" w:rsidRPr="0072785C">
        <w:rPr>
          <w:szCs w:val="28"/>
          <w:rtl/>
          <w:lang w:val="ar"/>
        </w:rPr>
        <w:t>3</w:t>
      </w:r>
      <w:r w:rsidRPr="0072785C">
        <w:rPr>
          <w:rFonts w:ascii="Dubai" w:hAnsi="Dubai" w:cs="Dubai"/>
          <w:szCs w:val="28"/>
          <w:rtl/>
          <w:lang w:val="ar"/>
        </w:rPr>
        <w:t xml:space="preserve"> أنواع من ميزانيات الدعم:</w:t>
      </w:r>
    </w:p>
    <w:p w14:paraId="63462DAF" w14:textId="77777777" w:rsidR="00DD7433" w:rsidRPr="0072785C" w:rsidRDefault="00056A26" w:rsidP="00E502A9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دعم أساسي</w:t>
      </w:r>
    </w:p>
    <w:p w14:paraId="165385D1" w14:textId="77777777" w:rsidR="00DD7433" w:rsidRPr="0072785C" w:rsidRDefault="00056A26" w:rsidP="00E502A9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دعم رأس المال</w:t>
      </w:r>
    </w:p>
    <w:p w14:paraId="1D416457" w14:textId="77777777" w:rsidR="00DD7433" w:rsidRPr="0072785C" w:rsidRDefault="00056A26" w:rsidP="00E502A9">
      <w:pPr>
        <w:pStyle w:val="ListParagraph"/>
        <w:numPr>
          <w:ilvl w:val="0"/>
          <w:numId w:val="15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دعم بناء القدرات.</w:t>
      </w:r>
    </w:p>
    <w:p w14:paraId="70B32708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نشرح كل منهم في الصفحات التالية.</w:t>
      </w:r>
    </w:p>
    <w:p w14:paraId="68101CA6" w14:textId="4EE5B7BA" w:rsidR="00773FE7" w:rsidRPr="0072785C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72785C">
        <w:rPr>
          <w:rFonts w:ascii="Dubai" w:hAnsi="Dubai" w:cs="Dubai"/>
          <w:szCs w:val="32"/>
          <w:rtl/>
          <w:lang w:val="ar"/>
        </w:rPr>
        <w:t>ميزانية الدعم الأساسي</w:t>
      </w:r>
    </w:p>
    <w:p w14:paraId="58704C2F" w14:textId="2D67C7FE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تساعدك ميزانية الدعم الأساسي في الأنشطة اليومية.</w:t>
      </w:r>
    </w:p>
    <w:p w14:paraId="67278EEC" w14:textId="37937942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ناك </w:t>
      </w:r>
      <w:r w:rsidR="00E502A9" w:rsidRPr="0072785C">
        <w:rPr>
          <w:szCs w:val="28"/>
          <w:rtl/>
          <w:lang w:val="ar"/>
        </w:rPr>
        <w:t>4</w:t>
      </w:r>
      <w:r w:rsidRPr="0072785C">
        <w:rPr>
          <w:rFonts w:ascii="Dubai" w:hAnsi="Dubai" w:cs="Dubai"/>
          <w:szCs w:val="28"/>
          <w:rtl/>
          <w:lang w:val="ar"/>
        </w:rPr>
        <w:t xml:space="preserve"> أنواع من الدعم في هذه الميزانية:</w:t>
      </w:r>
    </w:p>
    <w:p w14:paraId="73A2EA7E" w14:textId="139B100C" w:rsidR="00DD7433" w:rsidRPr="0072785C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1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المساعدة في الحياة اليومية</w:t>
      </w:r>
    </w:p>
    <w:p w14:paraId="4C0AE027" w14:textId="4833F0E6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ذا </w:t>
      </w:r>
      <w:r w:rsidRPr="0072785C">
        <w:rPr>
          <w:rFonts w:ascii="Dubai" w:hAnsi="Dubai" w:cs="Dubai"/>
          <w:szCs w:val="28"/>
          <w:rtl/>
          <w:lang w:val="ar"/>
        </w:rPr>
        <w:t>التمويل مخصص للدعم الذي تحتاجه في حياتك اليومية، مثل تنظيف منزلك.</w:t>
      </w:r>
    </w:p>
    <w:p w14:paraId="58462616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يُطلق على هذا أحيانًا اسم "الأنشطة اليومية". </w:t>
      </w:r>
    </w:p>
    <w:p w14:paraId="163005BE" w14:textId="3B345F34" w:rsidR="00DD7433" w:rsidRPr="0072785C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2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المستهلكات</w:t>
      </w:r>
    </w:p>
    <w:p w14:paraId="4B590524" w14:textId="4E6DE942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ذا التمويل مخصص للعناصر اليومية التي تحتاجها، مثل المعدات التي تساعدك على تناول الطعام.</w:t>
      </w:r>
    </w:p>
    <w:p w14:paraId="31271BFB" w14:textId="1644E66C" w:rsidR="00DD7433" w:rsidRPr="0072785C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3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المساعدة في المشاركة الاجتماعية والمجتمعية</w:t>
      </w:r>
    </w:p>
    <w:p w14:paraId="44694739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ذا التمويل لشخص ما ليساعدك على المشاركة في الأنشطة. </w:t>
      </w:r>
    </w:p>
    <w:p w14:paraId="15DE23C9" w14:textId="1E7C8BE0" w:rsidR="0098649D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وهذا ما يطلق عليه أحيانًا "المشاركة الاجتماعية والمجتمعية والمدنية".</w:t>
      </w:r>
    </w:p>
    <w:p w14:paraId="060F93D7" w14:textId="4CC16BDF" w:rsidR="00DD7433" w:rsidRPr="0072785C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4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المواصلات</w:t>
      </w:r>
    </w:p>
    <w:p w14:paraId="1EA74CF7" w14:textId="0829E51D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ساعدك هذا التمويل على التنقل إلى أماكن لمساعدتك في العمل على تحقيق أهدافك.</w:t>
      </w:r>
    </w:p>
    <w:p w14:paraId="13405981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على سبيل المثال، الانتقال إلى العمل. </w:t>
      </w:r>
    </w:p>
    <w:p w14:paraId="26B65F10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</w:t>
      </w:r>
      <w:r w:rsidRPr="0072785C">
        <w:rPr>
          <w:rFonts w:ascii="Dubai" w:hAnsi="Dubai" w:cs="Dubai"/>
          <w:szCs w:val="28"/>
          <w:rtl/>
          <w:lang w:val="ar"/>
        </w:rPr>
        <w:t>ستخدم كل شخص هذا التمويل بطرق مختلفة.</w:t>
      </w:r>
    </w:p>
    <w:p w14:paraId="464B0E72" w14:textId="74E8E0E9" w:rsidR="00BF65D2" w:rsidRPr="0072785C" w:rsidRDefault="00056A26" w:rsidP="00E502A9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72785C">
        <w:rPr>
          <w:rFonts w:ascii="Dubai" w:hAnsi="Dubai" w:cs="Dubai"/>
          <w:szCs w:val="32"/>
          <w:rtl/>
          <w:lang w:val="ar"/>
        </w:rPr>
        <w:lastRenderedPageBreak/>
        <w:t>ميزانية دعم رأس المال</w:t>
      </w:r>
    </w:p>
    <w:p w14:paraId="1CA5F438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ميزانية دعم رأس المال تدعم </w:t>
      </w:r>
      <w:bookmarkStart w:id="114" w:name="_Hlk108008937"/>
      <w:r w:rsidRPr="0072785C">
        <w:rPr>
          <w:rStyle w:val="Strong"/>
          <w:rFonts w:ascii="Dubai" w:hAnsi="Dubai" w:cs="Dubai"/>
          <w:szCs w:val="28"/>
          <w:rtl/>
          <w:lang w:val="ar"/>
        </w:rPr>
        <w:t>التكنولوجيا المساعدة</w:t>
      </w:r>
      <w:r w:rsidRPr="0072785C">
        <w:rPr>
          <w:rFonts w:ascii="Dubai" w:hAnsi="Dubai" w:cs="Dubai"/>
          <w:szCs w:val="28"/>
          <w:rtl/>
          <w:lang w:val="ar"/>
        </w:rPr>
        <w:t xml:space="preserve"> الأعلى سعراً.</w:t>
      </w:r>
      <w:bookmarkEnd w:id="114"/>
    </w:p>
    <w:p w14:paraId="2596C3EA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eastAsiaTheme="minorHAnsi" w:hAnsi="Dubai" w:cs="Dubai"/>
          <w:szCs w:val="28"/>
          <w:rtl/>
          <w:lang w:val="ar"/>
        </w:rPr>
        <w:t>يمكن للتكنولوجيا المساعدة:</w:t>
      </w:r>
    </w:p>
    <w:p w14:paraId="23E6AAFF" w14:textId="77777777" w:rsidR="00DD7433" w:rsidRPr="0072785C" w:rsidRDefault="00056A26" w:rsidP="00E502A9">
      <w:pPr>
        <w:pStyle w:val="ListParagraph"/>
        <w:numPr>
          <w:ilvl w:val="0"/>
          <w:numId w:val="17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تسهيل القيام بالأشياء</w:t>
      </w:r>
    </w:p>
    <w:p w14:paraId="633ABAF2" w14:textId="77777777" w:rsidR="00DD7433" w:rsidRPr="0072785C" w:rsidRDefault="00056A26" w:rsidP="00E502A9">
      <w:pPr>
        <w:pStyle w:val="ListParagraph"/>
        <w:numPr>
          <w:ilvl w:val="0"/>
          <w:numId w:val="17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حفاظ عليك آمناً.</w:t>
      </w:r>
    </w:p>
    <w:p w14:paraId="5F22CC99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قد تكون التكنولوجيا المساعدة:</w:t>
      </w:r>
    </w:p>
    <w:p w14:paraId="550FFEFE" w14:textId="77777777" w:rsidR="00DD7433" w:rsidRPr="0072785C" w:rsidRDefault="00056A26" w:rsidP="00E502A9">
      <w:pPr>
        <w:pStyle w:val="ListParagraph"/>
        <w:numPr>
          <w:ilvl w:val="0"/>
          <w:numId w:val="18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وسيلة مساعدة أو قطعة من </w:t>
      </w:r>
      <w:r w:rsidRPr="0072785C">
        <w:rPr>
          <w:rFonts w:ascii="Dubai" w:hAnsi="Dubai" w:cs="Dubai"/>
          <w:szCs w:val="28"/>
          <w:rtl/>
          <w:lang w:val="ar"/>
        </w:rPr>
        <w:t>المعدات</w:t>
      </w:r>
    </w:p>
    <w:p w14:paraId="61B64850" w14:textId="77777777" w:rsidR="00DD7433" w:rsidRPr="0072785C" w:rsidRDefault="00056A26" w:rsidP="00E502A9">
      <w:pPr>
        <w:pStyle w:val="ListParagraph"/>
        <w:numPr>
          <w:ilvl w:val="0"/>
          <w:numId w:val="18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نظام للاستخدام.</w:t>
      </w:r>
    </w:p>
    <w:p w14:paraId="29011070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ناك فئتان للدعم في هذه الميزانية:</w:t>
      </w:r>
    </w:p>
    <w:p w14:paraId="418305A9" w14:textId="5290CDB2" w:rsidR="00DD7433" w:rsidRPr="0072785C" w:rsidRDefault="00056A26" w:rsidP="00E502A9">
      <w:pPr>
        <w:pStyle w:val="ListParagraph"/>
        <w:numPr>
          <w:ilvl w:val="0"/>
          <w:numId w:val="5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color w:val="6B2976"/>
          <w:szCs w:val="28"/>
          <w:rtl/>
          <w:lang w:val="ar"/>
        </w:rPr>
        <w:t>التكنولوجيا المساعدة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br/>
      </w:r>
      <w:r w:rsidRPr="0072785C">
        <w:rPr>
          <w:rFonts w:ascii="Dubai" w:hAnsi="Dubai" w:cs="Dubai"/>
          <w:szCs w:val="28"/>
          <w:rtl/>
          <w:lang w:val="ar"/>
        </w:rPr>
        <w:t xml:space="preserve">هذا التمويل مخصص للمعدات للانتقال والتواصل. </w:t>
      </w:r>
    </w:p>
    <w:p w14:paraId="081836A3" w14:textId="09FB69FB" w:rsidR="00DD7433" w:rsidRPr="0072785C" w:rsidRDefault="00056A26" w:rsidP="00E502A9">
      <w:pPr>
        <w:pStyle w:val="ListParagraph"/>
        <w:numPr>
          <w:ilvl w:val="0"/>
          <w:numId w:val="5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color w:val="6B2976"/>
          <w:szCs w:val="28"/>
          <w:rtl/>
          <w:lang w:val="ar"/>
        </w:rPr>
        <w:t xml:space="preserve">التعديلات المنزلية 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br/>
      </w:r>
      <w:r w:rsidRPr="0072785C">
        <w:rPr>
          <w:rFonts w:ascii="Dubai" w:hAnsi="Dubai" w:cs="Dubai"/>
          <w:szCs w:val="28"/>
          <w:rtl/>
          <w:lang w:val="ar"/>
        </w:rPr>
        <w:t>هذا التمويل يدفع للتغييرات في منزلك.</w:t>
      </w:r>
    </w:p>
    <w:p w14:paraId="020BD5AD" w14:textId="536F5089" w:rsidR="00BF65D2" w:rsidRPr="0072785C" w:rsidRDefault="00056A26" w:rsidP="00E502A9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72785C">
        <w:rPr>
          <w:rFonts w:ascii="Dubai" w:hAnsi="Dubai" w:cs="Dubai"/>
          <w:szCs w:val="32"/>
          <w:rtl/>
          <w:lang w:val="ar"/>
        </w:rPr>
        <w:t>ميزانية دعم بناء القدرات</w:t>
      </w:r>
    </w:p>
    <w:p w14:paraId="4974A0AF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تساعدك ميزانية بناء القدرات على العمل نحو </w:t>
      </w:r>
      <w:r w:rsidRPr="0072785C">
        <w:rPr>
          <w:rFonts w:ascii="Dubai" w:hAnsi="Dubai" w:cs="Dubai"/>
          <w:szCs w:val="28"/>
          <w:rtl/>
          <w:lang w:val="ar"/>
        </w:rPr>
        <w:t>أهدافك.</w:t>
      </w:r>
    </w:p>
    <w:p w14:paraId="1A45392F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تساعدك هذه الميزانية على:</w:t>
      </w:r>
    </w:p>
    <w:p w14:paraId="6CAF9138" w14:textId="77777777" w:rsidR="00DD7433" w:rsidRPr="0072785C" w:rsidRDefault="00056A26" w:rsidP="00E502A9">
      <w:pPr>
        <w:pStyle w:val="ListParagraph"/>
        <w:numPr>
          <w:ilvl w:val="0"/>
          <w:numId w:val="19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فعل أشياء لنفسك</w:t>
      </w:r>
    </w:p>
    <w:p w14:paraId="266306AF" w14:textId="77777777" w:rsidR="00DD7433" w:rsidRPr="0072785C" w:rsidRDefault="00056A26" w:rsidP="00E502A9">
      <w:pPr>
        <w:pStyle w:val="ListParagraph"/>
        <w:numPr>
          <w:ilvl w:val="0"/>
          <w:numId w:val="19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تعلم مهارات جديدة.</w:t>
      </w:r>
    </w:p>
    <w:p w14:paraId="40042C6F" w14:textId="7C7B3F2C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ناك </w:t>
      </w:r>
      <w:r w:rsidR="00E502A9" w:rsidRPr="0072785C">
        <w:rPr>
          <w:szCs w:val="28"/>
          <w:rtl/>
          <w:lang w:val="ar"/>
        </w:rPr>
        <w:t>9</w:t>
      </w:r>
      <w:r w:rsidRPr="0072785C">
        <w:rPr>
          <w:rFonts w:ascii="Dubai" w:hAnsi="Dubai" w:cs="Dubai"/>
          <w:szCs w:val="28"/>
          <w:rtl/>
          <w:lang w:val="ar"/>
        </w:rPr>
        <w:t xml:space="preserve"> فئات دعم في هذه الميزانية.</w:t>
      </w:r>
    </w:p>
    <w:p w14:paraId="7B297563" w14:textId="4F3676AC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1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تنسيق الدعم</w:t>
      </w:r>
    </w:p>
    <w:p w14:paraId="008959B8" w14:textId="0676363F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ذا التمويل يدفع لمنسق الدعم لمساعدتك في استخدام خطتك. </w:t>
      </w:r>
    </w:p>
    <w:p w14:paraId="304399F9" w14:textId="4CC020DC" w:rsidR="00DD7433" w:rsidRPr="0072785C" w:rsidRDefault="00E502A9" w:rsidP="00E502A9">
      <w:p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2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تحسين الترتيبات المعيشية</w:t>
      </w:r>
    </w:p>
    <w:p w14:paraId="2C76ACCB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يدفع هذا التمويل للحصول على الدعم لمساعدتك في </w:t>
      </w:r>
      <w:r w:rsidRPr="0072785C">
        <w:rPr>
          <w:rFonts w:ascii="Dubai" w:hAnsi="Dubai" w:cs="Dubai"/>
          <w:szCs w:val="28"/>
          <w:rtl/>
          <w:lang w:val="ar"/>
        </w:rPr>
        <w:t>العثور على منزل جيد والعيش فيه.</w:t>
      </w:r>
    </w:p>
    <w:p w14:paraId="5FCFA3B9" w14:textId="4915B6F3" w:rsidR="0043164A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ُطلق على هذا أحيانًا اسم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home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living</w:t>
      </w:r>
      <w:r w:rsidRPr="0072785C">
        <w:rPr>
          <w:rFonts w:ascii="Dubai" w:hAnsi="Dubai" w:cs="Dubai"/>
          <w:szCs w:val="28"/>
          <w:rtl/>
          <w:lang w:val="ar"/>
        </w:rPr>
        <w:t>" دعم بناء القدرات على الحياة بالمنزل.</w:t>
      </w:r>
    </w:p>
    <w:p w14:paraId="0D7D0622" w14:textId="77777777" w:rsidR="00080FC5" w:rsidRDefault="00080F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color w:val="6B2976"/>
          <w:szCs w:val="28"/>
          <w:rtl/>
          <w:lang w:val="ar"/>
        </w:rPr>
      </w:pPr>
      <w:r>
        <w:rPr>
          <w:color w:val="6B2976"/>
          <w:szCs w:val="28"/>
          <w:rtl/>
          <w:lang w:val="ar"/>
        </w:rPr>
        <w:br w:type="page"/>
      </w:r>
    </w:p>
    <w:p w14:paraId="3BC8ECB3" w14:textId="4BDD8D28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lastRenderedPageBreak/>
        <w:t>3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زيادة المشاركة الاجتماعية والمجتمعية</w:t>
      </w:r>
    </w:p>
    <w:p w14:paraId="262D742F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دفع هذا التمويل مقابل الدعم لمساعدتك على:</w:t>
      </w:r>
    </w:p>
    <w:p w14:paraId="38CEEACB" w14:textId="77777777" w:rsidR="00DD7433" w:rsidRPr="0072785C" w:rsidRDefault="00056A26" w:rsidP="00E502A9">
      <w:pPr>
        <w:pStyle w:val="ListParagraph"/>
        <w:numPr>
          <w:ilvl w:val="0"/>
          <w:numId w:val="4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تعلُّم مهارات جديدة</w:t>
      </w:r>
    </w:p>
    <w:p w14:paraId="75123EAA" w14:textId="77777777" w:rsidR="00DD7433" w:rsidRPr="0072785C" w:rsidRDefault="00056A26" w:rsidP="00E502A9">
      <w:pPr>
        <w:pStyle w:val="ListParagraph"/>
        <w:numPr>
          <w:ilvl w:val="0"/>
          <w:numId w:val="4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مشاركة في المجتمع المحلي.</w:t>
      </w:r>
    </w:p>
    <w:p w14:paraId="57FB068D" w14:textId="57CF9E90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يسمى هذا </w:t>
      </w:r>
      <w:r w:rsidRPr="0072785C">
        <w:rPr>
          <w:rFonts w:ascii="Dubai" w:hAnsi="Dubai" w:cs="Dubai"/>
          <w:szCs w:val="28"/>
          <w:rtl/>
          <w:lang w:val="ar"/>
        </w:rPr>
        <w:t>أحيانًا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social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community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and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civic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participation</w:t>
      </w:r>
      <w:r w:rsidRPr="0072785C">
        <w:rPr>
          <w:rFonts w:ascii="Dubai" w:hAnsi="Dubai" w:cs="Dubai"/>
          <w:szCs w:val="28"/>
          <w:rtl/>
          <w:lang w:val="ar"/>
        </w:rPr>
        <w:t xml:space="preserve">" دعم القدرات للمشاركة الاجتماعية والمجتمعية. </w:t>
      </w:r>
    </w:p>
    <w:p w14:paraId="543746BB" w14:textId="1C9919E3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4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إيجاد وظيفة والاحتفاظ بها</w:t>
      </w:r>
    </w:p>
    <w:p w14:paraId="67A16945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دفع هذا التمويل تكاليف الدعم لمساعدتك في العثور على وظيفة والاحتفاظ بها.</w:t>
      </w:r>
    </w:p>
    <w:p w14:paraId="36506724" w14:textId="3123F03A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وهذا ما يسمى أحيانًا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employment</w:t>
      </w:r>
      <w:r w:rsidRPr="0072785C">
        <w:rPr>
          <w:rFonts w:ascii="Dubai" w:hAnsi="Dubai" w:cs="Dubai"/>
          <w:szCs w:val="28"/>
          <w:rtl/>
          <w:lang w:val="ar"/>
        </w:rPr>
        <w:t xml:space="preserve">" دعم بناء القدرات على التوظيف. </w:t>
      </w:r>
    </w:p>
    <w:p w14:paraId="45919935" w14:textId="3AF339AB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5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تحسين العلاقات</w:t>
      </w:r>
    </w:p>
    <w:p w14:paraId="7DAF6AE1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ذا التمويل لمساعدتك على التصرف بطريقة إيجابية.</w:t>
      </w:r>
    </w:p>
    <w:p w14:paraId="4DA437C4" w14:textId="4E6296CB" w:rsidR="0098649D" w:rsidRPr="0072785C" w:rsidRDefault="00056A26" w:rsidP="00E502A9">
      <w:pPr>
        <w:bidi/>
        <w:spacing w:before="60" w:after="0" w:line="240" w:lineRule="auto"/>
        <w:rPr>
          <w:rFonts w:ascii="Dubai" w:hAnsi="Dubai" w:cs="Dubai"/>
          <w:noProof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سمى هذا أحيانًا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relationships</w:t>
      </w:r>
      <w:r w:rsidRPr="0072785C">
        <w:rPr>
          <w:rFonts w:ascii="Dubai" w:hAnsi="Dubai" w:cs="Dubai"/>
          <w:szCs w:val="28"/>
          <w:rtl/>
          <w:lang w:val="ar"/>
        </w:rPr>
        <w:t xml:space="preserve">" دعم بناء القدرات على الارتباط. </w:t>
      </w:r>
    </w:p>
    <w:p w14:paraId="2FFC4820" w14:textId="2CD465C9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6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تحسين الصحة والرفاهية</w:t>
      </w:r>
    </w:p>
    <w:p w14:paraId="7C67B901" w14:textId="5B777AA0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ساعدك هذا التمويل على تعلم كيفية التمتع بحياة صحية.</w:t>
      </w:r>
    </w:p>
    <w:p w14:paraId="32316336" w14:textId="6204DC75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سمى هذا أح</w:t>
      </w:r>
      <w:r w:rsidRPr="0072785C">
        <w:rPr>
          <w:rFonts w:ascii="Dubai" w:hAnsi="Dubai" w:cs="Dubai"/>
          <w:szCs w:val="28"/>
          <w:rtl/>
          <w:lang w:val="ar"/>
        </w:rPr>
        <w:t>يانًا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health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and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wellbeing</w:t>
      </w:r>
      <w:r w:rsidRPr="0072785C">
        <w:rPr>
          <w:rFonts w:ascii="Dubai" w:hAnsi="Dubai" w:cs="Dubai"/>
          <w:szCs w:val="28"/>
          <w:rtl/>
          <w:lang w:val="ar"/>
        </w:rPr>
        <w:t xml:space="preserve">" بناء القدرات على التمتع بحياة صحية ورفاهية. </w:t>
      </w:r>
    </w:p>
    <w:p w14:paraId="2BB7CE3C" w14:textId="1A6D8ECB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7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تحسين التعلم</w:t>
      </w:r>
    </w:p>
    <w:p w14:paraId="456F8F71" w14:textId="7E29DF1D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ذا التمويل مخصص عندما تنتقل من مدرسة إلى جامعة أو </w:t>
      </w:r>
      <w:r w:rsidR="00E502A9" w:rsidRPr="0072785C">
        <w:rPr>
          <w:szCs w:val="28"/>
          <w:lang w:val="ar"/>
        </w:rPr>
        <w:t>TAFE</w:t>
      </w:r>
      <w:r w:rsidRPr="0072785C">
        <w:rPr>
          <w:rFonts w:ascii="Dubai" w:hAnsi="Dubai" w:cs="Dubai"/>
          <w:szCs w:val="28"/>
          <w:rtl/>
          <w:lang w:val="ar"/>
        </w:rPr>
        <w:t>.</w:t>
      </w:r>
    </w:p>
    <w:p w14:paraId="63DEAC01" w14:textId="1BB90F4E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سمى هذا أحيانًا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lifelong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learning</w:t>
      </w:r>
      <w:r w:rsidRPr="0072785C">
        <w:rPr>
          <w:rFonts w:ascii="Dubai" w:hAnsi="Dubai" w:cs="Dubai"/>
          <w:szCs w:val="28"/>
          <w:rtl/>
          <w:lang w:val="ar"/>
        </w:rPr>
        <w:t xml:space="preserve">" بناء القدرات على التعلم مدى الحياة. </w:t>
      </w:r>
    </w:p>
    <w:p w14:paraId="707986EA" w14:textId="5BD08FDE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8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تحسين خيارات الحياة</w:t>
      </w:r>
    </w:p>
    <w:p w14:paraId="0139B613" w14:textId="2B977B45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ذا التمويل مخصص لمدير الخطة لمساعدتك في إدارة الأموال في خطتك.</w:t>
      </w:r>
    </w:p>
    <w:p w14:paraId="1E0A9C25" w14:textId="3BE6823F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سمى هذا أحيانًا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choice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and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control</w:t>
      </w:r>
      <w:r w:rsidRPr="0072785C">
        <w:rPr>
          <w:rFonts w:ascii="Dubai" w:hAnsi="Dubai" w:cs="Dubai"/>
          <w:szCs w:val="28"/>
          <w:rtl/>
          <w:lang w:val="ar"/>
        </w:rPr>
        <w:t xml:space="preserve">" بناء القدرات على التحكم والاختيار. </w:t>
      </w:r>
    </w:p>
    <w:p w14:paraId="1814F57C" w14:textId="41354B0A" w:rsidR="00DD7433" w:rsidRPr="0072785C" w:rsidRDefault="00E502A9" w:rsidP="00E502A9">
      <w:pPr>
        <w:bidi/>
        <w:spacing w:before="60" w:after="0" w:line="240" w:lineRule="auto"/>
        <w:rPr>
          <w:rFonts w:ascii="Dubai" w:hAnsi="Dubai" w:cs="Dubai"/>
          <w:color w:val="6B2976"/>
          <w:szCs w:val="28"/>
        </w:rPr>
      </w:pPr>
      <w:r w:rsidRPr="0072785C">
        <w:rPr>
          <w:color w:val="6B2976"/>
          <w:szCs w:val="28"/>
          <w:rtl/>
          <w:lang w:val="ar"/>
        </w:rPr>
        <w:t>9</w:t>
      </w:r>
      <w:r w:rsidRPr="0072785C">
        <w:rPr>
          <w:rFonts w:ascii="Dubai" w:hAnsi="Dubai" w:cs="Dubai"/>
          <w:color w:val="6B2976"/>
          <w:szCs w:val="28"/>
          <w:rtl/>
          <w:lang w:val="ar"/>
        </w:rPr>
        <w:t>. تحسين الحياة اليومية</w:t>
      </w:r>
    </w:p>
    <w:p w14:paraId="771A644E" w14:textId="77777777" w:rsidR="00DD7433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يساعدك هذا التمويل على: </w:t>
      </w:r>
    </w:p>
    <w:p w14:paraId="4A870D1E" w14:textId="77777777" w:rsidR="00DD7433" w:rsidRPr="0072785C" w:rsidRDefault="00056A26" w:rsidP="00E502A9">
      <w:pPr>
        <w:pStyle w:val="ListParagraph"/>
        <w:numPr>
          <w:ilvl w:val="0"/>
          <w:numId w:val="45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قيام بالمزيد من الأشياء بنفسك</w:t>
      </w:r>
    </w:p>
    <w:p w14:paraId="3A0F1509" w14:textId="77777777" w:rsidR="00DD7433" w:rsidRPr="0072785C" w:rsidRDefault="00056A26" w:rsidP="00E502A9">
      <w:pPr>
        <w:pStyle w:val="ListParagraph"/>
        <w:numPr>
          <w:ilvl w:val="0"/>
          <w:numId w:val="45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مشاركة في المجتمع المحلي.</w:t>
      </w:r>
    </w:p>
    <w:p w14:paraId="6FA6CBA4" w14:textId="4970C88B" w:rsidR="00AD3704" w:rsidRPr="0072785C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سمى هذا أحيانًا "</w:t>
      </w:r>
      <w:r w:rsidR="00E502A9" w:rsidRPr="0072785C">
        <w:rPr>
          <w:szCs w:val="28"/>
          <w:lang w:val="ar"/>
        </w:rPr>
        <w:t>CB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daily</w:t>
      </w:r>
      <w:r w:rsidR="0072785C">
        <w:rPr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szCs w:val="28"/>
          <w:lang w:val="ar"/>
        </w:rPr>
        <w:t>activity</w:t>
      </w:r>
      <w:r w:rsidRPr="0072785C">
        <w:rPr>
          <w:rFonts w:ascii="Dubai" w:hAnsi="Dubai" w:cs="Dubai"/>
          <w:szCs w:val="28"/>
          <w:rtl/>
          <w:lang w:val="ar"/>
        </w:rPr>
        <w:t>" بناء القدرات على القيام بالأنشطة اليومية.</w:t>
      </w:r>
    </w:p>
    <w:p w14:paraId="28DF3E7C" w14:textId="43A082F0" w:rsidR="00786B51" w:rsidRPr="0072785C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r w:rsidRPr="0072785C">
        <w:rPr>
          <w:rFonts w:ascii="Dubai" w:hAnsi="Dubai" w:cs="Dubai"/>
          <w:szCs w:val="40"/>
          <w:rtl/>
          <w:lang w:val="ar"/>
        </w:rPr>
        <w:br w:type="page"/>
      </w:r>
      <w:bookmarkStart w:id="115" w:name="_Toc118749436"/>
      <w:r w:rsidRPr="0072785C">
        <w:rPr>
          <w:rFonts w:ascii="Dubai" w:hAnsi="Dubai" w:cs="Dubai"/>
          <w:szCs w:val="40"/>
          <w:rtl/>
          <w:lang w:val="ar"/>
        </w:rPr>
        <w:lastRenderedPageBreak/>
        <w:t>كيف يمكنك إدارة تمويلك؟</w:t>
      </w:r>
      <w:bookmarkEnd w:id="115"/>
    </w:p>
    <w:p w14:paraId="50EDFEBE" w14:textId="00FB7CC1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تشرح خطتك كيف ستدير تمويلك.</w:t>
      </w:r>
    </w:p>
    <w:p w14:paraId="5552A440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ستذكر خطتك ما إذا كنت:</w:t>
      </w:r>
    </w:p>
    <w:p w14:paraId="5E74144C" w14:textId="77777777" w:rsidR="00DD7433" w:rsidRPr="0072785C" w:rsidRDefault="00056A26" w:rsidP="00E502A9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ستقوم بالإدارة الذاتية - أنت تدير خطتك </w:t>
      </w:r>
    </w:p>
    <w:p w14:paraId="263B9AC7" w14:textId="365591A8" w:rsidR="00DD7433" w:rsidRPr="0072785C" w:rsidRDefault="00056A26" w:rsidP="00E502A9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ستستخدم مدير خطة - شخص تقوم بتعيينه لدعمك في إدارة تمويلك</w:t>
      </w:r>
    </w:p>
    <w:p w14:paraId="57AD7EBC" w14:textId="01D50CB1" w:rsidR="00DD7433" w:rsidRPr="0072785C" w:rsidRDefault="00056A26" w:rsidP="00E502A9">
      <w:pPr>
        <w:pStyle w:val="ListParagraph"/>
        <w:numPr>
          <w:ilvl w:val="0"/>
          <w:numId w:val="19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ستجعل </w:t>
      </w:r>
      <w:r w:rsidR="00E502A9" w:rsidRPr="0072785C">
        <w:rPr>
          <w:rFonts w:cs="Arial"/>
          <w:szCs w:val="28"/>
          <w:lang w:val="ar"/>
        </w:rPr>
        <w:t>NDIA</w:t>
      </w:r>
      <w:r w:rsidRPr="0072785C">
        <w:rPr>
          <w:rFonts w:ascii="Dubai" w:hAnsi="Dubai" w:cs="Dubai"/>
          <w:szCs w:val="28"/>
          <w:rtl/>
          <w:lang w:val="ar"/>
        </w:rPr>
        <w:t xml:space="preserve"> تدير تمويلك.</w:t>
      </w:r>
    </w:p>
    <w:p w14:paraId="35E3E636" w14:textId="448F5DD6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ربما تكون قد اخترت أيضًا مجموعة من هذه الخيارات. </w:t>
      </w:r>
    </w:p>
    <w:p w14:paraId="03037F63" w14:textId="6E58D4BA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على سبيل المثال، يمكنك إدارة بعض التمويل بنفسك، وتدير </w:t>
      </w:r>
      <w:r w:rsidR="00E502A9" w:rsidRPr="0072785C">
        <w:rPr>
          <w:szCs w:val="28"/>
          <w:lang w:val="ar"/>
        </w:rPr>
        <w:t>NDIA</w:t>
      </w:r>
      <w:r w:rsidRPr="0072785C">
        <w:rPr>
          <w:rFonts w:ascii="Dubai" w:hAnsi="Dubai" w:cs="Dubai"/>
          <w:szCs w:val="28"/>
          <w:rtl/>
          <w:lang w:val="ar"/>
        </w:rPr>
        <w:t xml:space="preserve"> الباقي.</w:t>
      </w:r>
    </w:p>
    <w:p w14:paraId="383A9D4E" w14:textId="2DE932AA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نشرح الفرق بين هذ</w:t>
      </w:r>
      <w:r w:rsidRPr="0072785C">
        <w:rPr>
          <w:rFonts w:ascii="Dubai" w:hAnsi="Dubai" w:cs="Dubai"/>
          <w:szCs w:val="28"/>
          <w:rtl/>
          <w:lang w:val="ar"/>
        </w:rPr>
        <w:t xml:space="preserve">ه في الكتيب </w:t>
      </w:r>
      <w:r w:rsidR="00E502A9" w:rsidRPr="0072785C">
        <w:rPr>
          <w:szCs w:val="28"/>
          <w:rtl/>
          <w:lang w:val="ar"/>
        </w:rPr>
        <w:t>2</w:t>
      </w:r>
      <w:r w:rsidRPr="0072785C">
        <w:rPr>
          <w:rFonts w:ascii="Dubai" w:hAnsi="Dubai" w:cs="Dubai"/>
          <w:szCs w:val="28"/>
          <w:rtl/>
          <w:lang w:val="ar"/>
        </w:rPr>
        <w:t xml:space="preserve"> - وضع خطة </w:t>
      </w:r>
      <w:r w:rsidR="00E502A9" w:rsidRPr="0072785C">
        <w:rPr>
          <w:szCs w:val="28"/>
          <w:lang w:val="ar"/>
        </w:rPr>
        <w:t>NDIS</w:t>
      </w:r>
      <w:r w:rsidRPr="0072785C">
        <w:rPr>
          <w:rFonts w:ascii="Dubai" w:hAnsi="Dubai" w:cs="Dubai"/>
          <w:szCs w:val="28"/>
          <w:rtl/>
          <w:lang w:val="ar"/>
        </w:rPr>
        <w:t xml:space="preserve"> الخاصة بك.</w:t>
      </w:r>
    </w:p>
    <w:p w14:paraId="3BB196D9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لا يزال لديك الاختيار والتحكم في خطتك، حتى إذا كان تمويلك تتم إدارته عن طريق:</w:t>
      </w:r>
    </w:p>
    <w:p w14:paraId="26F4E7B0" w14:textId="77777777" w:rsidR="00DD7433" w:rsidRPr="0072785C" w:rsidRDefault="00056A26" w:rsidP="00E502A9">
      <w:pPr>
        <w:pStyle w:val="ListParagraph"/>
        <w:numPr>
          <w:ilvl w:val="0"/>
          <w:numId w:val="20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مدير خطة</w:t>
      </w:r>
    </w:p>
    <w:p w14:paraId="1C691126" w14:textId="0FADA9AE" w:rsidR="00DD7433" w:rsidRPr="0072785C" w:rsidRDefault="00056A26" w:rsidP="00E502A9">
      <w:pPr>
        <w:pStyle w:val="ListParagraph"/>
        <w:numPr>
          <w:ilvl w:val="0"/>
          <w:numId w:val="50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الـ </w:t>
      </w:r>
      <w:r w:rsidR="00E502A9" w:rsidRPr="0072785C">
        <w:rPr>
          <w:rFonts w:cs="Arial"/>
          <w:szCs w:val="28"/>
          <w:lang w:val="ar"/>
        </w:rPr>
        <w:t>NDIA</w:t>
      </w:r>
      <w:r w:rsidRPr="0072785C">
        <w:rPr>
          <w:rFonts w:ascii="Dubai" w:hAnsi="Dubai" w:cs="Dubai"/>
          <w:szCs w:val="28"/>
          <w:rtl/>
          <w:lang w:val="ar"/>
        </w:rPr>
        <w:t>.</w:t>
      </w:r>
    </w:p>
    <w:p w14:paraId="05C399DA" w14:textId="1BAF6209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إذا كنت ترغب في تغيير طريقة إدارتك لتمويلك، يمكنك التحدث إلى:</w:t>
      </w:r>
    </w:p>
    <w:p w14:paraId="3BF1F8C4" w14:textId="77777777" w:rsidR="00DD7433" w:rsidRPr="0072785C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شريك في مجال الطفولة المبكرة</w:t>
      </w:r>
    </w:p>
    <w:p w14:paraId="4CE1565D" w14:textId="77777777" w:rsidR="00DD7433" w:rsidRPr="0072785C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منسق المناطق المحلية</w:t>
      </w:r>
    </w:p>
    <w:p w14:paraId="7BBAFB7C" w14:textId="7D56C6A0" w:rsidR="00DD7433" w:rsidRPr="0072785C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مخطط </w:t>
      </w:r>
      <w:r w:rsidR="00E502A9" w:rsidRPr="0072785C">
        <w:rPr>
          <w:rFonts w:cs="Arial"/>
          <w:szCs w:val="28"/>
          <w:lang w:val="ar"/>
        </w:rPr>
        <w:t>NDIA</w:t>
      </w:r>
      <w:r w:rsidRPr="0072785C">
        <w:rPr>
          <w:rFonts w:ascii="Dubai" w:hAnsi="Dubai" w:cs="Dubai"/>
          <w:szCs w:val="28"/>
          <w:rtl/>
          <w:lang w:val="ar"/>
        </w:rPr>
        <w:t>.</w:t>
      </w:r>
    </w:p>
    <w:p w14:paraId="189437F8" w14:textId="0933F233" w:rsidR="00786B51" w:rsidRPr="00E502A9" w:rsidRDefault="00056A26" w:rsidP="00E502A9">
      <w:pPr>
        <w:spacing w:line="240" w:lineRule="auto"/>
        <w:rPr>
          <w:rFonts w:ascii="Dubai" w:hAnsi="Dubai" w:cs="Dubai"/>
          <w:color w:val="6B2976"/>
          <w:sz w:val="40"/>
          <w:szCs w:val="26"/>
          <w:lang w:val="x-none" w:eastAsia="x-none"/>
        </w:rPr>
      </w:pPr>
      <w:r w:rsidRPr="00E502A9">
        <w:rPr>
          <w:rFonts w:ascii="Dubai" w:hAnsi="Dubai" w:cs="Dubai"/>
        </w:rPr>
        <w:br w:type="page"/>
      </w:r>
    </w:p>
    <w:p w14:paraId="72E92532" w14:textId="35AA5ABB" w:rsidR="00D01D6C" w:rsidRPr="0072785C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6" w:name="_Toc118749437"/>
      <w:r w:rsidRPr="0072785C">
        <w:rPr>
          <w:rFonts w:ascii="Dubai" w:hAnsi="Dubai" w:cs="Dubai"/>
          <w:szCs w:val="40"/>
          <w:rtl/>
          <w:lang w:val="ar"/>
        </w:rPr>
        <w:lastRenderedPageBreak/>
        <w:t>استخدام خطتك</w:t>
      </w:r>
      <w:bookmarkEnd w:id="116"/>
    </w:p>
    <w:p w14:paraId="59E4165D" w14:textId="008033F7" w:rsidR="00B341E3" w:rsidRPr="0072785C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72785C">
        <w:rPr>
          <w:rFonts w:ascii="Dubai" w:hAnsi="Dubai" w:cs="Dubai"/>
          <w:szCs w:val="32"/>
          <w:rtl/>
          <w:lang w:val="ar"/>
        </w:rPr>
        <w:t>ما الذي يمكنك انفاق التمويل عليه؟</w:t>
      </w:r>
    </w:p>
    <w:p w14:paraId="617E9825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عندما تختار ما تنفق عليه تمويلك، فأنت بحاجة إلى التأكد من أنه يتبع قواعدنا.</w:t>
      </w:r>
    </w:p>
    <w:p w14:paraId="509FB542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لدينا بعض الأسئلة يمكنك الإجابة عليها.</w:t>
      </w:r>
    </w:p>
    <w:p w14:paraId="19F97B72" w14:textId="5A6D46D1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مكن أن تساعدك هذه الأسئلة في معرفة ما يمكنك إنفاق تمويلك عليه.</w:t>
      </w:r>
    </w:p>
    <w:p w14:paraId="13018F6C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يمكنك وضع </w:t>
      </w:r>
      <w:r w:rsidRPr="0072785C">
        <w:rPr>
          <w:rFonts w:ascii="Dubai" w:hAnsi="Dubai" w:cs="Dubai"/>
          <w:szCs w:val="28"/>
          <w:rtl/>
          <w:lang w:val="ar"/>
        </w:rPr>
        <w:t>علامة "نعم" أو "لا" لكل سؤال.</w:t>
      </w:r>
    </w:p>
    <w:p w14:paraId="095CE1C5" w14:textId="3F5DBE5D" w:rsidR="00D96920" w:rsidRPr="0072785C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72785C">
        <w:rPr>
          <w:rFonts w:ascii="Dubai" w:hAnsi="Dubai" w:cs="Dubai"/>
          <w:bCs/>
          <w:iCs w:val="0"/>
          <w:szCs w:val="28"/>
          <w:rtl/>
          <w:lang w:val="ar"/>
        </w:rPr>
        <w:t xml:space="preserve">السؤال </w:t>
      </w:r>
      <w:r w:rsidR="00E502A9" w:rsidRPr="0072785C">
        <w:rPr>
          <w:rFonts w:cs="Arial"/>
          <w:bCs/>
          <w:iCs w:val="0"/>
          <w:szCs w:val="28"/>
          <w:rtl/>
          <w:lang w:val="ar"/>
        </w:rPr>
        <w:t>1</w:t>
      </w:r>
    </w:p>
    <w:p w14:paraId="1BC9891C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ل سيساعدك الدعم في العمل نحو تحقيق الأهداف في خطتك؟</w:t>
      </w:r>
    </w:p>
    <w:p w14:paraId="1D9DC879" w14:textId="77777777" w:rsidR="00DD7433" w:rsidRPr="0072785C" w:rsidRDefault="00056A26" w:rsidP="00E502A9">
      <w:pPr>
        <w:pStyle w:val="ListParagraph"/>
        <w:bidi/>
        <w:spacing w:line="240" w:lineRule="auto"/>
        <w:ind w:left="0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84091911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نعم</w:t>
      </w:r>
    </w:p>
    <w:p w14:paraId="49208081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54213641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لا</w:t>
      </w:r>
    </w:p>
    <w:p w14:paraId="71C4E720" w14:textId="28B19C91" w:rsidR="00E57687" w:rsidRPr="0072785C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bookmarkStart w:id="117" w:name="_Hlk41659372"/>
      <w:r w:rsidRPr="0072785C">
        <w:rPr>
          <w:rFonts w:ascii="Dubai" w:hAnsi="Dubai" w:cs="Dubai"/>
          <w:bCs/>
          <w:iCs w:val="0"/>
          <w:szCs w:val="28"/>
          <w:rtl/>
          <w:lang w:val="ar"/>
        </w:rPr>
        <w:t xml:space="preserve">السؤال </w:t>
      </w:r>
      <w:r w:rsidR="00E502A9" w:rsidRPr="0072785C">
        <w:rPr>
          <w:rFonts w:cs="Arial"/>
          <w:bCs/>
          <w:iCs w:val="0"/>
          <w:szCs w:val="28"/>
          <w:rtl/>
          <w:lang w:val="ar"/>
        </w:rPr>
        <w:t>2</w:t>
      </w:r>
    </w:p>
    <w:p w14:paraId="52A5971E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ل تكلفة الدعم هي أفضل قيمة مقابل المال؟</w:t>
      </w:r>
    </w:p>
    <w:p w14:paraId="35A32953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80652552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نعم</w:t>
      </w:r>
    </w:p>
    <w:p w14:paraId="4F751D4F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20929149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لا</w:t>
      </w:r>
    </w:p>
    <w:p w14:paraId="0889F5E6" w14:textId="5DC1A22D" w:rsidR="00A57F07" w:rsidRPr="0072785C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72785C">
        <w:rPr>
          <w:rFonts w:ascii="Dubai" w:hAnsi="Dubai" w:cs="Dubai"/>
          <w:bCs/>
          <w:iCs w:val="0"/>
          <w:szCs w:val="28"/>
          <w:rtl/>
          <w:lang w:val="ar"/>
        </w:rPr>
        <w:t xml:space="preserve">السؤال </w:t>
      </w:r>
      <w:r w:rsidR="00E502A9" w:rsidRPr="0072785C">
        <w:rPr>
          <w:rFonts w:cs="Arial"/>
          <w:bCs/>
          <w:iCs w:val="0"/>
          <w:szCs w:val="28"/>
          <w:rtl/>
          <w:lang w:val="ar"/>
        </w:rPr>
        <w:t>3</w:t>
      </w:r>
    </w:p>
    <w:p w14:paraId="3F600890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ل يمكنك الدفع مقابل الدعم من ميزانيتك؟</w:t>
      </w:r>
    </w:p>
    <w:p w14:paraId="62354D29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880897227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نعم</w:t>
      </w:r>
    </w:p>
    <w:p w14:paraId="31DDF75C" w14:textId="59ECBC68" w:rsidR="0098649D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26623040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="00DD7433" w:rsidRPr="0072785C">
        <w:rPr>
          <w:rFonts w:ascii="Dubai" w:hAnsi="Dubai" w:cs="Dubai"/>
          <w:szCs w:val="28"/>
          <w:rtl/>
          <w:lang w:val="ar"/>
        </w:rPr>
        <w:t xml:space="preserve"> لا</w:t>
      </w:r>
    </w:p>
    <w:p w14:paraId="515D9436" w14:textId="77777777" w:rsidR="0043164A" w:rsidRPr="0072785C" w:rsidRDefault="00056A26" w:rsidP="00E502A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="Dubai" w:eastAsiaTheme="majorEastAsia" w:hAnsi="Dubai" w:cs="Dubai"/>
          <w:b/>
          <w:iCs/>
          <w:color w:val="6B2976"/>
          <w:szCs w:val="28"/>
        </w:rPr>
      </w:pPr>
      <w:r w:rsidRPr="0072785C">
        <w:rPr>
          <w:rFonts w:ascii="Dubai" w:hAnsi="Dubai" w:cs="Dubai"/>
          <w:szCs w:val="28"/>
        </w:rPr>
        <w:br w:type="page"/>
      </w:r>
    </w:p>
    <w:p w14:paraId="689D499C" w14:textId="0A5CCF2E" w:rsidR="00B83F6C" w:rsidRPr="0072785C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72785C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السؤال </w:t>
      </w:r>
      <w:r w:rsidR="00E502A9" w:rsidRPr="0072785C">
        <w:rPr>
          <w:rFonts w:cs="Arial"/>
          <w:bCs/>
          <w:iCs w:val="0"/>
          <w:szCs w:val="28"/>
          <w:rtl/>
          <w:lang w:val="ar"/>
        </w:rPr>
        <w:t>4</w:t>
      </w:r>
    </w:p>
    <w:p w14:paraId="3ABB6B25" w14:textId="1E10B5DE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ل </w:t>
      </w:r>
      <w:r w:rsidRPr="0072785C">
        <w:rPr>
          <w:rFonts w:ascii="Dubai" w:hAnsi="Dubai" w:cs="Dubai"/>
          <w:szCs w:val="28"/>
          <w:rtl/>
          <w:lang w:val="ar"/>
        </w:rPr>
        <w:t>سيساعدك الدعم في مجالات مختلفة من حياتك؟</w:t>
      </w:r>
    </w:p>
    <w:p w14:paraId="430A4F38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على سبيل المثال، هل سيساعدك دعمك:</w:t>
      </w:r>
    </w:p>
    <w:p w14:paraId="7D8DFCF1" w14:textId="77777777" w:rsidR="00DD7433" w:rsidRPr="0072785C" w:rsidRDefault="00056A26" w:rsidP="00E502A9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للعثور على وظيفة والاحتفاظ بها</w:t>
      </w:r>
    </w:p>
    <w:p w14:paraId="4B2DB571" w14:textId="77777777" w:rsidR="00DD7433" w:rsidRPr="0072785C" w:rsidRDefault="00056A26" w:rsidP="00E502A9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عندما تذهب إلى المدرسة أو الجامعة</w:t>
      </w:r>
    </w:p>
    <w:p w14:paraId="33968EB0" w14:textId="77777777" w:rsidR="00DD7433" w:rsidRPr="0072785C" w:rsidRDefault="00056A26" w:rsidP="00E502A9">
      <w:pPr>
        <w:pStyle w:val="ListParagraph"/>
        <w:numPr>
          <w:ilvl w:val="0"/>
          <w:numId w:val="21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تواصل مع المجتمع، بما في ذلك عائلتك وأصدقائك.</w:t>
      </w:r>
    </w:p>
    <w:p w14:paraId="31ECB939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90663927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نعم</w:t>
      </w:r>
    </w:p>
    <w:p w14:paraId="618A9DE4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57081649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لا</w:t>
      </w:r>
    </w:p>
    <w:p w14:paraId="0AE321F6" w14:textId="0A4D8496" w:rsidR="00B83F6C" w:rsidRPr="0072785C" w:rsidRDefault="00056A26" w:rsidP="00E502A9">
      <w:pPr>
        <w:pStyle w:val="Heading4"/>
        <w:bidi/>
        <w:spacing w:before="120" w:after="120"/>
        <w:rPr>
          <w:rFonts w:ascii="Dubai" w:hAnsi="Dubai" w:cs="Dubai"/>
          <w:bCs/>
          <w:iCs w:val="0"/>
          <w:szCs w:val="28"/>
        </w:rPr>
      </w:pPr>
      <w:r w:rsidRPr="0072785C">
        <w:rPr>
          <w:rFonts w:ascii="Dubai" w:hAnsi="Dubai" w:cs="Dubai"/>
          <w:bCs/>
          <w:iCs w:val="0"/>
          <w:szCs w:val="28"/>
          <w:rtl/>
          <w:lang w:val="ar"/>
        </w:rPr>
        <w:t xml:space="preserve">السؤال </w:t>
      </w:r>
      <w:r w:rsidR="00E502A9" w:rsidRPr="0072785C">
        <w:rPr>
          <w:rFonts w:cs="Arial"/>
          <w:bCs/>
          <w:iCs w:val="0"/>
          <w:szCs w:val="28"/>
          <w:rtl/>
          <w:lang w:val="ar"/>
        </w:rPr>
        <w:t>5</w:t>
      </w:r>
    </w:p>
    <w:p w14:paraId="37A0EF7C" w14:textId="3CA79A31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ل يمكن للخدمات الحكومية دفع تكاليف الدعم بدلاً من </w:t>
      </w:r>
      <w:r w:rsidR="00E502A9" w:rsidRPr="0072785C">
        <w:rPr>
          <w:szCs w:val="28"/>
          <w:lang w:val="ar"/>
        </w:rPr>
        <w:t>NDIS</w:t>
      </w:r>
      <w:r w:rsidRPr="0072785C">
        <w:rPr>
          <w:rFonts w:ascii="Dubai" w:hAnsi="Dubai" w:cs="Dubai"/>
          <w:szCs w:val="28"/>
          <w:rtl/>
          <w:lang w:val="ar"/>
        </w:rPr>
        <w:t>؟</w:t>
      </w:r>
    </w:p>
    <w:p w14:paraId="341037FF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على سبيل المثال، هل يمكنك الحصول على الدعم من:</w:t>
      </w:r>
    </w:p>
    <w:p w14:paraId="6D410435" w14:textId="77777777" w:rsidR="00DD7433" w:rsidRPr="0072785C" w:rsidRDefault="00056A26" w:rsidP="00E502A9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خدمات الصحية، مثل المستشفى أو طبيب الأسنان</w:t>
      </w:r>
    </w:p>
    <w:p w14:paraId="724B4589" w14:textId="77777777" w:rsidR="00DD7433" w:rsidRPr="0072785C" w:rsidRDefault="00056A26" w:rsidP="00E502A9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خدمات التعليم، مثل الجامعة</w:t>
      </w:r>
    </w:p>
    <w:p w14:paraId="4CB78258" w14:textId="77777777" w:rsidR="00DD7433" w:rsidRPr="0072785C" w:rsidRDefault="00056A26" w:rsidP="00E502A9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خدمات للإسكان</w:t>
      </w:r>
    </w:p>
    <w:p w14:paraId="37104143" w14:textId="77777777" w:rsidR="00DD7433" w:rsidRPr="0072785C" w:rsidRDefault="00056A26" w:rsidP="00E502A9">
      <w:pPr>
        <w:pStyle w:val="ListParagraph"/>
        <w:numPr>
          <w:ilvl w:val="0"/>
          <w:numId w:val="22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وسائل المواصلات العامة.</w:t>
      </w:r>
    </w:p>
    <w:p w14:paraId="05A47246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48724663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نعم</w:t>
      </w:r>
    </w:p>
    <w:p w14:paraId="10C08D1F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00122154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لا</w:t>
      </w:r>
    </w:p>
    <w:p w14:paraId="2562959D" w14:textId="2D648914" w:rsidR="0009107B" w:rsidRPr="0072785C" w:rsidRDefault="00056A26" w:rsidP="00E502A9">
      <w:pPr>
        <w:pStyle w:val="Heading4"/>
        <w:bidi/>
        <w:spacing w:before="120" w:after="120"/>
        <w:rPr>
          <w:rFonts w:ascii="Dubai" w:hAnsi="Dubai" w:cs="Dubai"/>
          <w:bCs/>
          <w:iCs w:val="0"/>
          <w:szCs w:val="28"/>
        </w:rPr>
      </w:pPr>
      <w:r w:rsidRPr="0072785C">
        <w:rPr>
          <w:rFonts w:ascii="Dubai" w:hAnsi="Dubai" w:cs="Dubai"/>
          <w:bCs/>
          <w:iCs w:val="0"/>
          <w:szCs w:val="28"/>
          <w:rtl/>
          <w:lang w:val="ar"/>
        </w:rPr>
        <w:t xml:space="preserve">السؤال </w:t>
      </w:r>
      <w:r w:rsidR="00E502A9" w:rsidRPr="0072785C">
        <w:rPr>
          <w:rFonts w:cs="Arial"/>
          <w:bCs/>
          <w:iCs w:val="0"/>
          <w:szCs w:val="28"/>
          <w:rtl/>
          <w:lang w:val="ar"/>
        </w:rPr>
        <w:t>6</w:t>
      </w:r>
    </w:p>
    <w:p w14:paraId="4D787A40" w14:textId="4C2831B5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هل سيساعدك </w:t>
      </w:r>
      <w:r w:rsidRPr="0072785C">
        <w:rPr>
          <w:rFonts w:ascii="Dubai" w:hAnsi="Dubai" w:cs="Dubai"/>
          <w:szCs w:val="28"/>
          <w:rtl/>
          <w:lang w:val="ar"/>
        </w:rPr>
        <w:t>الدعم على المشاركة في الأنشطة المجتمعية؟</w:t>
      </w:r>
    </w:p>
    <w:p w14:paraId="21F6C723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شمل ذلك:</w:t>
      </w:r>
    </w:p>
    <w:p w14:paraId="1342540C" w14:textId="77777777" w:rsidR="00DD7433" w:rsidRPr="0072785C" w:rsidRDefault="00056A26" w:rsidP="00E502A9">
      <w:pPr>
        <w:pStyle w:val="ListParagraph"/>
        <w:numPr>
          <w:ilvl w:val="0"/>
          <w:numId w:val="23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قضاء الوقت مع الأصدقاء</w:t>
      </w:r>
    </w:p>
    <w:p w14:paraId="729F0B07" w14:textId="77777777" w:rsidR="00DD7433" w:rsidRPr="0072785C" w:rsidRDefault="00056A26" w:rsidP="00E502A9">
      <w:pPr>
        <w:pStyle w:val="ListParagraph"/>
        <w:numPr>
          <w:ilvl w:val="0"/>
          <w:numId w:val="23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إيجاد وظيفة والاحتفاظ بها.</w:t>
      </w:r>
    </w:p>
    <w:p w14:paraId="5A76EDFF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62633854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نعم</w:t>
      </w:r>
    </w:p>
    <w:p w14:paraId="030B432E" w14:textId="385D9926" w:rsidR="00F07745" w:rsidRPr="0072785C" w:rsidRDefault="00056A26" w:rsidP="00E502A9">
      <w:pPr>
        <w:bidi/>
        <w:spacing w:line="240" w:lineRule="auto"/>
        <w:rPr>
          <w:rFonts w:ascii="Dubai" w:eastAsiaTheme="majorEastAsia" w:hAnsi="Dubai" w:cs="Dubai"/>
          <w:b/>
          <w:iCs/>
          <w:color w:val="6B2976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969002869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="00DD7433" w:rsidRPr="0072785C">
        <w:rPr>
          <w:rFonts w:ascii="Dubai" w:hAnsi="Dubai" w:cs="Dubai"/>
          <w:szCs w:val="28"/>
          <w:rtl/>
          <w:lang w:val="ar"/>
        </w:rPr>
        <w:t xml:space="preserve"> لا</w:t>
      </w:r>
      <w:r w:rsidR="00DD7433" w:rsidRPr="0072785C">
        <w:rPr>
          <w:rFonts w:ascii="Dubai" w:hAnsi="Dubai" w:cs="Dubai"/>
          <w:szCs w:val="28"/>
          <w:rtl/>
          <w:lang w:val="ar"/>
        </w:rPr>
        <w:br w:type="page"/>
      </w:r>
    </w:p>
    <w:p w14:paraId="2165B503" w14:textId="06664A72" w:rsidR="00742F47" w:rsidRPr="0072785C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72785C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السؤال </w:t>
      </w:r>
      <w:r w:rsidR="00E502A9" w:rsidRPr="0072785C">
        <w:rPr>
          <w:rFonts w:cs="Arial"/>
          <w:bCs/>
          <w:iCs w:val="0"/>
          <w:szCs w:val="28"/>
          <w:rtl/>
          <w:lang w:val="ar"/>
        </w:rPr>
        <w:t>7</w:t>
      </w:r>
    </w:p>
    <w:p w14:paraId="74F20C12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هل الدعم آمن؟</w:t>
      </w:r>
    </w:p>
    <w:p w14:paraId="04C5F33F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01374696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نعم</w:t>
      </w:r>
    </w:p>
    <w:p w14:paraId="39117029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sdt>
        <w:sdtPr>
          <w:rPr>
            <w:rFonts w:ascii="Dubai" w:hAnsi="Dubai" w:cs="Dubai"/>
            <w:szCs w:val="28"/>
            <w:rtl/>
          </w:rPr>
          <w:id w:val="138041504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2785C">
            <w:rPr>
              <w:rFonts w:ascii="Segoe UI Symbol" w:eastAsia="MS Gothic" w:hAnsi="Segoe UI Symbol" w:cs="Segoe UI Symbol" w:hint="cs"/>
              <w:szCs w:val="28"/>
              <w:rtl/>
              <w:lang w:val="ar"/>
            </w:rPr>
            <w:t>☐</w:t>
          </w:r>
        </w:sdtContent>
      </w:sdt>
      <w:r w:rsidRPr="0072785C">
        <w:rPr>
          <w:rFonts w:ascii="Dubai" w:hAnsi="Dubai" w:cs="Dubai"/>
          <w:szCs w:val="28"/>
          <w:rtl/>
          <w:lang w:val="ar"/>
        </w:rPr>
        <w:t xml:space="preserve"> لا</w:t>
      </w:r>
    </w:p>
    <w:p w14:paraId="6F0C6F00" w14:textId="1CA69C27" w:rsidR="00742F47" w:rsidRPr="0072785C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72785C">
        <w:rPr>
          <w:rFonts w:ascii="Dubai" w:hAnsi="Dubai" w:cs="Dubai"/>
          <w:szCs w:val="32"/>
          <w:rtl/>
          <w:lang w:val="ar"/>
        </w:rPr>
        <w:t>كيف يمكنك استخدام إجاباتك؟</w:t>
      </w:r>
    </w:p>
    <w:p w14:paraId="094402DE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إذا أجبت بـ "نعم" على جميع هذه الأسئلة، يمكن أن يكون دعمك اختيارًا </w:t>
      </w:r>
      <w:r w:rsidRPr="0072785C">
        <w:rPr>
          <w:rFonts w:ascii="Dubai" w:hAnsi="Dubai" w:cs="Dubai"/>
          <w:szCs w:val="28"/>
          <w:rtl/>
          <w:lang w:val="ar"/>
        </w:rPr>
        <w:t>جيدًا:</w:t>
      </w:r>
    </w:p>
    <w:p w14:paraId="112EA23E" w14:textId="77777777" w:rsidR="00DD7433" w:rsidRPr="0072785C" w:rsidRDefault="00056A26" w:rsidP="00E502A9">
      <w:pPr>
        <w:pStyle w:val="ListParagraph"/>
        <w:numPr>
          <w:ilvl w:val="0"/>
          <w:numId w:val="24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لك أنت</w:t>
      </w:r>
    </w:p>
    <w:p w14:paraId="4512E2B7" w14:textId="77777777" w:rsidR="00DD7433" w:rsidRPr="0072785C" w:rsidRDefault="00056A26" w:rsidP="00E502A9">
      <w:pPr>
        <w:pStyle w:val="ListParagraph"/>
        <w:numPr>
          <w:ilvl w:val="0"/>
          <w:numId w:val="24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لتمويلك.</w:t>
      </w:r>
    </w:p>
    <w:p w14:paraId="0090572F" w14:textId="718FE929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ولكن إذا أجبت بـ"لا" على أي من هذه الأسئلة، فقد ترغب في إلقاء نظرة على أشكال الدعم الأخرى.</w:t>
      </w:r>
    </w:p>
    <w:p w14:paraId="66C78A06" w14:textId="77777777" w:rsidR="007C7B05" w:rsidRPr="00E502A9" w:rsidRDefault="00056A26" w:rsidP="00E502A9">
      <w:pPr>
        <w:spacing w:line="240" w:lineRule="auto"/>
        <w:rPr>
          <w:rFonts w:ascii="Dubai" w:hAnsi="Dubai" w:cs="Dubai"/>
          <w:color w:val="6B2976"/>
          <w:sz w:val="40"/>
          <w:szCs w:val="26"/>
          <w:lang w:eastAsia="x-none"/>
        </w:rPr>
      </w:pPr>
      <w:r w:rsidRPr="00E502A9">
        <w:rPr>
          <w:rFonts w:ascii="Dubai" w:hAnsi="Dubai" w:cs="Dubai"/>
        </w:rPr>
        <w:br w:type="page"/>
      </w:r>
    </w:p>
    <w:p w14:paraId="2BAC494B" w14:textId="126278F8" w:rsidR="00C41EEB" w:rsidRPr="0072785C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18" w:name="_Toc118749438"/>
      <w:r w:rsidRPr="0072785C">
        <w:rPr>
          <w:rFonts w:ascii="Dubai" w:hAnsi="Dubai" w:cs="Dubai"/>
          <w:szCs w:val="40"/>
          <w:rtl/>
          <w:lang w:val="ar"/>
        </w:rPr>
        <w:lastRenderedPageBreak/>
        <w:t>مقدمي الخدمة</w:t>
      </w:r>
      <w:bookmarkEnd w:id="118"/>
    </w:p>
    <w:p w14:paraId="1D91F08D" w14:textId="29ED3DF1" w:rsidR="00B341E3" w:rsidRPr="0072785C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72785C">
        <w:rPr>
          <w:rFonts w:ascii="Dubai" w:hAnsi="Dubai" w:cs="Dubai"/>
          <w:szCs w:val="32"/>
          <w:rtl/>
          <w:lang w:val="ar"/>
        </w:rPr>
        <w:t>ما نعني بمقدم الخدمة؟</w:t>
      </w:r>
    </w:p>
    <w:p w14:paraId="4D97EC17" w14:textId="2584BF93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Style w:val="Strong"/>
          <w:rFonts w:ascii="Dubai" w:hAnsi="Dubai" w:cs="Dubai"/>
          <w:szCs w:val="28"/>
          <w:rtl/>
          <w:lang w:val="ar"/>
        </w:rPr>
        <w:t>مقدم الخدمة</w:t>
      </w:r>
      <w:r w:rsidRPr="0072785C">
        <w:rPr>
          <w:rFonts w:ascii="Dubai" w:hAnsi="Dubai" w:cs="Dubai"/>
          <w:szCs w:val="28"/>
          <w:rtl/>
          <w:lang w:val="ar"/>
        </w:rPr>
        <w:t xml:space="preserve"> يساعد أشخاص آخرين من خلال تقديم خدمة. </w:t>
      </w:r>
    </w:p>
    <w:p w14:paraId="58490798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مكن أن يكون مقدم الخدمة:</w:t>
      </w:r>
    </w:p>
    <w:p w14:paraId="04B538E0" w14:textId="77777777" w:rsidR="00DD7433" w:rsidRPr="0072785C" w:rsidRDefault="00056A26" w:rsidP="00E502A9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منظمة</w:t>
      </w:r>
    </w:p>
    <w:p w14:paraId="37539702" w14:textId="77777777" w:rsidR="00DD7433" w:rsidRPr="0072785C" w:rsidRDefault="00056A26" w:rsidP="00E502A9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فرد.</w:t>
      </w:r>
    </w:p>
    <w:p w14:paraId="1CD4F2F5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يختلف كل مقدم </w:t>
      </w:r>
      <w:r w:rsidRPr="0072785C">
        <w:rPr>
          <w:rFonts w:ascii="Dubai" w:hAnsi="Dubai" w:cs="Dubai"/>
          <w:szCs w:val="28"/>
          <w:rtl/>
          <w:lang w:val="ar"/>
        </w:rPr>
        <w:t>خدمة عن الآخر.</w:t>
      </w:r>
    </w:p>
    <w:p w14:paraId="30796291" w14:textId="021312C9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لذلك فمن المهم أن تجد مقدم خدمة يمكنه تلبية احتياجاتك.</w:t>
      </w:r>
    </w:p>
    <w:p w14:paraId="3BC72C0B" w14:textId="13E62724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 تتأكد</w:t>
      </w:r>
      <w:bookmarkStart w:id="119" w:name="_Hlk108008953"/>
      <w:r w:rsidRPr="0072785C">
        <w:rPr>
          <w:rFonts w:ascii="Dubai" w:hAnsi="Dubai" w:cs="Dubai"/>
          <w:szCs w:val="28"/>
          <w:rtl/>
          <w:lang w:val="ar"/>
        </w:rPr>
        <w:t xml:space="preserve"> </w:t>
      </w:r>
      <w:r w:rsidRPr="0072785C">
        <w:rPr>
          <w:rStyle w:val="Strong"/>
          <w:rFonts w:ascii="Dubai" w:hAnsi="Dubai" w:cs="Dubai"/>
          <w:szCs w:val="28"/>
          <w:rtl/>
          <w:lang w:val="ar"/>
        </w:rPr>
        <w:t>لجنة ضمان الجودة والحماية لـ</w:t>
      </w:r>
      <w:r w:rsidRPr="0072785C">
        <w:rPr>
          <w:rStyle w:val="Strong"/>
          <w:rFonts w:asciiTheme="minorBidi" w:hAnsiTheme="minorBidi" w:cstheme="minorBidi"/>
          <w:szCs w:val="28"/>
          <w:rtl/>
          <w:lang w:val="ar"/>
        </w:rPr>
        <w:t>NDIS</w:t>
      </w:r>
      <w:r w:rsidRPr="0072785C">
        <w:rPr>
          <w:rStyle w:val="Strong"/>
          <w:rFonts w:ascii="Dubai" w:hAnsi="Dubai" w:cs="Dubai"/>
          <w:szCs w:val="28"/>
          <w:rtl/>
          <w:lang w:val="ar"/>
        </w:rPr>
        <w:t xml:space="preserve"> (لجنة </w:t>
      </w:r>
      <w:r w:rsidR="00E502A9" w:rsidRPr="0072785C">
        <w:rPr>
          <w:rStyle w:val="Strong"/>
          <w:rFonts w:ascii="Arial" w:hAnsi="Arial"/>
          <w:szCs w:val="28"/>
          <w:lang w:val="ar"/>
        </w:rPr>
        <w:t>NDIS</w:t>
      </w:r>
      <w:r w:rsidRPr="0072785C">
        <w:rPr>
          <w:rStyle w:val="Strong"/>
          <w:rFonts w:ascii="Dubai" w:hAnsi="Dubai" w:cs="Dubai"/>
          <w:szCs w:val="28"/>
          <w:rtl/>
          <w:lang w:val="ar"/>
        </w:rPr>
        <w:t>)</w:t>
      </w:r>
      <w:r w:rsidR="00080FC5">
        <w:rPr>
          <w:rStyle w:val="Strong"/>
          <w:rFonts w:ascii="Dubai" w:hAnsi="Dubai" w:cs="Dubai"/>
          <w:szCs w:val="28"/>
          <w:lang w:val="ar"/>
        </w:rPr>
        <w:br/>
      </w:r>
      <w:r w:rsidRPr="0072785C">
        <w:rPr>
          <w:rStyle w:val="Strong"/>
          <w:rFonts w:ascii="Dubai" w:hAnsi="Dubai" w:cs="Dubai"/>
          <w:szCs w:val="28"/>
          <w:rtl/>
          <w:lang w:val="ar"/>
        </w:rPr>
        <w:t>(</w:t>
      </w:r>
      <w:r w:rsidR="00E502A9" w:rsidRPr="0072785C">
        <w:rPr>
          <w:rStyle w:val="Strong"/>
          <w:rFonts w:ascii="Arial" w:hAnsi="Arial"/>
          <w:szCs w:val="28"/>
          <w:lang w:val="ar"/>
        </w:rPr>
        <w:t>NDIS</w:t>
      </w:r>
      <w:r w:rsidR="0072785C">
        <w:rPr>
          <w:rStyle w:val="Strong"/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rStyle w:val="Strong"/>
          <w:rFonts w:ascii="Arial" w:hAnsi="Arial"/>
          <w:szCs w:val="28"/>
          <w:lang w:val="ar"/>
        </w:rPr>
        <w:t>Quality</w:t>
      </w:r>
      <w:r w:rsidR="0072785C">
        <w:rPr>
          <w:rStyle w:val="Strong"/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rStyle w:val="Strong"/>
          <w:rFonts w:ascii="Arial" w:hAnsi="Arial"/>
          <w:szCs w:val="28"/>
          <w:lang w:val="ar"/>
        </w:rPr>
        <w:t>and</w:t>
      </w:r>
      <w:r w:rsidR="00080FC5">
        <w:rPr>
          <w:rStyle w:val="Strong"/>
          <w:rFonts w:ascii="Arial" w:hAnsi="Arial" w:hint="cs"/>
          <w:szCs w:val="28"/>
          <w:lang w:val="ar"/>
        </w:rPr>
        <w:t xml:space="preserve"> </w:t>
      </w:r>
      <w:r w:rsidR="00E502A9" w:rsidRPr="0072785C">
        <w:rPr>
          <w:rStyle w:val="Strong"/>
          <w:rFonts w:ascii="Arial" w:hAnsi="Arial"/>
          <w:szCs w:val="28"/>
          <w:lang w:val="ar"/>
        </w:rPr>
        <w:t>Safeguard</w:t>
      </w:r>
      <w:r w:rsidR="0072785C">
        <w:rPr>
          <w:rStyle w:val="Strong"/>
          <w:rFonts w:ascii="Dubai" w:hAnsi="Dubai" w:cs="Dubai" w:hint="cs"/>
          <w:szCs w:val="28"/>
          <w:lang w:val="ar"/>
        </w:rPr>
        <w:t xml:space="preserve"> </w:t>
      </w:r>
      <w:r w:rsidR="00E502A9" w:rsidRPr="0072785C">
        <w:rPr>
          <w:rStyle w:val="Strong"/>
          <w:rFonts w:ascii="Arial" w:hAnsi="Arial"/>
          <w:szCs w:val="28"/>
          <w:lang w:val="ar"/>
        </w:rPr>
        <w:t>Commission</w:t>
      </w:r>
      <w:r w:rsidRPr="0072785C">
        <w:rPr>
          <w:rStyle w:val="Strong"/>
          <w:rFonts w:ascii="Dubai" w:hAnsi="Dubai" w:cs="Dubai"/>
          <w:szCs w:val="28"/>
          <w:rtl/>
          <w:lang w:val="ar"/>
        </w:rPr>
        <w:t>)</w:t>
      </w:r>
      <w:bookmarkEnd w:id="119"/>
      <w:r w:rsidRPr="0072785C">
        <w:rPr>
          <w:rFonts w:ascii="Dubai" w:hAnsi="Dubai" w:cs="Dubai"/>
          <w:szCs w:val="28"/>
          <w:rtl/>
          <w:lang w:val="ar"/>
        </w:rPr>
        <w:t xml:space="preserve"> من أن الأشخاص ذوي</w:t>
      </w:r>
      <w:r w:rsidR="00080FC5">
        <w:rPr>
          <w:rFonts w:ascii="Dubai" w:hAnsi="Dubai" w:cs="Dubai"/>
          <w:szCs w:val="28"/>
          <w:lang w:val="ar"/>
        </w:rPr>
        <w:br/>
      </w:r>
      <w:r w:rsidRPr="0072785C">
        <w:rPr>
          <w:rFonts w:ascii="Dubai" w:hAnsi="Dubai" w:cs="Dubai"/>
          <w:szCs w:val="28"/>
          <w:rtl/>
          <w:lang w:val="ar"/>
        </w:rPr>
        <w:t xml:space="preserve">الإعاقة الذين يشاركون في </w:t>
      </w:r>
      <w:r w:rsidR="00E502A9" w:rsidRPr="0072785C">
        <w:rPr>
          <w:szCs w:val="28"/>
          <w:lang w:val="ar"/>
        </w:rPr>
        <w:t>NDIS</w:t>
      </w:r>
      <w:r w:rsidRPr="0072785C">
        <w:rPr>
          <w:rFonts w:ascii="Dubai" w:hAnsi="Dubai" w:cs="Dubai"/>
          <w:szCs w:val="28"/>
          <w:rtl/>
          <w:lang w:val="ar"/>
        </w:rPr>
        <w:t>:</w:t>
      </w:r>
    </w:p>
    <w:p w14:paraId="62F173E4" w14:textId="77777777" w:rsidR="00DD7433" w:rsidRPr="0072785C" w:rsidRDefault="00056A26" w:rsidP="00E502A9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آمنون</w:t>
      </w:r>
    </w:p>
    <w:p w14:paraId="63F7E01F" w14:textId="77777777" w:rsidR="00DD7433" w:rsidRPr="0072785C" w:rsidRDefault="00056A26" w:rsidP="00E502A9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يحصلون على خدمات جيدة.</w:t>
      </w:r>
    </w:p>
    <w:p w14:paraId="375DED7D" w14:textId="4FDE630D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بعض مقدمي الخدمة مدرجون في قائمة تعتني بها لجنة </w:t>
      </w:r>
      <w:r w:rsidR="00E502A9" w:rsidRPr="0072785C">
        <w:rPr>
          <w:szCs w:val="28"/>
          <w:lang w:val="ar"/>
        </w:rPr>
        <w:t>NDIS</w:t>
      </w:r>
      <w:r w:rsidRPr="0072785C">
        <w:rPr>
          <w:rFonts w:ascii="Dubai" w:hAnsi="Dubai" w:cs="Dubai"/>
          <w:szCs w:val="28"/>
          <w:rtl/>
          <w:lang w:val="ar"/>
        </w:rPr>
        <w:t>.</w:t>
      </w:r>
    </w:p>
    <w:p w14:paraId="296CA14A" w14:textId="24D3A3CB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نحن نطلق عليهم</w:t>
      </w:r>
      <w:r w:rsidRPr="0072785C">
        <w:rPr>
          <w:rStyle w:val="Strong"/>
          <w:rFonts w:ascii="Dubai" w:hAnsi="Dubai" w:cs="Dubai"/>
          <w:szCs w:val="28"/>
          <w:rtl/>
          <w:lang w:val="ar"/>
        </w:rPr>
        <w:t xml:space="preserve"> مقدمي الخدمات المسجلين</w:t>
      </w:r>
      <w:r w:rsidRPr="0072785C">
        <w:rPr>
          <w:rFonts w:ascii="Dubai" w:hAnsi="Dubai" w:cs="Dubai"/>
          <w:szCs w:val="28"/>
          <w:rtl/>
          <w:lang w:val="ar"/>
        </w:rPr>
        <w:t>.</w:t>
      </w:r>
    </w:p>
    <w:p w14:paraId="4774554C" w14:textId="729EB6C1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 xml:space="preserve">يجب على مقدمي الخدمة المسجلين اتباع قواعد لجنة </w:t>
      </w:r>
      <w:r w:rsidR="00E502A9" w:rsidRPr="0072785C">
        <w:rPr>
          <w:szCs w:val="28"/>
          <w:lang w:val="ar"/>
        </w:rPr>
        <w:t>NDIS</w:t>
      </w:r>
      <w:r w:rsidRPr="0072785C">
        <w:rPr>
          <w:rFonts w:ascii="Dubai" w:hAnsi="Dubai" w:cs="Dubai"/>
          <w:szCs w:val="28"/>
          <w:rtl/>
          <w:lang w:val="ar"/>
        </w:rPr>
        <w:t xml:space="preserve"> لتقديم الدعم:</w:t>
      </w:r>
    </w:p>
    <w:p w14:paraId="54F90E0A" w14:textId="77777777" w:rsidR="00DD7433" w:rsidRPr="0072785C" w:rsidRDefault="00056A26" w:rsidP="00E502A9">
      <w:pPr>
        <w:pStyle w:val="ListParagraph"/>
        <w:numPr>
          <w:ilvl w:val="0"/>
          <w:numId w:val="26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آمن</w:t>
      </w:r>
    </w:p>
    <w:p w14:paraId="719C6FC5" w14:textId="77777777" w:rsidR="00DD7433" w:rsidRPr="0072785C" w:rsidRDefault="00056A26" w:rsidP="00E502A9">
      <w:pPr>
        <w:pStyle w:val="ListParagraph"/>
        <w:numPr>
          <w:ilvl w:val="0"/>
          <w:numId w:val="26"/>
        </w:num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الجيد.</w:t>
      </w:r>
    </w:p>
    <w:p w14:paraId="1978C61D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بعض مقدمي الخدمة غير مدرجين في هذه القائمة.</w:t>
      </w:r>
    </w:p>
    <w:p w14:paraId="49550F97" w14:textId="77777777" w:rsidR="00DD7433" w:rsidRPr="0072785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72785C">
        <w:rPr>
          <w:rFonts w:ascii="Dubai" w:hAnsi="Dubai" w:cs="Dubai"/>
          <w:szCs w:val="28"/>
          <w:rtl/>
          <w:lang w:val="ar"/>
        </w:rPr>
        <w:t>نسميهم مقدمي الخدمة غير المسجلين.</w:t>
      </w:r>
    </w:p>
    <w:p w14:paraId="01B00289" w14:textId="77777777" w:rsidR="00156C39" w:rsidRPr="00E502A9" w:rsidRDefault="00056A26" w:rsidP="00E502A9">
      <w:pPr>
        <w:spacing w:line="240" w:lineRule="auto"/>
        <w:rPr>
          <w:rFonts w:ascii="Dubai" w:hAnsi="Dubai" w:cs="Dubai"/>
          <w:sz w:val="32"/>
          <w:szCs w:val="26"/>
        </w:rPr>
      </w:pPr>
      <w:r w:rsidRPr="00E502A9">
        <w:rPr>
          <w:rFonts w:ascii="Dubai" w:hAnsi="Dubai" w:cs="Dubai"/>
        </w:rPr>
        <w:br w:type="page"/>
      </w:r>
    </w:p>
    <w:p w14:paraId="30E0A361" w14:textId="0AEEAEAE" w:rsidR="00B341E3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lastRenderedPageBreak/>
        <w:t xml:space="preserve">كيف </w:t>
      </w:r>
      <w:r w:rsidRPr="00D07929">
        <w:rPr>
          <w:rFonts w:ascii="Dubai" w:hAnsi="Dubai" w:cs="Dubai"/>
          <w:szCs w:val="32"/>
          <w:rtl/>
          <w:lang w:val="ar"/>
        </w:rPr>
        <w:t>تعثر على مقدمي الخدمة؟</w:t>
      </w:r>
    </w:p>
    <w:p w14:paraId="4504A99C" w14:textId="14FBECDF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بمجرد تحديد الخدمات التي تريدها، يمكنك التعرف على مقدمي الخدمة:</w:t>
      </w:r>
    </w:p>
    <w:p w14:paraId="5EEBAAE6" w14:textId="77777777" w:rsidR="00DD7433" w:rsidRPr="00D07929" w:rsidRDefault="00056A26" w:rsidP="00E502A9">
      <w:pPr>
        <w:pStyle w:val="ListParagraph"/>
        <w:numPr>
          <w:ilvl w:val="0"/>
          <w:numId w:val="2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في منطقتك</w:t>
      </w:r>
    </w:p>
    <w:p w14:paraId="1208229B" w14:textId="77777777" w:rsidR="00DD7433" w:rsidRPr="00D07929" w:rsidRDefault="00056A26" w:rsidP="00E502A9">
      <w:pPr>
        <w:pStyle w:val="ListParagraph"/>
        <w:numPr>
          <w:ilvl w:val="0"/>
          <w:numId w:val="2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مناسبين لك.</w:t>
      </w:r>
    </w:p>
    <w:p w14:paraId="5D24611C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العثور على مقدمي الخدمة على:</w:t>
      </w:r>
    </w:p>
    <w:p w14:paraId="57AE4FFA" w14:textId="6B53179B" w:rsidR="00DD7433" w:rsidRPr="00D07929" w:rsidRDefault="00056A26" w:rsidP="00E502A9">
      <w:pPr>
        <w:pStyle w:val="ListParagraph"/>
        <w:numPr>
          <w:ilvl w:val="0"/>
          <w:numId w:val="28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بوابة </w:t>
      </w:r>
      <w:r w:rsidR="00E502A9" w:rsidRPr="00D07929">
        <w:rPr>
          <w:rFonts w:cs="Arial"/>
          <w:szCs w:val="28"/>
          <w:lang w:val="ar"/>
        </w:rPr>
        <w:t>myplace</w:t>
      </w:r>
    </w:p>
    <w:p w14:paraId="553F1DBC" w14:textId="715E8447" w:rsidR="00DD7433" w:rsidRPr="00D07929" w:rsidRDefault="00056A26" w:rsidP="00E502A9">
      <w:pPr>
        <w:pStyle w:val="ListParagraph"/>
        <w:numPr>
          <w:ilvl w:val="0"/>
          <w:numId w:val="28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الباحث </w:t>
      </w:r>
      <w:r w:rsidR="00E502A9" w:rsidRPr="00D07929">
        <w:rPr>
          <w:rFonts w:cs="Arial"/>
          <w:szCs w:val="28"/>
          <w:lang w:val="ar"/>
        </w:rPr>
        <w:t>Provider</w:t>
      </w:r>
      <w:r w:rsidR="00D07929">
        <w:rPr>
          <w:rFonts w:ascii="Dubai" w:hAnsi="Dubai" w:cs="Dubai" w:hint="cs"/>
          <w:szCs w:val="28"/>
          <w:lang w:val="ar"/>
        </w:rPr>
        <w:t xml:space="preserve"> </w:t>
      </w:r>
      <w:r w:rsidR="00E502A9" w:rsidRPr="00D07929">
        <w:rPr>
          <w:rFonts w:cs="Arial"/>
          <w:szCs w:val="28"/>
          <w:lang w:val="ar"/>
        </w:rPr>
        <w:t>Finder</w:t>
      </w:r>
      <w:r w:rsidRPr="00D07929">
        <w:rPr>
          <w:rFonts w:ascii="Dubai" w:hAnsi="Dubai" w:cs="Dubai"/>
          <w:szCs w:val="28"/>
          <w:rtl/>
          <w:lang w:val="ar"/>
        </w:rPr>
        <w:t xml:space="preserve"> على موقعنا الإلكتروني. </w:t>
      </w:r>
      <w:hyperlink r:id="rId10" w:history="1">
        <w:r w:rsidR="00D07929" w:rsidRPr="0043164A">
          <w:rPr>
            <w:rStyle w:val="Hyperlink"/>
          </w:rPr>
          <w:t>www.ndis.gov.au/participants/working-providers/find-registered-provider/provider-finder</w:t>
        </w:r>
      </w:hyperlink>
    </w:p>
    <w:p w14:paraId="71648F0F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إذا لم تتمكن من العثور على مقدم خدمة في منطقتك، يمكنك التحد</w:t>
      </w:r>
      <w:r w:rsidRPr="00D07929">
        <w:rPr>
          <w:rFonts w:ascii="Dubai" w:hAnsi="Dubai" w:cs="Dubai"/>
          <w:szCs w:val="28"/>
          <w:rtl/>
          <w:lang w:val="ar"/>
        </w:rPr>
        <w:t>ث إلى:</w:t>
      </w:r>
    </w:p>
    <w:p w14:paraId="39D12384" w14:textId="77777777" w:rsidR="00DD7433" w:rsidRPr="00D07929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شريك في مجال الطفولة المبكرة</w:t>
      </w:r>
    </w:p>
    <w:p w14:paraId="274C5C8A" w14:textId="77777777" w:rsidR="00DD7433" w:rsidRPr="00D07929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نسق المناطق المحلية</w:t>
      </w:r>
    </w:p>
    <w:p w14:paraId="3786EEF4" w14:textId="3EA91904" w:rsidR="00DD7433" w:rsidRPr="00D07929" w:rsidRDefault="00056A26" w:rsidP="00E502A9">
      <w:pPr>
        <w:pStyle w:val="ListParagraph"/>
        <w:numPr>
          <w:ilvl w:val="0"/>
          <w:numId w:val="1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مخطط </w:t>
      </w:r>
      <w:r w:rsidR="00E502A9" w:rsidRPr="00D07929">
        <w:rPr>
          <w:rFonts w:cs="Arial"/>
          <w:szCs w:val="28"/>
          <w:lang w:val="ar"/>
        </w:rPr>
        <w:t>NDIA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4E89D1CB" w14:textId="77777777" w:rsidR="00DD7433" w:rsidRPr="00D07929" w:rsidRDefault="00056A26" w:rsidP="00D07929">
      <w:pPr>
        <w:pBdr>
          <w:bottom w:val="single" w:sz="4" w:space="0" w:color="FFFFFF"/>
        </w:pBd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الحصول على بعض الدعم عبر الهاتف أو عبر الإنترنت.</w:t>
      </w:r>
    </w:p>
    <w:p w14:paraId="184239B5" w14:textId="5A19ED69" w:rsidR="00AD3704" w:rsidRPr="00D07929" w:rsidRDefault="00056A26" w:rsidP="00D07929">
      <w:pPr>
        <w:pBdr>
          <w:bottom w:val="single" w:sz="4" w:space="0" w:color="FFFFFF"/>
        </w:pBd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لى سبيل المثال، يمكنك الحصول على بعض الدعم عبر مكالمة فيديو.</w:t>
      </w:r>
    </w:p>
    <w:p w14:paraId="2FB5C7F0" w14:textId="77777777" w:rsidR="00AD3704" w:rsidRPr="00E502A9" w:rsidRDefault="00056A26" w:rsidP="00E502A9">
      <w:pPr>
        <w:spacing w:line="240" w:lineRule="auto"/>
        <w:rPr>
          <w:rFonts w:ascii="Dubai" w:hAnsi="Dubai" w:cs="Dubai"/>
        </w:rPr>
      </w:pPr>
      <w:r w:rsidRPr="00E502A9">
        <w:rPr>
          <w:rFonts w:ascii="Dubai" w:hAnsi="Dubai" w:cs="Dubai"/>
        </w:rPr>
        <w:br w:type="page"/>
      </w:r>
    </w:p>
    <w:p w14:paraId="5DBFE35E" w14:textId="068FF3E0" w:rsidR="00B341E3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bookmarkStart w:id="120" w:name="_Toc12634029"/>
      <w:bookmarkStart w:id="121" w:name="_Toc12636487"/>
      <w:bookmarkEnd w:id="117"/>
      <w:r w:rsidRPr="00D07929">
        <w:rPr>
          <w:rFonts w:ascii="Dubai" w:hAnsi="Dubai" w:cs="Dubai"/>
          <w:szCs w:val="32"/>
          <w:rtl/>
          <w:lang w:val="ar"/>
        </w:rPr>
        <w:lastRenderedPageBreak/>
        <w:t>كيف تختار مقدم الخدمة الملائم لك؟</w:t>
      </w:r>
    </w:p>
    <w:p w14:paraId="12BC7FDD" w14:textId="3508D511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ربما تكون قد استخدمت بعض مقدمي الخدمة قبل انضمامك إلى </w:t>
      </w:r>
      <w:r w:rsidR="00E502A9" w:rsidRPr="00D07929">
        <w:rPr>
          <w:szCs w:val="28"/>
          <w:lang w:val="ar"/>
        </w:rPr>
        <w:t>NDIS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6481F1B0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اختيار العمل معهم مرة أخرى.</w:t>
      </w:r>
    </w:p>
    <w:p w14:paraId="6821D3D0" w14:textId="46F441D9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ولكن إذا كان تمويلك تتم إدارته من قبل </w:t>
      </w:r>
      <w:r w:rsidR="00E502A9" w:rsidRPr="00D07929">
        <w:rPr>
          <w:szCs w:val="28"/>
          <w:lang w:val="ar"/>
        </w:rPr>
        <w:t>NDIA</w:t>
      </w:r>
      <w:r w:rsidRPr="00D07929">
        <w:rPr>
          <w:rFonts w:ascii="Dubai" w:hAnsi="Dubai" w:cs="Dubai"/>
          <w:szCs w:val="28"/>
          <w:rtl/>
          <w:lang w:val="ar"/>
        </w:rPr>
        <w:t xml:space="preserve">، فيجب عليك استخدام مقدمي خدمات مسجلين. </w:t>
      </w:r>
    </w:p>
    <w:p w14:paraId="74C7BB76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و يمكنك اختيار العمل مع مقدمي خدمة جدد.</w:t>
      </w:r>
    </w:p>
    <w:p w14:paraId="2D6F8319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عندما تفكر في استخدام مقدمي خدمة، </w:t>
      </w:r>
      <w:r w:rsidRPr="00D07929">
        <w:rPr>
          <w:rFonts w:ascii="Dubai" w:hAnsi="Dubai" w:cs="Dubai"/>
          <w:szCs w:val="28"/>
          <w:rtl/>
          <w:lang w:val="ar"/>
        </w:rPr>
        <w:t>هناك بعض الأسئلة التي يمكنك طرحها عليهم.</w:t>
      </w:r>
    </w:p>
    <w:p w14:paraId="2A0518D8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هل أنت مقدم خدمة مسجل؟ </w:t>
      </w:r>
    </w:p>
    <w:p w14:paraId="2096EA3E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كيف ستساعدني في العمل على تحقيق أهدافي؟ </w:t>
      </w:r>
    </w:p>
    <w:p w14:paraId="58A502D8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كم تكلف خدماتك؟ </w:t>
      </w:r>
    </w:p>
    <w:p w14:paraId="4D6B0CC2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هل يمكنني اختيار الكادر الذي سيعمل معي؟ </w:t>
      </w:r>
    </w:p>
    <w:p w14:paraId="1ED544B9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هل يمكنك تقديم الخدمة في الوقت المناسب لي؟ </w:t>
      </w:r>
    </w:p>
    <w:p w14:paraId="76BA234D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كيف أخبرك عند حدوث مشكلة؟ </w:t>
      </w:r>
    </w:p>
    <w:p w14:paraId="4D86D139" w14:textId="1C5F2607" w:rsidR="00797EBA" w:rsidRPr="00E502A9" w:rsidRDefault="00056A26" w:rsidP="00E502A9">
      <w:pPr>
        <w:spacing w:line="240" w:lineRule="auto"/>
        <w:rPr>
          <w:rFonts w:ascii="Dubai" w:hAnsi="Dubai" w:cs="Dubai"/>
          <w:b/>
          <w:bCs/>
          <w:sz w:val="32"/>
          <w:szCs w:val="26"/>
        </w:rPr>
      </w:pPr>
      <w:r w:rsidRPr="00E502A9">
        <w:rPr>
          <w:rFonts w:ascii="Dubai" w:hAnsi="Dubai" w:cs="Dubai"/>
        </w:rPr>
        <w:br w:type="page"/>
      </w:r>
    </w:p>
    <w:p w14:paraId="76B409B7" w14:textId="73A64A8C" w:rsidR="00B341E3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lastRenderedPageBreak/>
        <w:t>مشاركة خطتك</w:t>
      </w:r>
    </w:p>
    <w:p w14:paraId="4C7F92EA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اختيار مشاركة خطتك مع أشخاص آخرين إذا كنت ترغب في ذلك.</w:t>
      </w:r>
    </w:p>
    <w:p w14:paraId="2A0E63E2" w14:textId="5E334D9D" w:rsidR="00B5640E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جب أن تمنحنا موافقتك إذا كنت تريد منا مشاركة:</w:t>
      </w:r>
    </w:p>
    <w:p w14:paraId="46982B3E" w14:textId="77777777" w:rsidR="00DD7433" w:rsidRPr="00D07929" w:rsidRDefault="00056A26" w:rsidP="00E502A9">
      <w:pPr>
        <w:pStyle w:val="ListParagraph"/>
        <w:numPr>
          <w:ilvl w:val="0"/>
          <w:numId w:val="50"/>
        </w:num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خطتك كاملة</w:t>
      </w:r>
    </w:p>
    <w:p w14:paraId="56BFCF5A" w14:textId="77777777" w:rsidR="00DD7433" w:rsidRPr="00D07929" w:rsidRDefault="00056A26" w:rsidP="00E502A9">
      <w:pPr>
        <w:pStyle w:val="ListParagraph"/>
        <w:numPr>
          <w:ilvl w:val="0"/>
          <w:numId w:val="50"/>
        </w:numPr>
        <w:bidi/>
        <w:spacing w:line="240" w:lineRule="auto"/>
        <w:rPr>
          <w:rFonts w:ascii="Dubai" w:hAnsi="Dubai" w:cs="Dubai"/>
          <w:color w:val="6B2976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جزء من خطتك.</w:t>
      </w:r>
    </w:p>
    <w:p w14:paraId="178283C5" w14:textId="155E8FB8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ندما تمنح موافقتك، فأنت تقول أنه لا بأس من فعل شيء ما.</w:t>
      </w:r>
    </w:p>
    <w:p w14:paraId="0505C867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منحنا موافقتك:</w:t>
      </w:r>
    </w:p>
    <w:p w14:paraId="49E5D4DC" w14:textId="5D9617CD" w:rsidR="00DD7433" w:rsidRPr="00D07929" w:rsidRDefault="00056A26" w:rsidP="00E502A9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على بوابة </w:t>
      </w:r>
      <w:r w:rsidR="00E502A9" w:rsidRPr="00D07929">
        <w:rPr>
          <w:rFonts w:cs="Arial"/>
          <w:szCs w:val="28"/>
          <w:lang w:val="ar"/>
        </w:rPr>
        <w:t>myplace</w:t>
      </w:r>
    </w:p>
    <w:p w14:paraId="1123D3AB" w14:textId="13B857C0" w:rsidR="00713548" w:rsidRPr="00D07929" w:rsidRDefault="00056A26" w:rsidP="00E502A9">
      <w:pPr>
        <w:pStyle w:val="ListParagraph"/>
        <w:numPr>
          <w:ilvl w:val="0"/>
          <w:numId w:val="29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في مكتب </w:t>
      </w:r>
      <w:r w:rsidR="00E502A9" w:rsidRPr="00D07929">
        <w:rPr>
          <w:rFonts w:cs="Arial"/>
          <w:szCs w:val="28"/>
          <w:lang w:val="ar"/>
        </w:rPr>
        <w:t>NDIA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0ECEE0A7" w14:textId="77777777" w:rsidR="00713548" w:rsidRPr="00E502A9" w:rsidRDefault="00056A26" w:rsidP="00E502A9">
      <w:pPr>
        <w:spacing w:line="240" w:lineRule="auto"/>
        <w:rPr>
          <w:rFonts w:ascii="Dubai" w:eastAsiaTheme="minorHAnsi" w:hAnsi="Dubai" w:cs="Dubai"/>
        </w:rPr>
      </w:pPr>
      <w:r w:rsidRPr="00E502A9">
        <w:rPr>
          <w:rFonts w:ascii="Dubai" w:hAnsi="Dubai" w:cs="Dubai"/>
        </w:rPr>
        <w:br w:type="page"/>
      </w:r>
    </w:p>
    <w:p w14:paraId="6E0153E9" w14:textId="51061F9D" w:rsidR="00C54A86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lastRenderedPageBreak/>
        <w:t xml:space="preserve">البحث عن </w:t>
      </w:r>
      <w:r w:rsidRPr="00D07929">
        <w:rPr>
          <w:rFonts w:ascii="Dubai" w:hAnsi="Dubai" w:cs="Dubai"/>
          <w:szCs w:val="32"/>
          <w:rtl/>
          <w:lang w:val="ar"/>
        </w:rPr>
        <w:t>مقدم الخدمة المناسب لك</w:t>
      </w:r>
    </w:p>
    <w:p w14:paraId="71B2BCC3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ندما تجد مقدمي خدمة مختلفين، يمكنك الاحتفاظ بملاحظات حول الأشخاص الذين قد ترغب في العمل معهم.</w:t>
      </w:r>
    </w:p>
    <w:p w14:paraId="1A57718E" w14:textId="1C7E03D8" w:rsidR="00F15953" w:rsidRPr="00D07929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t xml:space="preserve">مقدم الخدمة </w:t>
      </w:r>
      <w:r w:rsidR="00E502A9" w:rsidRPr="00D07929">
        <w:rPr>
          <w:rFonts w:cs="Arial"/>
          <w:bCs/>
          <w:iCs w:val="0"/>
          <w:szCs w:val="28"/>
          <w:rtl/>
          <w:lang w:val="ar"/>
        </w:rPr>
        <w:t>1</w:t>
      </w:r>
    </w:p>
    <w:p w14:paraId="21BE76F6" w14:textId="0151DE8D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هدفك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3B3FCF13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D901344" w14:textId="77777777" w:rsidR="0098649D" w:rsidRPr="00D07929" w:rsidRDefault="0098649D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0DE55D6" w14:textId="7EF58184" w:rsidR="0098649D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الدعم الذي تحتاج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7EB794C2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38ACBC2" w14:textId="77777777" w:rsidR="0098649D" w:rsidRPr="00D07929" w:rsidRDefault="0098649D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2E3BF50" w14:textId="3E6B98C3" w:rsidR="0098649D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الذي يجعل مقدم الخدمة مناسبًا لتقديم هذا الدعم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1717E43A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754D01" w14:textId="77777777" w:rsidR="0098649D" w:rsidRPr="00D07929" w:rsidRDefault="0098649D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149CBD4" w14:textId="1A5BEA2D" w:rsidR="0098649D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أي مقدم خدمة يمكنك </w:t>
      </w:r>
      <w:r w:rsidRPr="00D07929">
        <w:rPr>
          <w:rFonts w:ascii="Dubai" w:hAnsi="Dubai" w:cs="Dubai"/>
          <w:szCs w:val="28"/>
          <w:rtl/>
          <w:lang w:val="ar"/>
        </w:rPr>
        <w:t>استخدام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40292C03" w14:textId="77777777" w:rsidTr="00F904F4">
        <w:trPr>
          <w:trHeight w:val="2097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4D6503" w14:textId="77777777" w:rsidR="0098649D" w:rsidRPr="00D07929" w:rsidRDefault="0098649D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7CE28B2" w14:textId="1904E892" w:rsidR="00F15953" w:rsidRPr="00D07929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مقدم الخدمة </w:t>
      </w:r>
      <w:r w:rsidR="00E502A9" w:rsidRPr="00D07929">
        <w:rPr>
          <w:rFonts w:cs="Arial"/>
          <w:bCs/>
          <w:iCs w:val="0"/>
          <w:szCs w:val="28"/>
          <w:rtl/>
          <w:lang w:val="ar"/>
        </w:rPr>
        <w:t>2</w:t>
      </w:r>
    </w:p>
    <w:p w14:paraId="21993A14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هدفك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0CC82EEC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E55CDE3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6BCC2B6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الدعم الذي تحتاج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45E902FB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286BC0C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724433C" w14:textId="40D058C4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الذي يجعل مقدم الخدمة مناسبًا لتقديم هذا الدعم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17C0FC05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34056C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619101FD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ي مقدم خدمة يمكنك استخدام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6F0341D2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3062D44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21396784" w14:textId="77777777" w:rsidR="005741BD" w:rsidRPr="00D07929" w:rsidRDefault="00056A26" w:rsidP="00E502A9">
      <w:pPr>
        <w:spacing w:line="240" w:lineRule="auto"/>
        <w:rPr>
          <w:rFonts w:ascii="Dubai" w:eastAsiaTheme="majorEastAsia" w:hAnsi="Dubai" w:cs="Dubai"/>
          <w:color w:val="6B2976"/>
          <w:szCs w:val="28"/>
        </w:rPr>
      </w:pPr>
      <w:r w:rsidRPr="00D07929">
        <w:rPr>
          <w:rFonts w:ascii="Dubai" w:hAnsi="Dubai" w:cs="Dubai"/>
          <w:szCs w:val="28"/>
        </w:rPr>
        <w:br w:type="page"/>
      </w:r>
    </w:p>
    <w:p w14:paraId="6B37B0A5" w14:textId="1FB37DFB" w:rsidR="00F15953" w:rsidRPr="00D07929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مقدم الخدمة </w:t>
      </w:r>
      <w:r w:rsidR="00E502A9" w:rsidRPr="00D07929">
        <w:rPr>
          <w:rFonts w:cs="Arial"/>
          <w:bCs/>
          <w:iCs w:val="0"/>
          <w:szCs w:val="28"/>
          <w:rtl/>
          <w:lang w:val="ar"/>
        </w:rPr>
        <w:t>3</w:t>
      </w:r>
    </w:p>
    <w:p w14:paraId="00F59190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هدفك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47B18A51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DDEBF2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01141DD8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الدعم الذي تحتاج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02387159" w14:textId="77777777" w:rsidTr="00F904F4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BC9A7D4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A610F9D" w14:textId="13EA2E93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ما الذي يجعل مقدم الخدمة مناسبًا لتقديم هذا </w:t>
      </w:r>
      <w:r w:rsidRPr="00D07929">
        <w:rPr>
          <w:rFonts w:ascii="Dubai" w:hAnsi="Dubai" w:cs="Dubai"/>
          <w:szCs w:val="28"/>
          <w:rtl/>
          <w:lang w:val="ar"/>
        </w:rPr>
        <w:t>الدعم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1EEFA9E7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8A0E14B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6B55CA79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ي مقدم خدمة يمكنك استخدام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63DB2E05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5456FB4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D08E3BB" w14:textId="77777777" w:rsidR="005741BD" w:rsidRPr="00D07929" w:rsidRDefault="00056A26" w:rsidP="00E502A9">
      <w:pPr>
        <w:spacing w:line="240" w:lineRule="auto"/>
        <w:rPr>
          <w:rFonts w:ascii="Dubai" w:eastAsiaTheme="majorEastAsia" w:hAnsi="Dubai" w:cs="Dubai"/>
          <w:color w:val="6B2976"/>
          <w:szCs w:val="28"/>
        </w:rPr>
      </w:pPr>
      <w:r w:rsidRPr="00D07929">
        <w:rPr>
          <w:rFonts w:ascii="Dubai" w:hAnsi="Dubai" w:cs="Dubai"/>
          <w:szCs w:val="28"/>
        </w:rPr>
        <w:br w:type="page"/>
      </w:r>
    </w:p>
    <w:p w14:paraId="308A233F" w14:textId="0EA1F00D" w:rsidR="00F15953" w:rsidRPr="00D07929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مقدم الخدمة </w:t>
      </w:r>
      <w:r w:rsidR="00E502A9" w:rsidRPr="00D07929">
        <w:rPr>
          <w:rFonts w:cs="Arial"/>
          <w:bCs/>
          <w:iCs w:val="0"/>
          <w:szCs w:val="28"/>
          <w:rtl/>
          <w:lang w:val="ar"/>
        </w:rPr>
        <w:t>4</w:t>
      </w:r>
    </w:p>
    <w:p w14:paraId="2669D708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هدفك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3942AEAF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56B1CF5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E343495" w14:textId="77777777" w:rsidR="00713548" w:rsidRPr="00D07929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الدعم الذي تحتاج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6EB4757E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3D21D22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C0C624E" w14:textId="1A0968F0" w:rsidR="00713548" w:rsidRPr="00D07929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الذي يجعل مقدم الخدمة مناسبًا لتقديم هذا الدعم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5AB2DBE3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22403CF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1AAA7C71" w14:textId="77777777" w:rsidR="00713548" w:rsidRPr="00D07929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ي مقدم خدمة يمكنك استخدام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2F188308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74C0E3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286FD222" w14:textId="77777777" w:rsidR="005741BD" w:rsidRPr="00D07929" w:rsidRDefault="00056A26" w:rsidP="00E502A9">
      <w:pPr>
        <w:spacing w:line="240" w:lineRule="auto"/>
        <w:rPr>
          <w:rFonts w:ascii="Dubai" w:eastAsiaTheme="majorEastAsia" w:hAnsi="Dubai" w:cs="Dubai"/>
          <w:color w:val="6B2976"/>
          <w:szCs w:val="28"/>
        </w:rPr>
      </w:pPr>
      <w:r w:rsidRPr="00D07929">
        <w:rPr>
          <w:rFonts w:ascii="Dubai" w:hAnsi="Dubai" w:cs="Dubai"/>
          <w:szCs w:val="28"/>
        </w:rPr>
        <w:br w:type="page"/>
      </w:r>
    </w:p>
    <w:p w14:paraId="0A345FE7" w14:textId="64E187C0" w:rsidR="00F15953" w:rsidRPr="00D07929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مقدم الخدمة </w:t>
      </w:r>
      <w:r w:rsidR="00E502A9" w:rsidRPr="00D07929">
        <w:rPr>
          <w:rFonts w:cs="Arial"/>
          <w:bCs/>
          <w:iCs w:val="0"/>
          <w:szCs w:val="28"/>
          <w:rtl/>
          <w:lang w:val="ar"/>
        </w:rPr>
        <w:t>5</w:t>
      </w:r>
    </w:p>
    <w:p w14:paraId="57E24810" w14:textId="77777777" w:rsidR="00713548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هدفك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7B4C5E4B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EF36A93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3BCA5BBB" w14:textId="77777777" w:rsidR="00713548" w:rsidRPr="00D07929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و الدعم الذي تحتاج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46A0EE6E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2DF1C5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26E7BFF7" w14:textId="760B871E" w:rsidR="00713548" w:rsidRPr="00D07929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ما الذي يجعل </w:t>
      </w:r>
      <w:r w:rsidRPr="00D07929">
        <w:rPr>
          <w:rFonts w:ascii="Dubai" w:hAnsi="Dubai" w:cs="Dubai"/>
          <w:szCs w:val="28"/>
          <w:rtl/>
          <w:lang w:val="ar"/>
        </w:rPr>
        <w:t>مقدم الخدمة مناسبًا لتقديم هذا الدعم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D07929" w14:paraId="02C78F1C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3BC1D94" w14:textId="77777777" w:rsidR="00713548" w:rsidRPr="00D07929" w:rsidRDefault="00713548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3CC9DE91" w14:textId="77777777" w:rsidR="00713548" w:rsidRPr="00D07929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ي مقدم خدمة يمكنك استخدامه؟</w:t>
      </w:r>
    </w:p>
    <w:tbl>
      <w:tblPr>
        <w:tblStyle w:val="Style1"/>
        <w:tblW w:w="9072" w:type="dxa"/>
        <w:jc w:val="right"/>
        <w:tblLayout w:type="fixed"/>
        <w:tblLook w:val="04A0" w:firstRow="1" w:lastRow="0" w:firstColumn="1" w:lastColumn="0" w:noHBand="0" w:noVBand="1"/>
      </w:tblPr>
      <w:tblGrid>
        <w:gridCol w:w="9072"/>
      </w:tblGrid>
      <w:tr w:rsidR="0043349C" w:rsidRPr="00E502A9" w14:paraId="7ED6F992" w14:textId="77777777" w:rsidTr="005756AF">
        <w:trPr>
          <w:trHeight w:val="2268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276C3FC4" w14:textId="77777777" w:rsidR="00713548" w:rsidRPr="00E502A9" w:rsidRDefault="00713548" w:rsidP="00E502A9">
            <w:pPr>
              <w:spacing w:line="240" w:lineRule="auto"/>
              <w:rPr>
                <w:rFonts w:ascii="Dubai" w:hAnsi="Dubai" w:cs="Dubai"/>
              </w:rPr>
            </w:pPr>
          </w:p>
        </w:tc>
      </w:tr>
    </w:tbl>
    <w:p w14:paraId="65DFEEE1" w14:textId="77777777" w:rsidR="005741BD" w:rsidRPr="00E502A9" w:rsidRDefault="00056A26" w:rsidP="00E502A9">
      <w:pPr>
        <w:spacing w:line="240" w:lineRule="auto"/>
        <w:rPr>
          <w:rFonts w:ascii="Dubai" w:hAnsi="Dubai" w:cs="Dubai"/>
          <w:color w:val="6B2976"/>
          <w:sz w:val="40"/>
          <w:szCs w:val="26"/>
          <w:lang w:eastAsia="x-none"/>
        </w:rPr>
      </w:pPr>
      <w:r w:rsidRPr="00E502A9">
        <w:rPr>
          <w:rFonts w:ascii="Dubai" w:hAnsi="Dubai" w:cs="Dubai"/>
        </w:rPr>
        <w:br w:type="page"/>
      </w:r>
    </w:p>
    <w:p w14:paraId="66834525" w14:textId="3124A523" w:rsidR="009B07C3" w:rsidRPr="00D07929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22" w:name="_Toc118749439"/>
      <w:r w:rsidRPr="00D07929">
        <w:rPr>
          <w:rFonts w:ascii="Dubai" w:hAnsi="Dubai" w:cs="Dubai"/>
          <w:szCs w:val="40"/>
          <w:rtl/>
          <w:lang w:val="ar"/>
        </w:rPr>
        <w:lastRenderedPageBreak/>
        <w:t>بدء الدعم والخدمات الخاصة بك</w:t>
      </w:r>
      <w:bookmarkEnd w:id="122"/>
    </w:p>
    <w:p w14:paraId="0B2C5EB6" w14:textId="7629043D" w:rsidR="004D6D06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t>التسعير</w:t>
      </w:r>
    </w:p>
    <w:p w14:paraId="239A9685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لدينا حد للأسعار التي يمكن أن يفرضها مقدمي الخدمة.</w:t>
      </w:r>
    </w:p>
    <w:p w14:paraId="7C8D2A81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 لمقدمي الخدمة فرض رسوم أقل من الحد، ولكن ليس أكثر.</w:t>
      </w:r>
    </w:p>
    <w:p w14:paraId="4EA48DEC" w14:textId="3A6DF78E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يمكن أن تساعدك حدود الأسعار لدينا في </w:t>
      </w:r>
      <w:r w:rsidRPr="00D07929">
        <w:rPr>
          <w:rFonts w:ascii="Dubai" w:hAnsi="Dubai" w:cs="Dubai"/>
          <w:szCs w:val="28"/>
          <w:rtl/>
          <w:lang w:val="ar"/>
        </w:rPr>
        <w:t>الحصول على قيمة جيدة مقابل المال من دعمك.</w:t>
      </w:r>
    </w:p>
    <w:p w14:paraId="6DDBA3FC" w14:textId="4EB90BE1" w:rsidR="004D6D06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t>اتفاقيات الخدمة</w:t>
      </w:r>
    </w:p>
    <w:p w14:paraId="7DE44AFD" w14:textId="5EB3C36F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bookmarkStart w:id="123" w:name="_Hlk108009170"/>
      <w:r w:rsidRPr="00D07929">
        <w:rPr>
          <w:rStyle w:val="Strong"/>
          <w:rFonts w:ascii="Dubai" w:hAnsi="Dubai" w:cs="Dubai"/>
          <w:szCs w:val="28"/>
          <w:rtl/>
          <w:lang w:val="ar"/>
        </w:rPr>
        <w:t xml:space="preserve"> اتفاقية الخدمة</w:t>
      </w:r>
      <w:bookmarkEnd w:id="123"/>
      <w:r w:rsidRPr="00D07929">
        <w:rPr>
          <w:rFonts w:ascii="Dubai" w:hAnsi="Dubai" w:cs="Dubai"/>
          <w:szCs w:val="28"/>
          <w:rtl/>
          <w:lang w:val="ar"/>
        </w:rPr>
        <w:t xml:space="preserve"> هي خطة مكتوبة بينك وبين مقدم الخدمة الخاص بك. </w:t>
      </w:r>
    </w:p>
    <w:p w14:paraId="3A1DC405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وتشرح:</w:t>
      </w:r>
    </w:p>
    <w:p w14:paraId="22F5D440" w14:textId="77777777" w:rsidR="00DD7433" w:rsidRPr="00D07929" w:rsidRDefault="00056A26" w:rsidP="00E502A9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دعم الذي ستستخدمه</w:t>
      </w:r>
    </w:p>
    <w:p w14:paraId="4BDC6C52" w14:textId="77777777" w:rsidR="00DD7433" w:rsidRPr="00D07929" w:rsidRDefault="00056A26" w:rsidP="00E502A9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كيف سيمنحك مقدم الخدمة الدعم </w:t>
      </w:r>
    </w:p>
    <w:p w14:paraId="62347428" w14:textId="77777777" w:rsidR="00DD7433" w:rsidRPr="00D07929" w:rsidRDefault="00056A26" w:rsidP="00E502A9">
      <w:pPr>
        <w:pStyle w:val="ListParagraph"/>
        <w:numPr>
          <w:ilvl w:val="0"/>
          <w:numId w:val="30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كم تكلفة الدعم.</w:t>
      </w:r>
    </w:p>
    <w:p w14:paraId="115911BA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تساعدك اتفاقية الخدمة على التأكد من حصولك على الدعم الذي </w:t>
      </w:r>
      <w:r w:rsidRPr="00D07929">
        <w:rPr>
          <w:rFonts w:ascii="Dubai" w:hAnsi="Dubai" w:cs="Dubai"/>
          <w:szCs w:val="28"/>
          <w:rtl/>
          <w:lang w:val="ar"/>
        </w:rPr>
        <w:t>دفعت مقابله.</w:t>
      </w:r>
    </w:p>
    <w:p w14:paraId="2109D554" w14:textId="66B08862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إنها فكرة جيدة أن يكون لديك نسخة من اتفاقية الخدمة الخاصة بك. </w:t>
      </w:r>
    </w:p>
    <w:p w14:paraId="07637E58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ند إبرام اتفاقية الخدمة، يمكنك الحصول على دعم من أحد أفراد العائلة أو صديق.</w:t>
      </w:r>
    </w:p>
    <w:p w14:paraId="0EF2AFD1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جب أن يساعدك مقدم الخدمة على فهم اتفاقية الخدمة.</w:t>
      </w:r>
    </w:p>
    <w:p w14:paraId="4F475FD1" w14:textId="45D6951F" w:rsidR="0043164A" w:rsidRPr="00D07929" w:rsidRDefault="00056A26" w:rsidP="00E502A9">
      <w:pPr>
        <w:bidi/>
        <w:spacing w:before="6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لدينا معلومات القراءة السهلة عن اتفاقيات الخدمة على م</w:t>
      </w:r>
      <w:r w:rsidRPr="00D07929">
        <w:rPr>
          <w:rFonts w:ascii="Dubai" w:hAnsi="Dubai" w:cs="Dubai"/>
          <w:szCs w:val="28"/>
          <w:rtl/>
          <w:lang w:val="ar"/>
        </w:rPr>
        <w:t>وقعنا الإلكتروني.</w:t>
      </w:r>
      <w:r w:rsidRPr="00D07929">
        <w:rPr>
          <w:rFonts w:ascii="Dubai" w:hAnsi="Dubai" w:cs="Dubai"/>
          <w:szCs w:val="28"/>
          <w:rtl/>
          <w:lang w:val="ar"/>
        </w:rPr>
        <w:br/>
      </w:r>
      <w:hyperlink r:id="rId11" w:history="1">
        <w:r w:rsidR="00D07929" w:rsidRPr="0043164A">
          <w:rPr>
            <w:rStyle w:val="Hyperlink"/>
          </w:rPr>
          <w:t>www.ndis.gov.au/providers/working-provider/connecting-participants/service-agreements</w:t>
        </w:r>
      </w:hyperlink>
      <w:r w:rsidR="00D07929" w:rsidRPr="0043164A">
        <w:t xml:space="preserve"> </w:t>
      </w:r>
      <w:r w:rsidRPr="00D07929">
        <w:rPr>
          <w:rFonts w:ascii="Dubai" w:hAnsi="Dubai" w:cs="Dubai"/>
          <w:szCs w:val="28"/>
          <w:rtl/>
          <w:lang w:val="ar"/>
        </w:rPr>
        <w:br w:type="page"/>
      </w:r>
    </w:p>
    <w:p w14:paraId="0EDC7F8D" w14:textId="6895CB37" w:rsidR="004D6D06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lastRenderedPageBreak/>
        <w:t>الحجوزات</w:t>
      </w:r>
    </w:p>
    <w:p w14:paraId="142A57A2" w14:textId="077675F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سوف تحتاج إلى القيام</w:t>
      </w:r>
      <w:bookmarkStart w:id="124" w:name="_Hlk108009176"/>
      <w:r w:rsidRPr="00D07929">
        <w:rPr>
          <w:rStyle w:val="Strong"/>
          <w:rFonts w:ascii="Dubai" w:hAnsi="Dubai" w:cs="Dubai"/>
          <w:szCs w:val="28"/>
          <w:rtl/>
          <w:lang w:val="ar"/>
        </w:rPr>
        <w:t xml:space="preserve"> بحجز الخدمة</w:t>
      </w:r>
      <w:bookmarkEnd w:id="124"/>
      <w:r w:rsidRPr="00D07929">
        <w:rPr>
          <w:rFonts w:ascii="Dubai" w:hAnsi="Dubai" w:cs="Dubai"/>
          <w:szCs w:val="28"/>
          <w:rtl/>
          <w:lang w:val="ar"/>
        </w:rPr>
        <w:t xml:space="preserve"> مع مقدم الخدمة الخاص بك بمجرد أن:</w:t>
      </w:r>
    </w:p>
    <w:p w14:paraId="377092EE" w14:textId="77777777" w:rsidR="00DD7433" w:rsidRPr="00D07929" w:rsidRDefault="00056A26" w:rsidP="00E502A9">
      <w:pPr>
        <w:pStyle w:val="ListParagraph"/>
        <w:numPr>
          <w:ilvl w:val="0"/>
          <w:numId w:val="3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عمل على تحديد الدعم الذي تحتاجه</w:t>
      </w:r>
    </w:p>
    <w:p w14:paraId="74C18D53" w14:textId="77777777" w:rsidR="00DD7433" w:rsidRPr="00D07929" w:rsidRDefault="00056A26" w:rsidP="00E502A9">
      <w:pPr>
        <w:pStyle w:val="ListParagraph"/>
        <w:numPr>
          <w:ilvl w:val="0"/>
          <w:numId w:val="3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ختر مقدم الخدمة.</w:t>
      </w:r>
    </w:p>
    <w:p w14:paraId="3136FA82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تضمن حجز الخدمة:</w:t>
      </w:r>
    </w:p>
    <w:p w14:paraId="25350A5F" w14:textId="77777777" w:rsidR="00DD7433" w:rsidRPr="00D07929" w:rsidRDefault="00056A26" w:rsidP="00E502A9">
      <w:pPr>
        <w:pStyle w:val="ListParagraph"/>
        <w:numPr>
          <w:ilvl w:val="0"/>
          <w:numId w:val="31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نوع الدعم الذي تحصل عليه</w:t>
      </w:r>
    </w:p>
    <w:p w14:paraId="7EDB9A60" w14:textId="34DB6744" w:rsidR="00DD7433" w:rsidRPr="00D07929" w:rsidRDefault="00056A26" w:rsidP="00E502A9">
      <w:pPr>
        <w:pStyle w:val="ListParagraph"/>
        <w:numPr>
          <w:ilvl w:val="0"/>
          <w:numId w:val="31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color w:val="000000"/>
          <w:szCs w:val="28"/>
          <w:rtl/>
          <w:lang w:val="ar"/>
        </w:rPr>
        <w:t>ما هي مدة الحجز</w:t>
      </w:r>
    </w:p>
    <w:p w14:paraId="49BE5A19" w14:textId="77777777" w:rsidR="00DD7433" w:rsidRPr="00D07929" w:rsidRDefault="00056A26" w:rsidP="00E502A9">
      <w:pPr>
        <w:pStyle w:val="ListParagraph"/>
        <w:numPr>
          <w:ilvl w:val="0"/>
          <w:numId w:val="31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كم ستكلف الخدمة.</w:t>
      </w:r>
    </w:p>
    <w:p w14:paraId="2693496D" w14:textId="764CD678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فقط القيام بحجز الخدمات مع مقدمي الخدمة المسجلين.</w:t>
      </w:r>
    </w:p>
    <w:p w14:paraId="7B7493FD" w14:textId="54400172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تضمن حجز الخدمة فقط الدعم</w:t>
      </w:r>
      <w:r w:rsidRPr="00D07929">
        <w:rPr>
          <w:rFonts w:ascii="Dubai" w:hAnsi="Dubai" w:cs="Dubai"/>
          <w:szCs w:val="28"/>
          <w:rtl/>
          <w:lang w:val="ar"/>
        </w:rPr>
        <w:t xml:space="preserve"> الذي توافق عليه أنت ومقدم الخدمة.</w:t>
      </w:r>
    </w:p>
    <w:p w14:paraId="425E565C" w14:textId="38BDA351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يمكن للمقدم المسجل الخاص بك إجراء حجز الخدمة على بوابة </w:t>
      </w:r>
      <w:r w:rsidR="00E502A9" w:rsidRPr="00D07929">
        <w:rPr>
          <w:szCs w:val="28"/>
          <w:lang w:val="ar"/>
        </w:rPr>
        <w:t>myplace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3823CE3B" w14:textId="3FC760DB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يمكنك أيضًا إجراء حجز خدمة على بوابة </w:t>
      </w:r>
      <w:r w:rsidR="00E502A9" w:rsidRPr="00D07929">
        <w:rPr>
          <w:szCs w:val="28"/>
          <w:lang w:val="ar"/>
        </w:rPr>
        <w:t>myplace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50AB79DC" w14:textId="64869455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تغيير أو إلغاء حجز الخدمة في أي وقت.</w:t>
      </w:r>
    </w:p>
    <w:p w14:paraId="5D6ED140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ولكن يجب عليك التحقق مما تنص عليه اتفاقية الخدمة الخاصة بك بشأن إلغا</w:t>
      </w:r>
      <w:r w:rsidRPr="00D07929">
        <w:rPr>
          <w:rFonts w:ascii="Dubai" w:hAnsi="Dubai" w:cs="Dubai"/>
          <w:szCs w:val="28"/>
          <w:rtl/>
          <w:lang w:val="ar"/>
        </w:rPr>
        <w:t>ء أو تغيير الحجز.</w:t>
      </w:r>
    </w:p>
    <w:p w14:paraId="7F5E6667" w14:textId="3C6E1F43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لى سبيل المثال، قد يحتاجون إلى معرفة ذلك قبل يوم واحد.</w:t>
      </w:r>
    </w:p>
    <w:p w14:paraId="5D68360E" w14:textId="795D6032" w:rsidR="00713548" w:rsidRPr="00E502A9" w:rsidRDefault="00056A26" w:rsidP="00E502A9">
      <w:pPr>
        <w:bidi/>
        <w:spacing w:line="240" w:lineRule="auto"/>
        <w:rPr>
          <w:rFonts w:ascii="Dubai" w:hAnsi="Dubai" w:cs="Dubai"/>
        </w:rPr>
      </w:pPr>
      <w:r w:rsidRPr="00D07929">
        <w:rPr>
          <w:rFonts w:ascii="Dubai" w:hAnsi="Dubai" w:cs="Dubai"/>
          <w:szCs w:val="28"/>
          <w:rtl/>
          <w:lang w:val="ar"/>
        </w:rPr>
        <w:t>سنعيد الأموال التي لم تنفقها إلى ميزانيتك.</w:t>
      </w:r>
      <w:r w:rsidRPr="00E502A9">
        <w:rPr>
          <w:rFonts w:ascii="Dubai" w:hAnsi="Dubai" w:cs="Dubai"/>
          <w:rtl/>
          <w:lang w:val="ar"/>
        </w:rPr>
        <w:br w:type="page"/>
      </w:r>
    </w:p>
    <w:p w14:paraId="3EEE8D32" w14:textId="0309A233" w:rsidR="00F053A6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lastRenderedPageBreak/>
        <w:t>الدفع مقابل خدماتك</w:t>
      </w:r>
    </w:p>
    <w:p w14:paraId="15FB7970" w14:textId="0396FF4A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تقوم بالدفع مقابل الدعم والخدمات الخاصة بك من خلال بوابة </w:t>
      </w:r>
      <w:r w:rsidR="00E502A9" w:rsidRPr="00D07929">
        <w:rPr>
          <w:szCs w:val="28"/>
          <w:lang w:val="ar"/>
        </w:rPr>
        <w:t>myplace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4C5F7444" w14:textId="143168BC" w:rsidR="0050281D" w:rsidRPr="00D07929" w:rsidRDefault="00056A26" w:rsidP="00E502A9">
      <w:pPr>
        <w:pStyle w:val="Heading4"/>
        <w:bidi/>
        <w:spacing w:before="60" w:after="0"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t xml:space="preserve">إذا كنت تستخدم الإدارة الذاتية </w:t>
      </w:r>
    </w:p>
    <w:p w14:paraId="21777FBA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إذا كنت تستخدم الإدارة الذاتية، فهناك طريقتان للدفع مقابل خدماتك.</w:t>
      </w:r>
    </w:p>
    <w:p w14:paraId="006BCA35" w14:textId="77B2CCEB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يمكنك تقديم طلب دفع من خلال بوابة </w:t>
      </w:r>
      <w:r w:rsidR="00E502A9" w:rsidRPr="00D07929">
        <w:rPr>
          <w:szCs w:val="28"/>
          <w:lang w:val="ar"/>
        </w:rPr>
        <w:t>myplace</w:t>
      </w:r>
      <w:r w:rsidRPr="00D07929">
        <w:rPr>
          <w:rFonts w:ascii="Dubai" w:hAnsi="Dubai" w:cs="Dubai"/>
          <w:szCs w:val="28"/>
          <w:rtl/>
          <w:lang w:val="ar"/>
        </w:rPr>
        <w:t xml:space="preserve"> بعد أن يرسل لك مقدم الخدمة</w:t>
      </w:r>
      <w:r w:rsidRPr="00D07929">
        <w:rPr>
          <w:rStyle w:val="Strong"/>
          <w:rFonts w:ascii="Dubai" w:hAnsi="Dubai" w:cs="Dubai"/>
          <w:szCs w:val="28"/>
          <w:rtl/>
          <w:lang w:val="ar"/>
        </w:rPr>
        <w:t xml:space="preserve"> فاتورة</w:t>
      </w:r>
      <w:r w:rsidRPr="00D07929">
        <w:rPr>
          <w:rFonts w:ascii="Dubai" w:hAnsi="Dubai" w:cs="Dubai"/>
          <w:szCs w:val="28"/>
          <w:rtl/>
          <w:lang w:val="ar"/>
        </w:rPr>
        <w:t xml:space="preserve"> .</w:t>
      </w:r>
    </w:p>
    <w:p w14:paraId="4238F93E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فاتورة هي مستند يتضمن:</w:t>
      </w:r>
    </w:p>
    <w:p w14:paraId="1EBE9CE3" w14:textId="77777777" w:rsidR="00DD7433" w:rsidRPr="00D07929" w:rsidRDefault="00056A26" w:rsidP="00E502A9">
      <w:pPr>
        <w:pStyle w:val="ListParagraph"/>
        <w:numPr>
          <w:ilvl w:val="0"/>
          <w:numId w:val="33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قائمة بالخدمات التي يجب الدفع مقابلها</w:t>
      </w:r>
    </w:p>
    <w:p w14:paraId="11957BD9" w14:textId="77777777" w:rsidR="00DD7433" w:rsidRPr="00D07929" w:rsidRDefault="00056A26" w:rsidP="00E502A9">
      <w:pPr>
        <w:pStyle w:val="ListParagraph"/>
        <w:numPr>
          <w:ilvl w:val="0"/>
          <w:numId w:val="33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مبلغ المطلوب دف</w:t>
      </w:r>
      <w:r w:rsidRPr="00D07929">
        <w:rPr>
          <w:rFonts w:ascii="Dubai" w:hAnsi="Dubai" w:cs="Dubai"/>
          <w:szCs w:val="28"/>
          <w:rtl/>
          <w:lang w:val="ar"/>
        </w:rPr>
        <w:t>عه.</w:t>
      </w:r>
    </w:p>
    <w:p w14:paraId="1BC07BA3" w14:textId="55B3566E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و يمكنك الدفع مقابل الخدمة بأموالك الخاصة.</w:t>
      </w:r>
    </w:p>
    <w:p w14:paraId="4253EFD6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ثم قدم على طلب دفع لاسترداد الأموال من خلال: </w:t>
      </w:r>
    </w:p>
    <w:p w14:paraId="2924B37E" w14:textId="07CA229C" w:rsidR="00DD7433" w:rsidRPr="00D07929" w:rsidRDefault="00056A26" w:rsidP="00E502A9">
      <w:pPr>
        <w:pStyle w:val="ListParagraph"/>
        <w:numPr>
          <w:ilvl w:val="0"/>
          <w:numId w:val="33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بوابة </w:t>
      </w:r>
      <w:r w:rsidR="00E502A9" w:rsidRPr="00D07929">
        <w:rPr>
          <w:rFonts w:cs="Arial"/>
          <w:szCs w:val="28"/>
          <w:lang w:val="ar"/>
        </w:rPr>
        <w:t>myplace</w:t>
      </w:r>
    </w:p>
    <w:p w14:paraId="0006BEF2" w14:textId="60CD13CE" w:rsidR="00DD7433" w:rsidRPr="00D07929" w:rsidRDefault="00056A26" w:rsidP="00E502A9">
      <w:pPr>
        <w:pStyle w:val="ListParagraph"/>
        <w:numPr>
          <w:ilvl w:val="0"/>
          <w:numId w:val="33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تطبيق </w:t>
      </w:r>
      <w:r w:rsidR="00E502A9" w:rsidRPr="00D07929">
        <w:rPr>
          <w:rFonts w:cs="Arial"/>
          <w:szCs w:val="28"/>
          <w:lang w:val="ar"/>
        </w:rPr>
        <w:t>my</w:t>
      </w:r>
      <w:r w:rsidR="00D07929">
        <w:rPr>
          <w:rFonts w:ascii="Dubai" w:hAnsi="Dubai" w:cs="Dubai" w:hint="cs"/>
          <w:szCs w:val="28"/>
          <w:lang w:val="ar"/>
        </w:rPr>
        <w:t xml:space="preserve"> </w:t>
      </w:r>
      <w:r w:rsidR="00E502A9" w:rsidRPr="00D07929">
        <w:rPr>
          <w:rFonts w:cs="Arial"/>
          <w:szCs w:val="28"/>
          <w:lang w:val="ar"/>
        </w:rPr>
        <w:t>NDIS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1DD7F90C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جب عليك الاحتفاظ بسجل لجميع مدفوعاتك.</w:t>
      </w:r>
    </w:p>
    <w:p w14:paraId="0179FE82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هذا يشمل جميع فواتيرك.</w:t>
      </w:r>
    </w:p>
    <w:p w14:paraId="43D3EA02" w14:textId="57DEB648" w:rsidR="0050281D" w:rsidRPr="00D07929" w:rsidRDefault="00056A26" w:rsidP="00E502A9">
      <w:pPr>
        <w:pStyle w:val="Heading4"/>
        <w:bidi/>
        <w:spacing w:before="60" w:after="0"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t>إذا كان لديك مدير خطة</w:t>
      </w:r>
    </w:p>
    <w:p w14:paraId="30444091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إذا كان لديك مدير خطة، فسوف يقوم:</w:t>
      </w:r>
    </w:p>
    <w:p w14:paraId="456DCB13" w14:textId="77777777" w:rsidR="00DD7433" w:rsidRPr="00D07929" w:rsidRDefault="00056A26" w:rsidP="00E502A9">
      <w:pPr>
        <w:pStyle w:val="ListParagraph"/>
        <w:numPr>
          <w:ilvl w:val="0"/>
          <w:numId w:val="3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بالدفع </w:t>
      </w:r>
      <w:r w:rsidRPr="00D07929">
        <w:rPr>
          <w:rFonts w:ascii="Dubai" w:hAnsi="Dubai" w:cs="Dubai"/>
          <w:szCs w:val="28"/>
          <w:rtl/>
          <w:lang w:val="ar"/>
        </w:rPr>
        <w:t>مقابل الخدمات</w:t>
      </w:r>
    </w:p>
    <w:p w14:paraId="20146DEC" w14:textId="77777777" w:rsidR="00DD7433" w:rsidRPr="00D07929" w:rsidRDefault="00056A26" w:rsidP="00E502A9">
      <w:pPr>
        <w:pStyle w:val="ListParagraph"/>
        <w:numPr>
          <w:ilvl w:val="0"/>
          <w:numId w:val="3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احتفاظ بسجل لمدفوعاتك.</w:t>
      </w:r>
    </w:p>
    <w:p w14:paraId="4AC9BE4A" w14:textId="684346A5" w:rsidR="00713548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حتاج مقدمو الخدمة لديك إلى إرسال فواتيرهم إلى مدير خطتك.</w:t>
      </w:r>
    </w:p>
    <w:p w14:paraId="0F38C914" w14:textId="6FE66236" w:rsidR="002C2B2A" w:rsidRPr="00D07929" w:rsidRDefault="00056A26" w:rsidP="00E502A9">
      <w:pPr>
        <w:pStyle w:val="Heading4"/>
        <w:bidi/>
        <w:spacing w:before="60" w:after="0"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t xml:space="preserve">إذا تمت إدارة تمويلك من قبل </w:t>
      </w:r>
      <w:r w:rsidR="00E502A9" w:rsidRPr="00D07929">
        <w:rPr>
          <w:rFonts w:cs="Arial"/>
          <w:bCs/>
          <w:iCs w:val="0"/>
          <w:szCs w:val="28"/>
          <w:lang w:val="ar"/>
        </w:rPr>
        <w:t>NDIA</w:t>
      </w:r>
    </w:p>
    <w:p w14:paraId="75091D29" w14:textId="594CE4C4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إذا تمت إدارة تمويلك من قبل </w:t>
      </w:r>
      <w:r w:rsidR="00E502A9" w:rsidRPr="00D07929">
        <w:rPr>
          <w:szCs w:val="28"/>
          <w:lang w:val="ar"/>
        </w:rPr>
        <w:t>NDIA</w:t>
      </w:r>
      <w:r w:rsidRPr="00D07929">
        <w:rPr>
          <w:rFonts w:ascii="Dubai" w:hAnsi="Dubai" w:cs="Dubai"/>
          <w:szCs w:val="28"/>
          <w:rtl/>
          <w:lang w:val="ar"/>
        </w:rPr>
        <w:t xml:space="preserve">، فسوف يطالب مقدمو الخدمة بمدفوعاتهم من خلال بوابة </w:t>
      </w:r>
      <w:r w:rsidR="00E502A9" w:rsidRPr="00D07929">
        <w:rPr>
          <w:szCs w:val="28"/>
          <w:lang w:val="ar"/>
        </w:rPr>
        <w:t>myplace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79B099CA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سيحتاج مقدم الخدمة الخاص بك إلى:</w:t>
      </w:r>
    </w:p>
    <w:p w14:paraId="0708C9CE" w14:textId="1DB892AE" w:rsidR="00DD7433" w:rsidRPr="00D07929" w:rsidRDefault="00056A26" w:rsidP="00E502A9">
      <w:pPr>
        <w:pStyle w:val="ListParagraph"/>
        <w:numPr>
          <w:ilvl w:val="0"/>
          <w:numId w:val="3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ر</w:t>
      </w:r>
      <w:r w:rsidRPr="00D07929">
        <w:rPr>
          <w:rFonts w:ascii="Dubai" w:hAnsi="Dubai" w:cs="Dubai"/>
          <w:szCs w:val="28"/>
          <w:rtl/>
          <w:lang w:val="ar"/>
        </w:rPr>
        <w:t xml:space="preserve">قم الـ </w:t>
      </w:r>
      <w:r w:rsidR="00E502A9" w:rsidRPr="00D07929">
        <w:rPr>
          <w:rFonts w:cs="Arial"/>
          <w:szCs w:val="28"/>
          <w:lang w:val="ar"/>
        </w:rPr>
        <w:t>NDIS</w:t>
      </w:r>
    </w:p>
    <w:p w14:paraId="77329B34" w14:textId="77777777" w:rsidR="00DD7433" w:rsidRPr="00D07929" w:rsidRDefault="00056A26" w:rsidP="00E502A9">
      <w:pPr>
        <w:pStyle w:val="ListParagraph"/>
        <w:numPr>
          <w:ilvl w:val="0"/>
          <w:numId w:val="34"/>
        </w:numPr>
        <w:bidi/>
        <w:spacing w:before="6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اريخ الميلاد</w:t>
      </w:r>
    </w:p>
    <w:p w14:paraId="2AF84BE1" w14:textId="00921FED" w:rsidR="00713548" w:rsidRPr="00D07929" w:rsidRDefault="00056A26" w:rsidP="00E502A9">
      <w:pPr>
        <w:pStyle w:val="ListParagraph"/>
        <w:numPr>
          <w:ilvl w:val="0"/>
          <w:numId w:val="3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سم العائلة.</w:t>
      </w:r>
      <w:r w:rsidRPr="00D07929">
        <w:rPr>
          <w:rFonts w:ascii="Dubai" w:hAnsi="Dubai" w:cs="Dubai"/>
          <w:szCs w:val="28"/>
          <w:rtl/>
          <w:lang w:val="ar"/>
        </w:rPr>
        <w:br w:type="page"/>
      </w:r>
    </w:p>
    <w:p w14:paraId="0A58A730" w14:textId="4F848BE9" w:rsidR="00CC7F71" w:rsidRPr="00D07929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25" w:name="_Toc118749440"/>
      <w:r w:rsidRPr="00D07929">
        <w:rPr>
          <w:rFonts w:ascii="Dubai" w:hAnsi="Dubai" w:cs="Dubai"/>
          <w:szCs w:val="40"/>
          <w:rtl/>
          <w:lang w:val="ar"/>
        </w:rPr>
        <w:lastRenderedPageBreak/>
        <w:t>التأكد من أن الخطة الخاصة بك تناسبك</w:t>
      </w:r>
      <w:bookmarkEnd w:id="125"/>
    </w:p>
    <w:p w14:paraId="07962122" w14:textId="092A610E" w:rsidR="002C2B2A" w:rsidRPr="00D07929" w:rsidRDefault="00056A26" w:rsidP="00E502A9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t>تتبع الميزانية الخاصة بك</w:t>
      </w:r>
    </w:p>
    <w:p w14:paraId="56B76EE5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إنها لفكرة جيدة أن تتحقق من حجم التمويل الذي لديك:</w:t>
      </w:r>
    </w:p>
    <w:p w14:paraId="56262CF1" w14:textId="77777777" w:rsidR="00DD7433" w:rsidRPr="00D07929" w:rsidRDefault="00056A26" w:rsidP="00E502A9">
      <w:pPr>
        <w:pStyle w:val="ListParagraph"/>
        <w:numPr>
          <w:ilvl w:val="0"/>
          <w:numId w:val="3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مستخدم</w:t>
      </w:r>
    </w:p>
    <w:p w14:paraId="11970D05" w14:textId="77777777" w:rsidR="00DD7433" w:rsidRPr="00D07929" w:rsidRDefault="00056A26" w:rsidP="00E502A9">
      <w:pPr>
        <w:pStyle w:val="ListParagraph"/>
        <w:numPr>
          <w:ilvl w:val="0"/>
          <w:numId w:val="34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متبقي.</w:t>
      </w:r>
    </w:p>
    <w:p w14:paraId="6ADB28C5" w14:textId="36DE152C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جب عليك أيضًا الاحتفاظ بسجل للدعم الذي تتلقاه.</w:t>
      </w:r>
    </w:p>
    <w:p w14:paraId="74B7F0FE" w14:textId="2B3C3FF2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إذا كنت تستخدم الإدارة الذاتية </w:t>
      </w:r>
      <w:r w:rsidRPr="00D07929">
        <w:rPr>
          <w:rFonts w:ascii="Dubai" w:hAnsi="Dubai" w:cs="Dubai"/>
          <w:szCs w:val="28"/>
          <w:rtl/>
          <w:lang w:val="ar"/>
        </w:rPr>
        <w:t>لتمويلك، فأنت بحاجة إلى تتبع المبلغ الذي تنفقه.</w:t>
      </w:r>
    </w:p>
    <w:p w14:paraId="4FA541F9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جب عليك استخدام التمويل الذي تحتاجه، عندما تحتاجه.</w:t>
      </w:r>
    </w:p>
    <w:p w14:paraId="11E0D77C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ويجب ألا يطالب مقدمو الخدمة بالدعم الذي لم يقدموه.</w:t>
      </w:r>
    </w:p>
    <w:p w14:paraId="79B76458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إذا حدث هذا، يجب عليك:</w:t>
      </w:r>
    </w:p>
    <w:p w14:paraId="0B917BEF" w14:textId="77777777" w:rsidR="00DD7433" w:rsidRPr="00D07929" w:rsidRDefault="00056A26" w:rsidP="00E502A9">
      <w:pPr>
        <w:pStyle w:val="ListParagraph"/>
        <w:numPr>
          <w:ilvl w:val="0"/>
          <w:numId w:val="35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تصل بمقدم الخدمة الخاص بك</w:t>
      </w:r>
    </w:p>
    <w:p w14:paraId="674C2BF4" w14:textId="77777777" w:rsidR="00DD7433" w:rsidRPr="00D07929" w:rsidRDefault="00056A26" w:rsidP="00E502A9">
      <w:pPr>
        <w:pStyle w:val="ListParagraph"/>
        <w:numPr>
          <w:ilvl w:val="0"/>
          <w:numId w:val="5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حاول حل المشكلة.</w:t>
      </w:r>
    </w:p>
    <w:p w14:paraId="55F84E17" w14:textId="43EDA729" w:rsidR="00F46544" w:rsidRPr="00D07929" w:rsidRDefault="00056A26" w:rsidP="00E502A9">
      <w:pPr>
        <w:pStyle w:val="Heading3"/>
        <w:bidi/>
        <w:spacing w:before="60" w:after="0"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t>ماذا لو لم تكن راضيًا عن الدعم الذي تت</w:t>
      </w:r>
      <w:r w:rsidRPr="00D07929">
        <w:rPr>
          <w:rFonts w:ascii="Dubai" w:hAnsi="Dubai" w:cs="Dubai"/>
          <w:szCs w:val="32"/>
          <w:rtl/>
          <w:lang w:val="ar"/>
        </w:rPr>
        <w:t>لقاه؟</w:t>
      </w:r>
    </w:p>
    <w:p w14:paraId="59B6BD00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إذا لم تكن راضيًا عن الدعم الذي تتلقاه، فيجب عليك التحدث إلى مقدم الخدمة الخاص بك.</w:t>
      </w:r>
    </w:p>
    <w:p w14:paraId="527D99C4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أن تطلب من شخص تثق به أن يساعدك، مثل المدافع - شخص يتحدث نيابة عن الأشخاص ذوي الإعاقة.</w:t>
      </w:r>
    </w:p>
    <w:p w14:paraId="4C088442" w14:textId="35DC82E9" w:rsidR="00713548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يمكنك أيضًا الاتصال بلجنة </w:t>
      </w:r>
      <w:r w:rsidR="00E502A9" w:rsidRPr="00D07929">
        <w:rPr>
          <w:szCs w:val="28"/>
          <w:lang w:val="ar"/>
        </w:rPr>
        <w:t>NDIS</w:t>
      </w:r>
      <w:r w:rsidRPr="00D07929">
        <w:rPr>
          <w:rFonts w:ascii="Dubai" w:hAnsi="Dubai" w:cs="Dubai"/>
          <w:szCs w:val="28"/>
          <w:rtl/>
          <w:lang w:val="ar"/>
        </w:rPr>
        <w:t xml:space="preserve"> للحصول على المساعدة.</w:t>
      </w:r>
    </w:p>
    <w:p w14:paraId="658C9539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ويمكنك تغيير مقدمي الخ</w:t>
      </w:r>
      <w:r w:rsidRPr="00D07929">
        <w:rPr>
          <w:rFonts w:ascii="Dubai" w:hAnsi="Dubai" w:cs="Dubai"/>
          <w:szCs w:val="28"/>
          <w:rtl/>
          <w:lang w:val="ar"/>
        </w:rPr>
        <w:t>دمة إذا:</w:t>
      </w:r>
    </w:p>
    <w:p w14:paraId="5D459FD8" w14:textId="77777777" w:rsidR="00DD7433" w:rsidRPr="00D07929" w:rsidRDefault="00056A26" w:rsidP="00E502A9">
      <w:pPr>
        <w:pStyle w:val="ListParagraph"/>
        <w:numPr>
          <w:ilvl w:val="0"/>
          <w:numId w:val="36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كنت غير راضِ</w:t>
      </w:r>
    </w:p>
    <w:p w14:paraId="53121023" w14:textId="77777777" w:rsidR="00DD7433" w:rsidRPr="00D07929" w:rsidRDefault="00056A26" w:rsidP="00E502A9">
      <w:pPr>
        <w:pStyle w:val="ListParagraph"/>
        <w:numPr>
          <w:ilvl w:val="0"/>
          <w:numId w:val="36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لا تحتاج إلى خدماتهم بعد الآن</w:t>
      </w:r>
    </w:p>
    <w:p w14:paraId="7701F36A" w14:textId="069B3A82" w:rsidR="00DD7433" w:rsidRPr="00D07929" w:rsidRDefault="00056A26" w:rsidP="00E502A9">
      <w:pPr>
        <w:pStyle w:val="ListParagraph"/>
        <w:numPr>
          <w:ilvl w:val="0"/>
          <w:numId w:val="36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بحث عن مقدم خدمة مختلف تريد العمل معه.</w:t>
      </w:r>
    </w:p>
    <w:p w14:paraId="7097A137" w14:textId="0410BAAA" w:rsidR="0043164A" w:rsidRPr="00E502A9" w:rsidRDefault="00056A26" w:rsidP="00E502A9">
      <w:pPr>
        <w:bidi/>
        <w:spacing w:line="240" w:lineRule="auto"/>
        <w:rPr>
          <w:rFonts w:ascii="Dubai" w:hAnsi="Dubai" w:cs="Dubai"/>
        </w:rPr>
      </w:pPr>
      <w:r w:rsidRPr="00D07929">
        <w:rPr>
          <w:rFonts w:ascii="Dubai" w:hAnsi="Dubai" w:cs="Dubai"/>
          <w:szCs w:val="28"/>
          <w:rtl/>
          <w:lang w:val="ar"/>
        </w:rPr>
        <w:t>يجب أن تتفق أنت ومقدم الخدمة الخاص بك على الوقت الذي تريد فيه إنهاء الدعم.</w:t>
      </w:r>
      <w:r w:rsidRPr="00E502A9">
        <w:rPr>
          <w:rFonts w:ascii="Dubai" w:hAnsi="Dubai" w:cs="Dubai"/>
          <w:rtl/>
          <w:lang w:val="ar"/>
        </w:rPr>
        <w:br w:type="page"/>
      </w:r>
    </w:p>
    <w:p w14:paraId="5A4C27AB" w14:textId="6F718601" w:rsidR="00EC24E1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lastRenderedPageBreak/>
        <w:t>ماذا لو تغير شيء ما في حياتك؟</w:t>
      </w:r>
    </w:p>
    <w:p w14:paraId="06B74A51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بمرور الوقت، قد يتغير شيء ما في حياتك، مثل:</w:t>
      </w:r>
    </w:p>
    <w:p w14:paraId="40AABFA5" w14:textId="77777777" w:rsidR="00DD7433" w:rsidRPr="00D07929" w:rsidRDefault="00056A26" w:rsidP="00E502A9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الدعم الذي </w:t>
      </w:r>
      <w:r w:rsidRPr="00D07929">
        <w:rPr>
          <w:rFonts w:ascii="Dubai" w:hAnsi="Dubai" w:cs="Dubai"/>
          <w:szCs w:val="28"/>
          <w:rtl/>
          <w:lang w:val="ar"/>
        </w:rPr>
        <w:t>تحتاجه لإعاقتك</w:t>
      </w:r>
    </w:p>
    <w:p w14:paraId="7186FBF3" w14:textId="77777777" w:rsidR="00DD7433" w:rsidRPr="00D07929" w:rsidRDefault="00056A26" w:rsidP="00E502A9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ين تعيش؟</w:t>
      </w:r>
    </w:p>
    <w:p w14:paraId="627C7F67" w14:textId="77777777" w:rsidR="00DD7433" w:rsidRPr="00D07929" w:rsidRDefault="00056A26" w:rsidP="00E502A9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ع من تعيش</w:t>
      </w:r>
    </w:p>
    <w:p w14:paraId="5D30826F" w14:textId="77777777" w:rsidR="00DD7433" w:rsidRPr="00D07929" w:rsidRDefault="00056A26" w:rsidP="00E502A9">
      <w:pPr>
        <w:pStyle w:val="ListParagraph"/>
        <w:numPr>
          <w:ilvl w:val="0"/>
          <w:numId w:val="16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وظيفتك.</w:t>
      </w:r>
    </w:p>
    <w:p w14:paraId="2908CB5F" w14:textId="087453AE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إذا تغير شيء ما في حياتك، يرجى إخبارنا بأسرع وقت ممكن.</w:t>
      </w:r>
    </w:p>
    <w:p w14:paraId="516EB654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ندما تتغير الأشياء في حياتك، قد تحتاج خطتك إلى التغيير بحيث تساعدك بشكل أفضل.</w:t>
      </w:r>
    </w:p>
    <w:p w14:paraId="1F55A4E9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و قد تظل خطتك كما هي.</w:t>
      </w:r>
    </w:p>
    <w:p w14:paraId="33A443CE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يمكنك إخبارنا بما تغير في نموذج على موقعنا الإلكتروني.</w:t>
      </w:r>
    </w:p>
    <w:p w14:paraId="05A797E3" w14:textId="77777777" w:rsidR="00D07929" w:rsidRPr="00D07929" w:rsidRDefault="00056A26" w:rsidP="00D07929">
      <w:pPr>
        <w:jc w:val="right"/>
        <w:rPr>
          <w:szCs w:val="28"/>
        </w:rPr>
      </w:pPr>
      <w:hyperlink r:id="rId12" w:history="1">
        <w:r w:rsidR="00D07929" w:rsidRPr="00D07929">
          <w:rPr>
            <w:rStyle w:val="Hyperlink"/>
            <w:szCs w:val="28"/>
          </w:rPr>
          <w:t>www.ndis.gov.au/participants/using-your-plan/changing-your-plan/change-circumstances</w:t>
        </w:r>
      </w:hyperlink>
    </w:p>
    <w:p w14:paraId="43CB6869" w14:textId="7677BBEC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يمكنك أيضًا إخبارنا بما تغير شخصيًا في مكتب </w:t>
      </w:r>
      <w:r w:rsidR="00E502A9" w:rsidRPr="00D07929">
        <w:rPr>
          <w:szCs w:val="28"/>
          <w:lang w:val="ar"/>
        </w:rPr>
        <w:t>NDIA</w:t>
      </w:r>
      <w:r w:rsidRPr="00D07929">
        <w:rPr>
          <w:rFonts w:ascii="Dubai" w:hAnsi="Dubai" w:cs="Dubai"/>
          <w:szCs w:val="28"/>
          <w:rtl/>
          <w:lang w:val="ar"/>
        </w:rPr>
        <w:t>.</w:t>
      </w:r>
    </w:p>
    <w:p w14:paraId="60CA61B2" w14:textId="5E3E51C0" w:rsidR="00FB164A" w:rsidRPr="00E502A9" w:rsidRDefault="00056A26" w:rsidP="00E502A9">
      <w:pPr>
        <w:bidi/>
        <w:spacing w:line="240" w:lineRule="auto"/>
        <w:rPr>
          <w:rFonts w:ascii="Dubai" w:hAnsi="Dubai" w:cs="Dubai"/>
          <w:color w:val="6B2976"/>
          <w:sz w:val="40"/>
          <w:szCs w:val="26"/>
          <w:lang w:eastAsia="x-none"/>
        </w:rPr>
      </w:pPr>
      <w:r w:rsidRPr="00D07929">
        <w:rPr>
          <w:rFonts w:ascii="Dubai" w:hAnsi="Dubai" w:cs="Dubai"/>
          <w:szCs w:val="28"/>
          <w:rtl/>
          <w:lang w:val="ar"/>
        </w:rPr>
        <w:t>ويمكنك إخبارن</w:t>
      </w:r>
      <w:r w:rsidRPr="00D07929">
        <w:rPr>
          <w:rFonts w:ascii="Dubai" w:hAnsi="Dubai" w:cs="Dubai"/>
          <w:szCs w:val="28"/>
          <w:rtl/>
          <w:lang w:val="ar"/>
        </w:rPr>
        <w:t>ا عبر الهاتف.</w:t>
      </w:r>
      <w:r w:rsidRPr="00E502A9">
        <w:rPr>
          <w:rFonts w:ascii="Dubai" w:hAnsi="Dubai" w:cs="Dubai"/>
          <w:rtl/>
          <w:lang w:val="ar"/>
        </w:rPr>
        <w:br w:type="page"/>
      </w:r>
    </w:p>
    <w:p w14:paraId="153C2BE2" w14:textId="0D741826" w:rsidR="00CC7F71" w:rsidRPr="00D07929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26" w:name="_Toc118749441"/>
      <w:r w:rsidRPr="00D07929">
        <w:rPr>
          <w:rFonts w:ascii="Dubai" w:hAnsi="Dubai" w:cs="Dubai"/>
          <w:szCs w:val="40"/>
          <w:rtl/>
          <w:lang w:val="ar"/>
        </w:rPr>
        <w:lastRenderedPageBreak/>
        <w:t>إعادة تقييم خطتك</w:t>
      </w:r>
      <w:bookmarkEnd w:id="126"/>
      <w:r w:rsidRPr="00D07929">
        <w:rPr>
          <w:rFonts w:ascii="Dubai" w:hAnsi="Dubai" w:cs="Dubai"/>
          <w:szCs w:val="40"/>
          <w:rtl/>
          <w:lang w:val="ar"/>
        </w:rPr>
        <w:t xml:space="preserve"> </w:t>
      </w:r>
    </w:p>
    <w:p w14:paraId="16F1EA7F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سيكون لخطتك تاريخ تنتهي فيه.</w:t>
      </w:r>
    </w:p>
    <w:p w14:paraId="59BDD37E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سوف نتصل بك قبل انتهاء خطتك لتحديد الوقت واليوم</w:t>
      </w:r>
      <w:r w:rsidRPr="00D07929">
        <w:rPr>
          <w:rStyle w:val="Strong"/>
          <w:rFonts w:ascii="Dubai" w:hAnsi="Dubai" w:cs="Dubai"/>
          <w:szCs w:val="28"/>
          <w:rtl/>
          <w:lang w:val="ar"/>
        </w:rPr>
        <w:t xml:space="preserve"> لإعادة تقييم</w:t>
      </w:r>
      <w:r w:rsidRPr="00D07929">
        <w:rPr>
          <w:rFonts w:ascii="Dubai" w:hAnsi="Dubai" w:cs="Dubai"/>
          <w:szCs w:val="28"/>
          <w:rtl/>
          <w:lang w:val="ar"/>
        </w:rPr>
        <w:t xml:space="preserve"> خطتك.</w:t>
      </w:r>
    </w:p>
    <w:p w14:paraId="62675BF1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ندما نعيد تقييم خطتك، نتحقق لمعرفة ما يجب تغييره.</w:t>
      </w:r>
    </w:p>
    <w:p w14:paraId="323F1E38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قد نقوم بإعادة تقييم خطتك:</w:t>
      </w:r>
    </w:p>
    <w:p w14:paraId="3A7712E0" w14:textId="77777777" w:rsidR="00DD7433" w:rsidRPr="00D07929" w:rsidRDefault="00056A26" w:rsidP="00E502A9">
      <w:pPr>
        <w:pStyle w:val="ListParagraph"/>
        <w:numPr>
          <w:ilvl w:val="0"/>
          <w:numId w:val="38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شخصيا </w:t>
      </w:r>
    </w:p>
    <w:p w14:paraId="051BEEA0" w14:textId="77777777" w:rsidR="00DD7433" w:rsidRPr="00D07929" w:rsidRDefault="00056A26" w:rsidP="00E502A9">
      <w:pPr>
        <w:pStyle w:val="ListParagraph"/>
        <w:numPr>
          <w:ilvl w:val="0"/>
          <w:numId w:val="38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بر الهاتف.</w:t>
      </w:r>
    </w:p>
    <w:p w14:paraId="1B9E1C09" w14:textId="3267F193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يمكنك اصطحاب شخص آخر معك </w:t>
      </w:r>
      <w:r w:rsidRPr="00D07929">
        <w:rPr>
          <w:rFonts w:ascii="Dubai" w:hAnsi="Dubai" w:cs="Dubai"/>
          <w:szCs w:val="28"/>
          <w:rtl/>
          <w:lang w:val="ar"/>
        </w:rPr>
        <w:t>عند إعادة تقييم خطتك، مثل:</w:t>
      </w:r>
    </w:p>
    <w:p w14:paraId="1BA649AE" w14:textId="77777777" w:rsidR="00DD7433" w:rsidRPr="00D07929" w:rsidRDefault="00056A26" w:rsidP="00E502A9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أحد أفراد الأسرة</w:t>
      </w:r>
    </w:p>
    <w:p w14:paraId="55656BD4" w14:textId="77777777" w:rsidR="00DD7433" w:rsidRPr="00D07929" w:rsidRDefault="00056A26" w:rsidP="00E502A9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صديق</w:t>
      </w:r>
    </w:p>
    <w:p w14:paraId="2EE69921" w14:textId="77777777" w:rsidR="00DD7433" w:rsidRPr="00D07929" w:rsidRDefault="00056A26" w:rsidP="00E502A9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دافع.</w:t>
      </w:r>
    </w:p>
    <w:p w14:paraId="5F8D5D27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ندما نحتاج إلى إعادة تقييم خطتك، يرجى إحضار:</w:t>
      </w:r>
    </w:p>
    <w:p w14:paraId="4D3B9D06" w14:textId="77777777" w:rsidR="00DD7433" w:rsidRPr="00D07929" w:rsidRDefault="00056A26" w:rsidP="00E502A9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هذا الكتيب</w:t>
      </w:r>
    </w:p>
    <w:p w14:paraId="3B377600" w14:textId="40611859" w:rsidR="00713548" w:rsidRPr="00E502A9" w:rsidRDefault="00056A26" w:rsidP="00E502A9">
      <w:pPr>
        <w:pStyle w:val="ListParagraph"/>
        <w:numPr>
          <w:ilvl w:val="0"/>
          <w:numId w:val="52"/>
        </w:numPr>
        <w:bidi/>
        <w:spacing w:line="240" w:lineRule="auto"/>
        <w:rPr>
          <w:rFonts w:ascii="Dubai" w:hAnsi="Dubai" w:cs="Dubai"/>
        </w:rPr>
      </w:pPr>
      <w:r w:rsidRPr="00D07929">
        <w:rPr>
          <w:rFonts w:ascii="Dubai" w:hAnsi="Dubai" w:cs="Dubai"/>
          <w:szCs w:val="28"/>
          <w:rtl/>
          <w:lang w:val="ar"/>
        </w:rPr>
        <w:t>أي تقارير أو معلومات من دعمك، مثل تقرير من طبيبك.</w:t>
      </w:r>
      <w:r w:rsidRPr="00E502A9">
        <w:rPr>
          <w:rFonts w:ascii="Dubai" w:hAnsi="Dubai" w:cs="Dubai"/>
          <w:rtl/>
          <w:lang w:val="ar"/>
        </w:rPr>
        <w:br w:type="page"/>
      </w:r>
    </w:p>
    <w:p w14:paraId="3C8EDAAA" w14:textId="0A4937BC" w:rsidR="008E7943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lastRenderedPageBreak/>
        <w:t>التحضير لإعادة تقييم خطتك</w:t>
      </w:r>
    </w:p>
    <w:p w14:paraId="12E07A12" w14:textId="28C4E710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عندما نعيد تقييم خطتك، فهذا هو الوقت المناسب للتحقق مما إذا كان دع</w:t>
      </w:r>
      <w:r w:rsidRPr="00D07929">
        <w:rPr>
          <w:rFonts w:ascii="Dubai" w:hAnsi="Dubai" w:cs="Dubai"/>
          <w:szCs w:val="28"/>
          <w:rtl/>
          <w:lang w:val="ar"/>
        </w:rPr>
        <w:t>مك يساعدك:</w:t>
      </w:r>
    </w:p>
    <w:p w14:paraId="48B7C3A1" w14:textId="77777777" w:rsidR="00DD7433" w:rsidRPr="00D07929" w:rsidRDefault="00056A26" w:rsidP="00E502A9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قوم بالأعمال بنفسك</w:t>
      </w:r>
    </w:p>
    <w:p w14:paraId="4CD8CF14" w14:textId="559A838A" w:rsidR="00713548" w:rsidRPr="00D07929" w:rsidRDefault="00056A26" w:rsidP="00E502A9">
      <w:pPr>
        <w:pStyle w:val="ListParagraph"/>
        <w:numPr>
          <w:ilvl w:val="0"/>
          <w:numId w:val="37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علم مهارات جديدة.</w:t>
      </w:r>
    </w:p>
    <w:p w14:paraId="348D1911" w14:textId="77777777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ن المهم أن تكون خطتك:</w:t>
      </w:r>
    </w:p>
    <w:p w14:paraId="2407831C" w14:textId="77777777" w:rsidR="00DD7433" w:rsidRPr="00D07929" w:rsidRDefault="00056A26" w:rsidP="00E502A9">
      <w:pPr>
        <w:pStyle w:val="ListParagraph"/>
        <w:numPr>
          <w:ilvl w:val="0"/>
          <w:numId w:val="39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عمل بشكل جيد بالنسبة لك</w:t>
      </w:r>
    </w:p>
    <w:p w14:paraId="4F3D8C28" w14:textId="77777777" w:rsidR="00DD7433" w:rsidRPr="00D07929" w:rsidRDefault="00056A26" w:rsidP="00E502A9">
      <w:pPr>
        <w:pStyle w:val="ListParagraph"/>
        <w:numPr>
          <w:ilvl w:val="0"/>
          <w:numId w:val="39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تغير مع تغير حياتك.</w:t>
      </w:r>
    </w:p>
    <w:p w14:paraId="0736C336" w14:textId="6B06332B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سنخبرك بما يجب عليك إحضاره عندما نحتاج إلى إعادة تقييم خطتك.</w:t>
      </w:r>
    </w:p>
    <w:p w14:paraId="419D07AB" w14:textId="3DB6A99A" w:rsidR="00071338" w:rsidRPr="00D07929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D07929">
        <w:rPr>
          <w:rFonts w:ascii="Dubai" w:hAnsi="Dubai" w:cs="Dubai"/>
          <w:bCs/>
          <w:iCs w:val="0"/>
          <w:szCs w:val="28"/>
          <w:rtl/>
          <w:lang w:val="ar"/>
        </w:rPr>
        <w:t>أشياء يجب التفكير فيها قبل إعادة تقييم خطتك</w:t>
      </w:r>
    </w:p>
    <w:p w14:paraId="0A368497" w14:textId="77D066FE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هناك بعض الأسئلة التي يمكنك </w:t>
      </w:r>
      <w:r w:rsidRPr="00D07929">
        <w:rPr>
          <w:rFonts w:ascii="Dubai" w:hAnsi="Dubai" w:cs="Dubai"/>
          <w:szCs w:val="28"/>
          <w:rtl/>
          <w:lang w:val="ar"/>
        </w:rPr>
        <w:t>التفكير فيها قبل إعادة تقييم خطتك.</w:t>
      </w:r>
    </w:p>
    <w:p w14:paraId="6889573D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الذي نجح في خطتك؟</w:t>
      </w:r>
    </w:p>
    <w:p w14:paraId="77E4BCD0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الذي لم يعمل بشكل جيد؟</w:t>
      </w:r>
    </w:p>
    <w:p w14:paraId="1D2C68DB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هل ساعدك دعمك على:</w:t>
      </w:r>
    </w:p>
    <w:p w14:paraId="4BBF659C" w14:textId="77777777" w:rsidR="00DD7433" w:rsidRPr="00D07929" w:rsidRDefault="00056A26" w:rsidP="00E502A9">
      <w:pPr>
        <w:pStyle w:val="ListParagraph"/>
        <w:numPr>
          <w:ilvl w:val="0"/>
          <w:numId w:val="40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القيام بالأشياء بنفسك؟</w:t>
      </w:r>
    </w:p>
    <w:p w14:paraId="08A9F987" w14:textId="77777777" w:rsidR="00DD7433" w:rsidRPr="00D07929" w:rsidRDefault="00056A26" w:rsidP="00E502A9">
      <w:pPr>
        <w:pStyle w:val="ListParagraph"/>
        <w:numPr>
          <w:ilvl w:val="0"/>
          <w:numId w:val="40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علم مهارات جديدة؟</w:t>
      </w:r>
    </w:p>
    <w:p w14:paraId="7BD65A13" w14:textId="17537302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هل ساعدك دعمك في العمل علي تحقيق أهدافك؟</w:t>
      </w:r>
    </w:p>
    <w:p w14:paraId="79B455DB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ما هي الأهداف التي تريد:</w:t>
      </w:r>
    </w:p>
    <w:p w14:paraId="164EA07B" w14:textId="77777777" w:rsidR="00DD7433" w:rsidRPr="00D07929" w:rsidRDefault="00056A26" w:rsidP="00E502A9">
      <w:pPr>
        <w:pStyle w:val="ListParagraph"/>
        <w:numPr>
          <w:ilvl w:val="0"/>
          <w:numId w:val="4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 مواصلة العمل لتحقيقها؟</w:t>
      </w:r>
    </w:p>
    <w:p w14:paraId="616F5424" w14:textId="77777777" w:rsidR="00DD7433" w:rsidRPr="00D07929" w:rsidRDefault="00056A26" w:rsidP="00E502A9">
      <w:pPr>
        <w:pStyle w:val="ListParagraph"/>
        <w:numPr>
          <w:ilvl w:val="0"/>
          <w:numId w:val="41"/>
        </w:num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غييرها؟</w:t>
      </w:r>
    </w:p>
    <w:p w14:paraId="06FBD188" w14:textId="5B85B0DC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هل ستحتاج إلى </w:t>
      </w:r>
      <w:r w:rsidRPr="00D07929">
        <w:rPr>
          <w:rFonts w:ascii="Dubai" w:hAnsi="Dubai" w:cs="Dubai"/>
          <w:szCs w:val="28"/>
          <w:rtl/>
          <w:lang w:val="ar"/>
        </w:rPr>
        <w:t xml:space="preserve">دعم من </w:t>
      </w:r>
      <w:r w:rsidR="00E502A9" w:rsidRPr="00D07929">
        <w:rPr>
          <w:szCs w:val="28"/>
          <w:lang w:val="ar"/>
        </w:rPr>
        <w:t>NDIS</w:t>
      </w:r>
      <w:r w:rsidRPr="00D07929">
        <w:rPr>
          <w:rFonts w:ascii="Dubai" w:hAnsi="Dubai" w:cs="Dubai"/>
          <w:szCs w:val="28"/>
          <w:rtl/>
          <w:lang w:val="ar"/>
        </w:rPr>
        <w:t xml:space="preserve"> في المستقبل؟</w:t>
      </w:r>
    </w:p>
    <w:p w14:paraId="05A209D4" w14:textId="77777777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هل تريد تغيير كيفية إدارة بعض أو كل تمويلك؟</w:t>
      </w:r>
    </w:p>
    <w:p w14:paraId="345FBF11" w14:textId="7A4E6201" w:rsidR="00DD7433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هل تحتاج إلى مزيد من الدعم للقيام بمزيد من الأشياء بمفردك؟</w:t>
      </w:r>
    </w:p>
    <w:p w14:paraId="6DABA8A4" w14:textId="7D833557" w:rsidR="0043164A" w:rsidRPr="00D07929" w:rsidRDefault="00056A26" w:rsidP="00E502A9">
      <w:pPr>
        <w:bidi/>
        <w:spacing w:before="60" w:after="0"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هل الدعم الذي تحصل عليه في المنزل يلبي احتياجاتك؟</w:t>
      </w:r>
    </w:p>
    <w:p w14:paraId="7C13ADAC" w14:textId="77777777" w:rsidR="00D07929" w:rsidRDefault="00D0792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="Dubai" w:hAnsi="Dubai" w:cs="Dubai"/>
          <w:szCs w:val="28"/>
          <w:rtl/>
          <w:lang w:val="ar"/>
        </w:rPr>
      </w:pPr>
      <w:r>
        <w:rPr>
          <w:rFonts w:ascii="Dubai" w:hAnsi="Dubai" w:cs="Dubai"/>
          <w:szCs w:val="28"/>
          <w:rtl/>
          <w:lang w:val="ar"/>
        </w:rPr>
        <w:br w:type="page"/>
      </w:r>
    </w:p>
    <w:p w14:paraId="06AF0A83" w14:textId="3DB24BD3" w:rsidR="00DD7433" w:rsidRPr="00D07929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lastRenderedPageBreak/>
        <w:t>هل لديك تكنولوجيا مساعدة:</w:t>
      </w:r>
    </w:p>
    <w:p w14:paraId="0432F353" w14:textId="77777777" w:rsidR="00DD7433" w:rsidRPr="00D07929" w:rsidRDefault="00056A26" w:rsidP="00E502A9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قديمة؟</w:t>
      </w:r>
    </w:p>
    <w:p w14:paraId="31AD5F51" w14:textId="77777777" w:rsidR="00DD7433" w:rsidRPr="00D07929" w:rsidRDefault="00056A26" w:rsidP="00E502A9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>تحتاج إلى استبدال؟</w:t>
      </w:r>
    </w:p>
    <w:p w14:paraId="632E67B0" w14:textId="77777777" w:rsidR="00DD7433" w:rsidRPr="00D07929" w:rsidRDefault="00056A26" w:rsidP="00E502A9">
      <w:pPr>
        <w:pStyle w:val="ListParagraph"/>
        <w:numPr>
          <w:ilvl w:val="0"/>
          <w:numId w:val="42"/>
        </w:numPr>
        <w:bidi/>
        <w:spacing w:line="240" w:lineRule="auto"/>
        <w:rPr>
          <w:rFonts w:ascii="Dubai" w:hAnsi="Dubai" w:cs="Dubai"/>
          <w:szCs w:val="28"/>
        </w:rPr>
      </w:pPr>
      <w:r w:rsidRPr="00D07929">
        <w:rPr>
          <w:rFonts w:ascii="Dubai" w:hAnsi="Dubai" w:cs="Dubai"/>
          <w:szCs w:val="28"/>
          <w:rtl/>
          <w:lang w:val="ar"/>
        </w:rPr>
        <w:t xml:space="preserve">لا تحتاجها بعد </w:t>
      </w:r>
      <w:r w:rsidRPr="00D07929">
        <w:rPr>
          <w:rFonts w:ascii="Dubai" w:hAnsi="Dubai" w:cs="Dubai"/>
          <w:szCs w:val="28"/>
          <w:rtl/>
          <w:lang w:val="ar"/>
        </w:rPr>
        <w:t>الآن؟</w:t>
      </w:r>
    </w:p>
    <w:p w14:paraId="35507AFC" w14:textId="7701D5BF" w:rsidR="004C4ACC" w:rsidRPr="00D07929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D07929">
        <w:rPr>
          <w:rFonts w:ascii="Dubai" w:hAnsi="Dubai" w:cs="Dubai"/>
          <w:szCs w:val="32"/>
          <w:rtl/>
          <w:lang w:val="ar"/>
        </w:rPr>
        <w:t>ما الذي يمكنك التحدث عنه عندما نعيد تقييم خطتك؟</w:t>
      </w:r>
    </w:p>
    <w:p w14:paraId="54FB763E" w14:textId="77777777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لقد كتبنا لك بعض الأسئلة لتفكر بها.</w:t>
      </w:r>
    </w:p>
    <w:p w14:paraId="4DF419BD" w14:textId="4813C264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يمكن أن تساعدك الإجابات عندما نعيد تقييم خطتك.</w:t>
      </w:r>
    </w:p>
    <w:p w14:paraId="288C531C" w14:textId="7F1F10E8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توجد مساحات مربعة يمكنك مشاركة إجاباتك فيها.</w:t>
      </w:r>
    </w:p>
    <w:p w14:paraId="435D1DDF" w14:textId="407D34FA" w:rsidR="00FF5712" w:rsidRPr="008E299C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8E299C">
        <w:rPr>
          <w:rFonts w:ascii="Dubai" w:hAnsi="Dubai" w:cs="Dubai"/>
          <w:bCs/>
          <w:iCs w:val="0"/>
          <w:szCs w:val="28"/>
          <w:rtl/>
          <w:lang w:val="ar"/>
        </w:rPr>
        <w:t>أسئلة للتفكير فيها</w:t>
      </w:r>
    </w:p>
    <w:p w14:paraId="39EDDB74" w14:textId="77777777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ما الذي نجح في خطتك؟</w:t>
      </w:r>
    </w:p>
    <w:p w14:paraId="7508B7DF" w14:textId="77777777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 xml:space="preserve">يتضمن هذا أي أهداف عملت على </w:t>
      </w:r>
      <w:r w:rsidRPr="008E299C">
        <w:rPr>
          <w:rFonts w:ascii="Dubai" w:hAnsi="Dubai" w:cs="Dubai"/>
          <w:szCs w:val="28"/>
          <w:rtl/>
          <w:lang w:val="ar"/>
        </w:rPr>
        <w:t>تحقيقها.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43349C" w:rsidRPr="008E299C" w14:paraId="4522C658" w14:textId="77777777" w:rsidTr="005756AF">
        <w:trPr>
          <w:trHeight w:val="283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1181D23" w14:textId="77777777" w:rsidR="00FF5712" w:rsidRPr="008E299C" w:rsidRDefault="00FF5712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2376EBB" w14:textId="77777777" w:rsidR="00DD7433" w:rsidRPr="008E299C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ما الذي لم يعمل بشكل جيد في خطتك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43349C" w:rsidRPr="008E299C" w14:paraId="68FBB0FF" w14:textId="77777777" w:rsidTr="005756AF">
        <w:trPr>
          <w:trHeight w:val="283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A45F602" w14:textId="77777777" w:rsidR="00FF5712" w:rsidRPr="008E299C" w:rsidRDefault="00FF5712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6B52B2E0" w14:textId="77777777" w:rsidR="0043164A" w:rsidRPr="008E299C" w:rsidRDefault="00056A26" w:rsidP="00E502A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</w:rPr>
        <w:br w:type="page"/>
      </w:r>
    </w:p>
    <w:p w14:paraId="731CBFBC" w14:textId="4C1C0E05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lastRenderedPageBreak/>
        <w:t>ما هي الأسئلة التي لديك حول كيفية إدارة خطتك؟</w:t>
      </w:r>
    </w:p>
    <w:p w14:paraId="30F47CFE" w14:textId="3E66A602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هل ترغب في تغيير طريقة إدارتك لتمويلك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43349C" w:rsidRPr="008E299C" w14:paraId="6A6D034E" w14:textId="77777777" w:rsidTr="005756AF">
        <w:trPr>
          <w:trHeight w:val="2835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244E49AC" w14:textId="77777777" w:rsidR="00FF5712" w:rsidRPr="008E299C" w:rsidRDefault="00FF5712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4C5120F9" w14:textId="77777777" w:rsidR="00DD7433" w:rsidRPr="008E299C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هل لديك أي أهداف جديدة لخطتك المقبلة؟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43349C" w:rsidRPr="008E299C" w14:paraId="543A4B26" w14:textId="77777777" w:rsidTr="005756AF">
        <w:trPr>
          <w:trHeight w:val="4252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307FB23" w14:textId="77777777" w:rsidR="00FF5712" w:rsidRPr="008E299C" w:rsidRDefault="00FF5712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60BADEC5" w14:textId="5EA52C24" w:rsidR="00DD7433" w:rsidRPr="008E299C" w:rsidRDefault="00056A26" w:rsidP="00E502A9">
      <w:pPr>
        <w:bidi/>
        <w:spacing w:before="240"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ملاحظاتك والأسئلة الأخرى:</w:t>
      </w:r>
    </w:p>
    <w:tbl>
      <w:tblPr>
        <w:tblStyle w:val="Style1"/>
        <w:tblW w:w="9127" w:type="dxa"/>
        <w:jc w:val="right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43349C" w:rsidRPr="008E299C" w14:paraId="2798ED51" w14:textId="77777777" w:rsidTr="005756AF">
        <w:trPr>
          <w:trHeight w:val="3661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29A6170" w14:textId="77777777" w:rsidR="00FF5712" w:rsidRPr="008E299C" w:rsidRDefault="00FF5712" w:rsidP="00E502A9">
            <w:pPr>
              <w:spacing w:line="240" w:lineRule="auto"/>
              <w:rPr>
                <w:rFonts w:ascii="Dubai" w:hAnsi="Dubai" w:cs="Dubai"/>
                <w:szCs w:val="28"/>
              </w:rPr>
            </w:pPr>
          </w:p>
        </w:tc>
      </w:tr>
    </w:tbl>
    <w:p w14:paraId="7B031399" w14:textId="280E7761" w:rsidR="00CC7F71" w:rsidRPr="008E299C" w:rsidRDefault="00056A26" w:rsidP="00E502A9">
      <w:pPr>
        <w:spacing w:line="240" w:lineRule="auto"/>
        <w:rPr>
          <w:rFonts w:ascii="Dubai" w:hAnsi="Dubai" w:cs="Dubai"/>
          <w:szCs w:val="28"/>
          <w:lang w:val="en-US"/>
        </w:rPr>
      </w:pPr>
      <w:r w:rsidRPr="008E299C">
        <w:rPr>
          <w:rFonts w:ascii="Dubai" w:hAnsi="Dubai" w:cs="Dubai"/>
          <w:szCs w:val="28"/>
          <w:lang w:val="en-US"/>
        </w:rPr>
        <w:br w:type="page"/>
      </w:r>
    </w:p>
    <w:p w14:paraId="7D59A598" w14:textId="77777777" w:rsidR="0098649D" w:rsidRPr="008E299C" w:rsidRDefault="00056A26" w:rsidP="00E502A9">
      <w:pPr>
        <w:pStyle w:val="Heading4"/>
        <w:bidi/>
        <w:rPr>
          <w:rFonts w:ascii="Dubai" w:hAnsi="Dubai" w:cs="Dubai"/>
          <w:bCs/>
          <w:iCs w:val="0"/>
          <w:szCs w:val="28"/>
        </w:rPr>
      </w:pPr>
      <w:r w:rsidRPr="008E299C">
        <w:rPr>
          <w:rFonts w:ascii="Dubai" w:hAnsi="Dubai" w:cs="Dubai"/>
          <w:bCs/>
          <w:iCs w:val="0"/>
          <w:szCs w:val="28"/>
          <w:rtl/>
          <w:lang w:val="ar"/>
        </w:rPr>
        <w:lastRenderedPageBreak/>
        <w:t xml:space="preserve">ماذا يحدث بعد ذلك؟ </w:t>
      </w:r>
    </w:p>
    <w:p w14:paraId="7332A889" w14:textId="77777777" w:rsidR="0098649D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 xml:space="preserve">يمكنك استخدام خطتك </w:t>
      </w:r>
      <w:r w:rsidRPr="008E299C">
        <w:rPr>
          <w:rFonts w:ascii="Dubai" w:hAnsi="Dubai" w:cs="Dubai"/>
          <w:szCs w:val="28"/>
          <w:rtl/>
          <w:lang w:val="ar"/>
        </w:rPr>
        <w:t>وتمويلك للعمل على تحقيق أهدافك.</w:t>
      </w:r>
    </w:p>
    <w:p w14:paraId="79787465" w14:textId="16B138E4" w:rsidR="0098649D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 xml:space="preserve">يمكنك تسجيل الدخول إلى بوابة </w:t>
      </w:r>
      <w:r w:rsidR="00E502A9" w:rsidRPr="008E299C">
        <w:rPr>
          <w:szCs w:val="28"/>
          <w:lang w:val="ar"/>
        </w:rPr>
        <w:t>myplace</w:t>
      </w:r>
      <w:r w:rsidRPr="008E299C">
        <w:rPr>
          <w:rFonts w:ascii="Dubai" w:hAnsi="Dubai" w:cs="Dubai"/>
          <w:szCs w:val="28"/>
          <w:rtl/>
          <w:lang w:val="ar"/>
        </w:rPr>
        <w:t xml:space="preserve"> أو تطبيق </w:t>
      </w:r>
      <w:r w:rsidR="00E502A9" w:rsidRPr="008E299C">
        <w:rPr>
          <w:szCs w:val="28"/>
          <w:lang w:val="ar"/>
        </w:rPr>
        <w:t>NDIS</w:t>
      </w:r>
      <w:r w:rsidRPr="008E299C">
        <w:rPr>
          <w:rFonts w:ascii="Dubai" w:hAnsi="Dubai" w:cs="Dubai"/>
          <w:szCs w:val="28"/>
          <w:rtl/>
          <w:lang w:val="ar"/>
        </w:rPr>
        <w:t xml:space="preserve"> للاطلاع على خطتك.</w:t>
      </w:r>
    </w:p>
    <w:p w14:paraId="1D1644CC" w14:textId="28604A84" w:rsidR="0098649D" w:rsidRPr="008E299C" w:rsidRDefault="00056A26" w:rsidP="00E502A9">
      <w:pPr>
        <w:bidi/>
        <w:spacing w:line="240" w:lineRule="auto"/>
        <w:rPr>
          <w:rFonts w:ascii="Dubai" w:hAnsi="Dubai" w:cs="Dubai"/>
          <w:szCs w:val="28"/>
          <w:lang w:val="en-GB"/>
        </w:rPr>
      </w:pPr>
      <w:r w:rsidRPr="008E299C">
        <w:rPr>
          <w:rFonts w:ascii="Dubai" w:hAnsi="Dubai" w:cs="Dubai"/>
          <w:szCs w:val="28"/>
          <w:rtl/>
          <w:lang w:val="ar"/>
        </w:rPr>
        <w:t xml:space="preserve">سيساعدك منسق المناطق المحلية أو شريك مرحلة الطفولة المبكرة أو مخطط </w:t>
      </w:r>
      <w:r w:rsidR="00E502A9" w:rsidRPr="008E299C">
        <w:rPr>
          <w:szCs w:val="28"/>
          <w:lang w:val="ar"/>
        </w:rPr>
        <w:t>NDIA</w:t>
      </w:r>
      <w:r w:rsidRPr="008E299C">
        <w:rPr>
          <w:rFonts w:ascii="Dubai" w:hAnsi="Dubai" w:cs="Dubai"/>
          <w:szCs w:val="28"/>
          <w:rtl/>
          <w:lang w:val="ar"/>
        </w:rPr>
        <w:t xml:space="preserve"> على التأكد من أن خطتك تعمل بشكل جيد بالنسبة لك.</w:t>
      </w:r>
    </w:p>
    <w:p w14:paraId="68949B16" w14:textId="7ABDEB90" w:rsidR="00CC7F71" w:rsidRPr="00E502A9" w:rsidRDefault="00056A26" w:rsidP="00E502A9">
      <w:pPr>
        <w:bidi/>
        <w:spacing w:line="240" w:lineRule="auto"/>
        <w:rPr>
          <w:rFonts w:ascii="Dubai" w:hAnsi="Dubai" w:cs="Dubai"/>
          <w:color w:val="6B2976"/>
          <w:sz w:val="40"/>
          <w:szCs w:val="26"/>
          <w:lang w:val="x-none" w:eastAsia="x-none"/>
        </w:rPr>
      </w:pPr>
      <w:r w:rsidRPr="008E299C">
        <w:rPr>
          <w:rFonts w:ascii="Dubai" w:hAnsi="Dubai" w:cs="Dubai"/>
          <w:szCs w:val="28"/>
          <w:rtl/>
          <w:lang w:val="ar"/>
        </w:rPr>
        <w:t>سنتصل بك عندما نحتاج إلى إعادة تقيي</w:t>
      </w:r>
      <w:r w:rsidRPr="008E299C">
        <w:rPr>
          <w:rFonts w:ascii="Dubai" w:hAnsi="Dubai" w:cs="Dubai"/>
          <w:szCs w:val="28"/>
          <w:rtl/>
          <w:lang w:val="ar"/>
        </w:rPr>
        <w:t>م خطتك.</w:t>
      </w:r>
      <w:r w:rsidRPr="00E502A9">
        <w:rPr>
          <w:rFonts w:ascii="Dubai" w:hAnsi="Dubai" w:cs="Dubai"/>
          <w:rtl/>
          <w:lang w:val="ar"/>
        </w:rPr>
        <w:br w:type="page"/>
      </w:r>
    </w:p>
    <w:p w14:paraId="47FE1858" w14:textId="4EBA9FE3" w:rsidR="00493D5D" w:rsidRPr="008E299C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27" w:name="_Toc118749442"/>
      <w:r w:rsidRPr="008E299C">
        <w:rPr>
          <w:rFonts w:ascii="Dubai" w:hAnsi="Dubai" w:cs="Dubai"/>
          <w:szCs w:val="40"/>
          <w:rtl/>
          <w:lang w:val="ar"/>
        </w:rPr>
        <w:lastRenderedPageBreak/>
        <w:t>للمزيد من المعلومات</w:t>
      </w:r>
      <w:bookmarkEnd w:id="120"/>
      <w:bookmarkEnd w:id="121"/>
      <w:bookmarkEnd w:id="127"/>
    </w:p>
    <w:p w14:paraId="28FB6041" w14:textId="363D3AB3" w:rsidR="00DD7433" w:rsidRPr="008E299C" w:rsidRDefault="00056A26" w:rsidP="00E502A9">
      <w:pPr>
        <w:bidi/>
        <w:spacing w:line="240" w:lineRule="auto"/>
        <w:rPr>
          <w:rStyle w:val="Hyperlink"/>
          <w:rFonts w:ascii="Dubai" w:hAnsi="Dubai" w:cs="Dubai"/>
          <w:b w:val="0"/>
          <w:color w:val="auto"/>
          <w:szCs w:val="28"/>
        </w:rPr>
      </w:pPr>
      <w:bookmarkStart w:id="128" w:name="_Hlk107297819"/>
      <w:r w:rsidRPr="008E299C">
        <w:rPr>
          <w:rFonts w:ascii="Dubai" w:hAnsi="Dubai" w:cs="Dubai"/>
          <w:szCs w:val="28"/>
          <w:rtl/>
          <w:lang w:val="ar"/>
        </w:rPr>
        <w:t>لمزيد من المعلومات حول هذا الكتيب، يمكنك الاتصال بنا.</w:t>
      </w:r>
    </w:p>
    <w:p w14:paraId="2ADF89A8" w14:textId="1191428E" w:rsidR="00DD7433" w:rsidRPr="008E299C" w:rsidRDefault="00056A26" w:rsidP="00E502A9">
      <w:p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يمكنك زيارة موقعنا الإلكتروني.</w:t>
      </w:r>
      <w:r w:rsidRPr="008E299C">
        <w:rPr>
          <w:rFonts w:ascii="Dubai" w:hAnsi="Dubai" w:cs="Dubai"/>
          <w:szCs w:val="28"/>
          <w:rtl/>
          <w:lang w:val="ar"/>
        </w:rPr>
        <w:br/>
      </w:r>
      <w:hyperlink r:id="rId13" w:history="1">
        <w:r w:rsidR="008E299C" w:rsidRPr="0043164A">
          <w:rPr>
            <w:rStyle w:val="Hyperlink"/>
          </w:rPr>
          <w:t>www.ndis.gov.au</w:t>
        </w:r>
      </w:hyperlink>
    </w:p>
    <w:p w14:paraId="04C3A49C" w14:textId="38801CCC" w:rsidR="00DD7433" w:rsidRPr="008E299C" w:rsidRDefault="00056A26" w:rsidP="00E502A9">
      <w:pPr>
        <w:bidi/>
        <w:spacing w:line="240" w:lineRule="auto"/>
        <w:rPr>
          <w:rStyle w:val="Hyperlink"/>
          <w:rFonts w:ascii="Dubai" w:hAnsi="Dubai" w:cs="Dubai"/>
          <w:b w:val="0"/>
          <w:color w:val="auto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يمكنك الاتصال بنا.</w:t>
      </w:r>
      <w:r w:rsidRPr="008E299C">
        <w:rPr>
          <w:rFonts w:ascii="Dubai" w:hAnsi="Dubai" w:cs="Dubai"/>
          <w:szCs w:val="28"/>
          <w:rtl/>
          <w:lang w:val="ar"/>
        </w:rPr>
        <w:br/>
      </w:r>
      <w:r w:rsidR="00E502A9" w:rsidRPr="008E299C">
        <w:rPr>
          <w:rStyle w:val="Hyperlink"/>
          <w:bCs/>
          <w:szCs w:val="28"/>
          <w:rtl/>
          <w:lang w:val="ar"/>
        </w:rPr>
        <w:t>110</w:t>
      </w:r>
      <w:r w:rsidRPr="008E299C">
        <w:rPr>
          <w:rStyle w:val="Hyperlink"/>
          <w:rFonts w:ascii="Dubai" w:hAnsi="Dubai" w:cs="Dubai"/>
          <w:bCs/>
          <w:szCs w:val="28"/>
          <w:rtl/>
          <w:lang w:val="ar"/>
        </w:rPr>
        <w:t xml:space="preserve"> </w:t>
      </w:r>
      <w:r w:rsidR="00E502A9" w:rsidRPr="008E299C">
        <w:rPr>
          <w:rStyle w:val="Hyperlink"/>
          <w:bCs/>
          <w:szCs w:val="28"/>
          <w:rtl/>
          <w:lang w:val="ar"/>
        </w:rPr>
        <w:t>800</w:t>
      </w:r>
      <w:r w:rsidRPr="008E299C">
        <w:rPr>
          <w:rStyle w:val="Hyperlink"/>
          <w:rFonts w:ascii="Dubai" w:hAnsi="Dubai" w:cs="Dubai"/>
          <w:bCs/>
          <w:szCs w:val="28"/>
          <w:rtl/>
          <w:lang w:val="ar"/>
        </w:rPr>
        <w:t xml:space="preserve"> </w:t>
      </w:r>
      <w:r w:rsidR="00E502A9" w:rsidRPr="008E299C">
        <w:rPr>
          <w:rStyle w:val="Hyperlink"/>
          <w:bCs/>
          <w:szCs w:val="28"/>
          <w:rtl/>
          <w:lang w:val="ar"/>
        </w:rPr>
        <w:t>1800</w:t>
      </w:r>
    </w:p>
    <w:p w14:paraId="5E22D0F7" w14:textId="74F530EA" w:rsidR="00DD7433" w:rsidRPr="008E299C" w:rsidRDefault="00056A26" w:rsidP="00E502A9">
      <w:p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 xml:space="preserve">يمكنك متابعتنا على </w:t>
      </w:r>
      <w:r w:rsidR="00E502A9" w:rsidRPr="008E299C">
        <w:rPr>
          <w:szCs w:val="28"/>
          <w:lang w:val="ar"/>
        </w:rPr>
        <w:t>Facebook</w:t>
      </w:r>
      <w:r w:rsidRPr="008E299C">
        <w:rPr>
          <w:rFonts w:ascii="Dubai" w:hAnsi="Dubai" w:cs="Dubai"/>
          <w:szCs w:val="28"/>
          <w:rtl/>
          <w:lang w:val="ar"/>
        </w:rPr>
        <w:t>.</w:t>
      </w:r>
      <w:r w:rsidRPr="008E299C">
        <w:rPr>
          <w:rFonts w:ascii="Dubai" w:hAnsi="Dubai" w:cs="Dubai"/>
          <w:szCs w:val="28"/>
          <w:rtl/>
          <w:lang w:val="ar"/>
        </w:rPr>
        <w:br/>
      </w:r>
      <w:hyperlink r:id="rId14" w:history="1">
        <w:r w:rsidR="008E299C" w:rsidRPr="0043164A">
          <w:rPr>
            <w:rStyle w:val="Hyperlink"/>
          </w:rPr>
          <w:t>www.facebook.com/NDISAus</w:t>
        </w:r>
      </w:hyperlink>
    </w:p>
    <w:p w14:paraId="2FC26DE9" w14:textId="4BBAE8E2" w:rsidR="00DD7433" w:rsidRPr="008E299C" w:rsidRDefault="00056A26" w:rsidP="00E502A9">
      <w:p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 xml:space="preserve">يمكنك متابعتنا على تويتر. </w:t>
      </w:r>
      <w:r w:rsidRPr="008E299C">
        <w:rPr>
          <w:rFonts w:ascii="Dubai" w:hAnsi="Dubai" w:cs="Dubai"/>
          <w:szCs w:val="28"/>
          <w:rtl/>
          <w:lang w:val="ar"/>
        </w:rPr>
        <w:br/>
      </w:r>
      <w:r w:rsidR="00E502A9" w:rsidRPr="008E299C">
        <w:rPr>
          <w:rStyle w:val="Hyperlink"/>
          <w:bCs/>
          <w:szCs w:val="28"/>
          <w:lang w:val="ar"/>
        </w:rPr>
        <w:t>NDIS</w:t>
      </w:r>
      <w:r w:rsidRPr="008E299C">
        <w:rPr>
          <w:rStyle w:val="Hyperlink"/>
          <w:rFonts w:ascii="Dubai" w:hAnsi="Dubai" w:cs="Dubai"/>
          <w:bCs/>
          <w:szCs w:val="28"/>
          <w:rtl/>
          <w:lang w:val="ar"/>
        </w:rPr>
        <w:t>@</w:t>
      </w:r>
    </w:p>
    <w:bookmarkEnd w:id="128"/>
    <w:p w14:paraId="15959F9E" w14:textId="64F91734" w:rsidR="00CD310C" w:rsidRPr="008E299C" w:rsidRDefault="00056A26" w:rsidP="00E502A9">
      <w:pPr>
        <w:pStyle w:val="Heading3"/>
        <w:bidi/>
        <w:spacing w:line="240" w:lineRule="auto"/>
        <w:rPr>
          <w:rFonts w:ascii="Dubai" w:hAnsi="Dubai" w:cs="Dubai"/>
          <w:szCs w:val="32"/>
        </w:rPr>
      </w:pPr>
      <w:r w:rsidRPr="008E299C">
        <w:rPr>
          <w:rFonts w:ascii="Dubai" w:hAnsi="Dubai" w:cs="Dubai"/>
          <w:szCs w:val="32"/>
          <w:rtl/>
          <w:lang w:val="ar"/>
        </w:rPr>
        <w:t>المساعدة في التحدث إلينا</w:t>
      </w:r>
    </w:p>
    <w:p w14:paraId="4B2FE69D" w14:textId="53B3F0A6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bookmarkStart w:id="129" w:name="_Hlk107297799"/>
      <w:r w:rsidRPr="008E299C">
        <w:rPr>
          <w:rFonts w:ascii="Dubai" w:hAnsi="Dubai" w:cs="Dubai"/>
          <w:szCs w:val="28"/>
          <w:rtl/>
          <w:lang w:val="ar"/>
        </w:rPr>
        <w:t xml:space="preserve">يمكنك التحدث إلينا عبر الإنترنت باستخدام خاصية الدردشة الإلكترونية في الجزء العلوي من موقعنا. </w:t>
      </w:r>
      <w:r w:rsidRPr="008E299C">
        <w:rPr>
          <w:rFonts w:ascii="Dubai" w:hAnsi="Dubai" w:cs="Dubai"/>
          <w:szCs w:val="28"/>
          <w:rtl/>
          <w:lang w:val="ar"/>
        </w:rPr>
        <w:br/>
      </w:r>
      <w:hyperlink r:id="rId15" w:history="1">
        <w:r w:rsidR="008E299C" w:rsidRPr="008E299C">
          <w:rPr>
            <w:rStyle w:val="Hyperlink"/>
            <w:szCs w:val="28"/>
          </w:rPr>
          <w:t>www.ndis.gov.au</w:t>
        </w:r>
      </w:hyperlink>
    </w:p>
    <w:p w14:paraId="605ED2E5" w14:textId="1BCF490D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إذا كنت تتحدث لغة أخرى غير الإنجليزية، فيمكنك الاتصال بخدمة الترجمة والترجمة الشفوية (</w:t>
      </w:r>
      <w:r w:rsidR="00E502A9" w:rsidRPr="008E299C">
        <w:rPr>
          <w:szCs w:val="28"/>
          <w:lang w:val="ar"/>
        </w:rPr>
        <w:t>TIS</w:t>
      </w:r>
      <w:r w:rsidRPr="008E299C">
        <w:rPr>
          <w:rFonts w:ascii="Dubai" w:hAnsi="Dubai" w:cs="Dubai"/>
          <w:szCs w:val="28"/>
          <w:rtl/>
          <w:lang w:val="ar"/>
        </w:rPr>
        <w:t xml:space="preserve">). </w:t>
      </w:r>
      <w:r w:rsidRPr="008E299C">
        <w:rPr>
          <w:rFonts w:ascii="Dubai" w:hAnsi="Dubai" w:cs="Dubai"/>
          <w:szCs w:val="28"/>
          <w:rtl/>
          <w:lang w:val="ar"/>
        </w:rPr>
        <w:br/>
      </w:r>
      <w:r w:rsidR="008E299C" w:rsidRPr="008E299C">
        <w:rPr>
          <w:rStyle w:val="Hyperlink"/>
          <w:szCs w:val="28"/>
        </w:rPr>
        <w:t>131 450</w:t>
      </w:r>
    </w:p>
    <w:p w14:paraId="30CD807F" w14:textId="29F15C3D" w:rsidR="00DD7433" w:rsidRPr="008E299C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إذا كنت تعاني من ضعف في الكلام أو السمع، فيمكنك الاتصال بـ:</w:t>
      </w:r>
    </w:p>
    <w:p w14:paraId="3799A16D" w14:textId="12157A36" w:rsidR="00DD7433" w:rsidRPr="008E299C" w:rsidRDefault="00E502A9" w:rsidP="00E502A9">
      <w:pPr>
        <w:pStyle w:val="ListParagraph"/>
        <w:numPr>
          <w:ilvl w:val="0"/>
          <w:numId w:val="55"/>
        </w:num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8E299C">
        <w:rPr>
          <w:rFonts w:cs="Arial"/>
          <w:szCs w:val="28"/>
          <w:lang w:val="ar"/>
        </w:rPr>
        <w:t>TTY</w:t>
      </w:r>
      <w:r w:rsidRPr="008E299C">
        <w:rPr>
          <w:rFonts w:ascii="Dubai" w:hAnsi="Dubai" w:cs="Dubai"/>
          <w:szCs w:val="28"/>
          <w:rtl/>
          <w:lang w:val="ar"/>
        </w:rPr>
        <w:br/>
      </w:r>
      <w:r w:rsidR="008E299C" w:rsidRPr="008E299C">
        <w:rPr>
          <w:rStyle w:val="Hyperlink"/>
          <w:szCs w:val="28"/>
        </w:rPr>
        <w:t>1800 555 677</w:t>
      </w:r>
    </w:p>
    <w:p w14:paraId="7D47C9AF" w14:textId="0A8BE6C4" w:rsidR="00DD7433" w:rsidRPr="008E299C" w:rsidRDefault="00056A26" w:rsidP="00E502A9">
      <w:pPr>
        <w:pStyle w:val="ListParagraph"/>
        <w:numPr>
          <w:ilvl w:val="0"/>
          <w:numId w:val="55"/>
        </w:num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>التحدث والاستماع</w:t>
      </w:r>
      <w:r w:rsidRPr="008E299C">
        <w:rPr>
          <w:rFonts w:ascii="Dubai" w:hAnsi="Dubai" w:cs="Dubai"/>
          <w:szCs w:val="28"/>
          <w:rtl/>
          <w:lang w:val="ar"/>
        </w:rPr>
        <w:br/>
      </w:r>
      <w:r w:rsidR="008E299C" w:rsidRPr="008E299C">
        <w:rPr>
          <w:rStyle w:val="Hyperlink"/>
          <w:szCs w:val="28"/>
        </w:rPr>
        <w:t>1800 555 727</w:t>
      </w:r>
    </w:p>
    <w:p w14:paraId="6A49782A" w14:textId="1CB41BAC" w:rsidR="0043164A" w:rsidRPr="008E299C" w:rsidRDefault="00056A26" w:rsidP="00E502A9">
      <w:pPr>
        <w:pStyle w:val="ListParagraph"/>
        <w:numPr>
          <w:ilvl w:val="0"/>
          <w:numId w:val="55"/>
        </w:numPr>
        <w:bidi/>
        <w:spacing w:line="240" w:lineRule="auto"/>
        <w:rPr>
          <w:rStyle w:val="Hyperlink"/>
          <w:rFonts w:ascii="Dubai" w:hAnsi="Dubai" w:cs="Dubai"/>
          <w:szCs w:val="28"/>
        </w:rPr>
      </w:pPr>
      <w:r w:rsidRPr="008E299C">
        <w:rPr>
          <w:rFonts w:ascii="Dubai" w:hAnsi="Dubai" w:cs="Dubai"/>
          <w:szCs w:val="28"/>
          <w:rtl/>
          <w:lang w:val="ar"/>
        </w:rPr>
        <w:t xml:space="preserve">خدمة الصم والبكم </w:t>
      </w:r>
      <w:r w:rsidRPr="008E299C">
        <w:rPr>
          <w:rFonts w:ascii="Dubai" w:hAnsi="Dubai" w:cs="Dubai"/>
          <w:szCs w:val="28"/>
          <w:rtl/>
          <w:lang w:val="ar"/>
        </w:rPr>
        <w:t>الوطنية</w:t>
      </w:r>
      <w:r w:rsidRPr="008E299C">
        <w:rPr>
          <w:rFonts w:ascii="Dubai" w:hAnsi="Dubai" w:cs="Dubai"/>
          <w:szCs w:val="28"/>
          <w:rtl/>
          <w:lang w:val="ar"/>
        </w:rPr>
        <w:br/>
      </w:r>
      <w:r w:rsidR="008E299C" w:rsidRPr="008E299C">
        <w:rPr>
          <w:rStyle w:val="Hyperlink"/>
          <w:szCs w:val="28"/>
        </w:rPr>
        <w:t>133 677</w:t>
      </w:r>
      <w:r w:rsidR="008E299C" w:rsidRPr="008E299C">
        <w:rPr>
          <w:rStyle w:val="Hyperlink"/>
          <w:szCs w:val="28"/>
        </w:rPr>
        <w:br/>
      </w:r>
      <w:hyperlink r:id="rId16" w:history="1">
        <w:r w:rsidR="008E299C" w:rsidRPr="008E299C">
          <w:rPr>
            <w:rStyle w:val="Hyperlink"/>
            <w:szCs w:val="28"/>
          </w:rPr>
          <w:t>www.relayservice.gov.au</w:t>
        </w:r>
      </w:hyperlink>
    </w:p>
    <w:p w14:paraId="2CBB99E1" w14:textId="77777777" w:rsidR="0043164A" w:rsidRPr="00E502A9" w:rsidRDefault="00056A26" w:rsidP="00E502A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Style w:val="Hyperlink"/>
          <w:rFonts w:ascii="Dubai" w:eastAsiaTheme="minorHAnsi" w:hAnsi="Dubai" w:cs="Dubai"/>
        </w:rPr>
      </w:pPr>
      <w:r w:rsidRPr="00E502A9">
        <w:rPr>
          <w:rStyle w:val="Hyperlink"/>
          <w:rFonts w:ascii="Dubai" w:hAnsi="Dubai" w:cs="Dubai"/>
        </w:rPr>
        <w:br w:type="page"/>
      </w:r>
    </w:p>
    <w:p w14:paraId="5368D145" w14:textId="18441038" w:rsidR="008928D5" w:rsidRPr="00115E91" w:rsidRDefault="00056A26" w:rsidP="00E502A9">
      <w:pPr>
        <w:pStyle w:val="Heading2"/>
        <w:bidi/>
        <w:spacing w:line="240" w:lineRule="auto"/>
        <w:rPr>
          <w:rFonts w:ascii="Dubai" w:hAnsi="Dubai" w:cs="Dubai"/>
          <w:szCs w:val="40"/>
        </w:rPr>
      </w:pPr>
      <w:bookmarkStart w:id="130" w:name="_Toc118749443"/>
      <w:bookmarkEnd w:id="129"/>
      <w:r w:rsidRPr="00115E91">
        <w:rPr>
          <w:rFonts w:ascii="Dubai" w:hAnsi="Dubai" w:cs="Dubai"/>
          <w:szCs w:val="40"/>
          <w:rtl/>
          <w:lang w:val="ar"/>
        </w:rPr>
        <w:lastRenderedPageBreak/>
        <w:t>قائمة الكلمات</w:t>
      </w:r>
      <w:bookmarkEnd w:id="130"/>
    </w:p>
    <w:p w14:paraId="2F8621F4" w14:textId="2DA21E6C" w:rsidR="0028156F" w:rsidRPr="00115E91" w:rsidRDefault="00056A26" w:rsidP="00E502A9">
      <w:pPr>
        <w:bidi/>
        <w:spacing w:line="240" w:lineRule="auto"/>
        <w:rPr>
          <w:rFonts w:ascii="Dubai" w:hAnsi="Dubai" w:cs="Dubai"/>
          <w:szCs w:val="28"/>
          <w:lang w:eastAsia="x-none"/>
        </w:rPr>
      </w:pPr>
      <w:r w:rsidRPr="00115E91">
        <w:rPr>
          <w:rFonts w:ascii="Dubai" w:hAnsi="Dubai" w:cs="Dubai"/>
          <w:szCs w:val="28"/>
          <w:rtl/>
          <w:lang w:val="ar"/>
        </w:rPr>
        <w:t xml:space="preserve">تشرح هذه القائمة ما تعنيه الكلمات </w:t>
      </w:r>
      <w:r w:rsidRPr="00115E91">
        <w:rPr>
          <w:rStyle w:val="Strong"/>
          <w:rFonts w:ascii="Dubai" w:hAnsi="Dubai" w:cs="Dubai"/>
          <w:b w:val="0"/>
          <w:bCs w:val="0"/>
          <w:color w:val="000000" w:themeColor="text1"/>
          <w:szCs w:val="28"/>
          <w:rtl/>
          <w:lang w:val="ar"/>
        </w:rPr>
        <w:t>بالخط العريض</w:t>
      </w:r>
      <w:r w:rsidRPr="00115E91">
        <w:rPr>
          <w:rFonts w:ascii="Dubai" w:hAnsi="Dubai" w:cs="Dubai"/>
          <w:szCs w:val="28"/>
          <w:rtl/>
          <w:lang w:val="ar"/>
        </w:rPr>
        <w:t xml:space="preserve"> في هذا المستند.</w:t>
      </w:r>
    </w:p>
    <w:p w14:paraId="375A31B7" w14:textId="5D004FD6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مجلس الاستئناف الإداري (</w:t>
      </w:r>
      <w:r w:rsidR="00E502A9" w:rsidRPr="00115E91">
        <w:rPr>
          <w:rStyle w:val="Strong"/>
          <w:rFonts w:ascii="Arial" w:hAnsi="Arial"/>
          <w:szCs w:val="28"/>
          <w:lang w:val="ar"/>
        </w:rPr>
        <w:t>AAT</w:t>
      </w:r>
      <w:r w:rsidRPr="00115E91">
        <w:rPr>
          <w:rStyle w:val="Strong"/>
          <w:rFonts w:ascii="Dubai" w:hAnsi="Dubai" w:cs="Dubai"/>
          <w:szCs w:val="28"/>
          <w:rtl/>
          <w:lang w:val="ar"/>
        </w:rPr>
        <w:t>)</w:t>
      </w:r>
    </w:p>
    <w:p w14:paraId="1A320AA1" w14:textId="441C26FB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 xml:space="preserve">تراجع </w:t>
      </w:r>
      <w:r w:rsidR="00E502A9" w:rsidRPr="00115E91">
        <w:rPr>
          <w:szCs w:val="28"/>
          <w:lang w:val="ar"/>
        </w:rPr>
        <w:t>AAT</w:t>
      </w:r>
      <w:r w:rsidRPr="00115E91">
        <w:rPr>
          <w:rFonts w:ascii="Dubai" w:hAnsi="Dubai" w:cs="Dubai"/>
          <w:szCs w:val="28"/>
          <w:rtl/>
          <w:lang w:val="ar"/>
        </w:rPr>
        <w:t xml:space="preserve"> القرارات الحكومية.</w:t>
      </w:r>
    </w:p>
    <w:p w14:paraId="0CCE9177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التكنولوجيا المساعدة</w:t>
      </w:r>
    </w:p>
    <w:p w14:paraId="6BAF46F0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eastAsiaTheme="minorHAnsi" w:hAnsi="Dubai" w:cs="Dubai"/>
          <w:szCs w:val="28"/>
          <w:rtl/>
          <w:lang w:val="ar"/>
        </w:rPr>
        <w:t xml:space="preserve">يمكن </w:t>
      </w:r>
      <w:r w:rsidRPr="00115E91">
        <w:rPr>
          <w:rFonts w:ascii="Dubai" w:eastAsiaTheme="minorHAnsi" w:hAnsi="Dubai" w:cs="Dubai"/>
          <w:szCs w:val="28"/>
          <w:rtl/>
          <w:lang w:val="ar"/>
        </w:rPr>
        <w:t>للتكنولوجيا المساعدة:</w:t>
      </w:r>
    </w:p>
    <w:p w14:paraId="3E4154AE" w14:textId="77777777" w:rsidR="00DD7433" w:rsidRPr="00115E91" w:rsidRDefault="00056A26" w:rsidP="00E502A9">
      <w:pPr>
        <w:pStyle w:val="ListParagraph"/>
        <w:numPr>
          <w:ilvl w:val="0"/>
          <w:numId w:val="17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تسهيل القيام بالأشياء</w:t>
      </w:r>
    </w:p>
    <w:p w14:paraId="6B5A7BD6" w14:textId="77777777" w:rsidR="00DD7433" w:rsidRPr="00115E91" w:rsidRDefault="00056A26" w:rsidP="00E502A9">
      <w:pPr>
        <w:pStyle w:val="ListParagraph"/>
        <w:numPr>
          <w:ilvl w:val="0"/>
          <w:numId w:val="17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الحفاظ عليك آمناً.</w:t>
      </w:r>
    </w:p>
    <w:p w14:paraId="094DBEC6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قد تكون التكنولوجيا المساعدة:</w:t>
      </w:r>
    </w:p>
    <w:p w14:paraId="069C797D" w14:textId="77777777" w:rsidR="00DD7433" w:rsidRPr="00115E91" w:rsidRDefault="00056A26" w:rsidP="00E502A9">
      <w:pPr>
        <w:pStyle w:val="ListParagraph"/>
        <w:numPr>
          <w:ilvl w:val="0"/>
          <w:numId w:val="18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وسيلة مساعدة أو قطعة من المعدات</w:t>
      </w:r>
    </w:p>
    <w:p w14:paraId="3BED75CB" w14:textId="77777777" w:rsidR="00DD7433" w:rsidRPr="00115E91" w:rsidRDefault="00056A26" w:rsidP="00E502A9">
      <w:pPr>
        <w:pStyle w:val="ListParagraph"/>
        <w:numPr>
          <w:ilvl w:val="0"/>
          <w:numId w:val="18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نظام للاستخدام.</w:t>
      </w:r>
    </w:p>
    <w:p w14:paraId="1FCCCE3B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الموافقة</w:t>
      </w:r>
    </w:p>
    <w:p w14:paraId="0F106CFA" w14:textId="790BB51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عندما تمنح موافقتك، فأنت تقول أنه لا بأس من فعل شيء ما.</w:t>
      </w:r>
    </w:p>
    <w:p w14:paraId="04316780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التمويل</w:t>
      </w:r>
    </w:p>
    <w:p w14:paraId="765C4136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التمويل هو الأموال التي تدفعها الحكومة مقا</w:t>
      </w:r>
      <w:r w:rsidRPr="00115E91">
        <w:rPr>
          <w:rFonts w:ascii="Dubai" w:hAnsi="Dubai" w:cs="Dubai"/>
          <w:szCs w:val="28"/>
          <w:rtl/>
          <w:lang w:val="ar"/>
        </w:rPr>
        <w:t>بل الدعم والخدمات.</w:t>
      </w:r>
    </w:p>
    <w:p w14:paraId="4C3E98CC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المراجعة الداخلية</w:t>
      </w:r>
    </w:p>
    <w:p w14:paraId="18789E68" w14:textId="6257C8C2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في المراجعة الداخلية، نراجع خطتك لمعرفة ما:</w:t>
      </w:r>
    </w:p>
    <w:p w14:paraId="6661BC84" w14:textId="77777777" w:rsidR="00DD7433" w:rsidRPr="00115E91" w:rsidRDefault="00056A26" w:rsidP="00E502A9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b/>
          <w:bCs/>
          <w:color w:val="6B2976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يعمل بشكل جيد</w:t>
      </w:r>
    </w:p>
    <w:p w14:paraId="4E8A11C2" w14:textId="23742752" w:rsidR="0098649D" w:rsidRPr="00115E91" w:rsidRDefault="00056A26" w:rsidP="00E502A9">
      <w:pPr>
        <w:pStyle w:val="ListParagraph"/>
        <w:numPr>
          <w:ilvl w:val="0"/>
          <w:numId w:val="14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يمكن أن يكون أفضل.</w:t>
      </w:r>
    </w:p>
    <w:p w14:paraId="0AC99963" w14:textId="77777777" w:rsidR="00115E91" w:rsidRDefault="00115E9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="Dubai" w:hAnsi="Dubai" w:cs="Dubai"/>
          <w:szCs w:val="28"/>
          <w:rtl/>
          <w:lang w:val="ar"/>
        </w:rPr>
      </w:pPr>
      <w:r>
        <w:rPr>
          <w:rStyle w:val="Strong"/>
          <w:rFonts w:ascii="Dubai" w:hAnsi="Dubai" w:cs="Dubai"/>
          <w:szCs w:val="28"/>
          <w:rtl/>
          <w:lang w:val="ar"/>
        </w:rPr>
        <w:br w:type="page"/>
      </w:r>
    </w:p>
    <w:p w14:paraId="21D81858" w14:textId="1987D380" w:rsidR="00DD7433" w:rsidRPr="00115E91" w:rsidRDefault="00056A26" w:rsidP="00E502A9">
      <w:pPr>
        <w:bidi/>
        <w:spacing w:line="240" w:lineRule="auto"/>
        <w:rPr>
          <w:rStyle w:val="Strong"/>
          <w:rFonts w:ascii="Dubai" w:eastAsiaTheme="minorHAnsi" w:hAnsi="Dubai" w:cs="Dubai"/>
          <w:b w:val="0"/>
          <w:bCs w:val="0"/>
          <w:color w:val="auto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lastRenderedPageBreak/>
        <w:t>مترجم شفوي</w:t>
      </w:r>
    </w:p>
    <w:p w14:paraId="7A2AABC7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المترجم الشفوي هو الشخص الذي:</w:t>
      </w:r>
    </w:p>
    <w:p w14:paraId="520CD9E4" w14:textId="77777777" w:rsidR="00DD7433" w:rsidRPr="00115E91" w:rsidRDefault="00056A26" w:rsidP="00E502A9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يتحدث لغتك</w:t>
      </w:r>
    </w:p>
    <w:p w14:paraId="520FEF8C" w14:textId="685E5690" w:rsidR="00DD7433" w:rsidRPr="00115E91" w:rsidRDefault="00056A26" w:rsidP="00E502A9">
      <w:pPr>
        <w:pStyle w:val="ListParagraph"/>
        <w:numPr>
          <w:ilvl w:val="0"/>
          <w:numId w:val="10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يساعدك على فهم ما يقوله شخص ما.</w:t>
      </w:r>
    </w:p>
    <w:p w14:paraId="4865A108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 xml:space="preserve">الفاتورة </w:t>
      </w:r>
    </w:p>
    <w:p w14:paraId="7DDF7B35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الفاتورة هي مستند يتضمن:</w:t>
      </w:r>
    </w:p>
    <w:p w14:paraId="01868F27" w14:textId="77777777" w:rsidR="00DD7433" w:rsidRPr="00115E91" w:rsidRDefault="00056A26" w:rsidP="00E502A9">
      <w:pPr>
        <w:pStyle w:val="ListParagraph"/>
        <w:numPr>
          <w:ilvl w:val="0"/>
          <w:numId w:val="33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 xml:space="preserve">قائمة </w:t>
      </w:r>
      <w:r w:rsidRPr="00115E91">
        <w:rPr>
          <w:rFonts w:ascii="Dubai" w:hAnsi="Dubai" w:cs="Dubai"/>
          <w:szCs w:val="28"/>
          <w:rtl/>
          <w:lang w:val="ar"/>
        </w:rPr>
        <w:t>بالخدمات التي يجب الدفع مقابلها</w:t>
      </w:r>
    </w:p>
    <w:p w14:paraId="222E780D" w14:textId="77777777" w:rsidR="00DD7433" w:rsidRPr="00115E91" w:rsidRDefault="00056A26" w:rsidP="00E502A9">
      <w:pPr>
        <w:pStyle w:val="ListParagraph"/>
        <w:numPr>
          <w:ilvl w:val="0"/>
          <w:numId w:val="33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المبلغ المطلوب دفعه.</w:t>
      </w:r>
    </w:p>
    <w:p w14:paraId="6BC05CFE" w14:textId="54C4A450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 xml:space="preserve">لجنة ضمان الجودة والحماية لـNDIS (لجنة </w:t>
      </w:r>
      <w:r w:rsidR="00E502A9" w:rsidRPr="00115E91">
        <w:rPr>
          <w:rStyle w:val="Strong"/>
          <w:rFonts w:ascii="Arial" w:hAnsi="Arial"/>
          <w:szCs w:val="28"/>
          <w:lang w:val="ar"/>
        </w:rPr>
        <w:t>NDIS</w:t>
      </w:r>
      <w:r w:rsidRPr="00115E91">
        <w:rPr>
          <w:rStyle w:val="Strong"/>
          <w:rFonts w:ascii="Dubai" w:hAnsi="Dubai" w:cs="Dubai"/>
          <w:szCs w:val="28"/>
          <w:rtl/>
          <w:lang w:val="ar"/>
        </w:rPr>
        <w:t>)</w:t>
      </w:r>
    </w:p>
    <w:p w14:paraId="4DBC728C" w14:textId="5E14BC95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 xml:space="preserve">تتأكد لجنة </w:t>
      </w:r>
      <w:r w:rsidR="00E502A9" w:rsidRPr="00115E91">
        <w:rPr>
          <w:szCs w:val="28"/>
          <w:lang w:val="ar"/>
        </w:rPr>
        <w:t>NDIS</w:t>
      </w:r>
      <w:r w:rsidRPr="00115E91">
        <w:rPr>
          <w:rFonts w:ascii="Dubai" w:hAnsi="Dubai" w:cs="Dubai"/>
          <w:szCs w:val="28"/>
          <w:rtl/>
          <w:lang w:val="ar"/>
        </w:rPr>
        <w:t xml:space="preserve"> من الأشخاص ذوي الإعاقة الذين يشاركون في </w:t>
      </w:r>
      <w:r w:rsidR="00E502A9" w:rsidRPr="00115E91">
        <w:rPr>
          <w:szCs w:val="28"/>
          <w:lang w:val="ar"/>
        </w:rPr>
        <w:t>NDIS</w:t>
      </w:r>
      <w:r w:rsidRPr="00115E91">
        <w:rPr>
          <w:rFonts w:ascii="Dubai" w:hAnsi="Dubai" w:cs="Dubai"/>
          <w:szCs w:val="28"/>
          <w:rtl/>
          <w:lang w:val="ar"/>
        </w:rPr>
        <w:t>:</w:t>
      </w:r>
    </w:p>
    <w:p w14:paraId="5183473D" w14:textId="77777777" w:rsidR="00DD7433" w:rsidRPr="00115E91" w:rsidRDefault="00056A26" w:rsidP="00E502A9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آمنون</w:t>
      </w:r>
    </w:p>
    <w:p w14:paraId="3450DBF5" w14:textId="77777777" w:rsidR="00DD7433" w:rsidRPr="00115E91" w:rsidRDefault="00056A26" w:rsidP="00E502A9">
      <w:pPr>
        <w:pStyle w:val="ListParagraph"/>
        <w:numPr>
          <w:ilvl w:val="0"/>
          <w:numId w:val="25"/>
        </w:num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يحصلون على خدمات جيدة.</w:t>
      </w:r>
    </w:p>
    <w:p w14:paraId="1D1315F4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يحصلون على إعادة تقييم</w:t>
      </w:r>
    </w:p>
    <w:p w14:paraId="003E0437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 xml:space="preserve">عندما نعيد تقييم خطتك، نتحقق لمعرفة ما </w:t>
      </w:r>
      <w:r w:rsidRPr="00115E91">
        <w:rPr>
          <w:rFonts w:ascii="Dubai" w:hAnsi="Dubai" w:cs="Dubai"/>
          <w:szCs w:val="28"/>
          <w:rtl/>
          <w:lang w:val="ar"/>
        </w:rPr>
        <w:t>يجب تغييره.</w:t>
      </w:r>
    </w:p>
    <w:p w14:paraId="66346BE6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يحصلون على مقدمي خدمات مسجلين</w:t>
      </w:r>
    </w:p>
    <w:p w14:paraId="041C400F" w14:textId="346D9FEA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 xml:space="preserve">بعض مقدمي الخدمة مدرجون في قائمة تعتني بها لجنة </w:t>
      </w:r>
      <w:r w:rsidR="00E502A9" w:rsidRPr="00115E91">
        <w:rPr>
          <w:szCs w:val="28"/>
          <w:lang w:val="ar"/>
        </w:rPr>
        <w:t>NDIS</w:t>
      </w:r>
      <w:r w:rsidRPr="00115E91">
        <w:rPr>
          <w:rFonts w:ascii="Dubai" w:hAnsi="Dubai" w:cs="Dubai"/>
          <w:szCs w:val="28"/>
          <w:rtl/>
          <w:lang w:val="ar"/>
        </w:rPr>
        <w:t>.</w:t>
      </w:r>
    </w:p>
    <w:p w14:paraId="4AD237B8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نسميهم مقدمي الخدمة المسجلين.</w:t>
      </w:r>
    </w:p>
    <w:p w14:paraId="7DB0777D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اتفاقية خدمات</w:t>
      </w:r>
    </w:p>
    <w:p w14:paraId="0FDF0D13" w14:textId="6FC749ED" w:rsidR="0098649D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اتفاقية الخدمة هي خطة مكتوبة بينك وبين مقدم الخدمة الخاص بك.</w:t>
      </w:r>
    </w:p>
    <w:p w14:paraId="279BA7F9" w14:textId="77777777" w:rsidR="00115E91" w:rsidRDefault="00115E9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="Dubai" w:hAnsi="Dubai" w:cs="Dubai"/>
          <w:szCs w:val="28"/>
          <w:rtl/>
          <w:lang w:val="ar"/>
        </w:rPr>
      </w:pPr>
      <w:r>
        <w:rPr>
          <w:rStyle w:val="Strong"/>
          <w:rFonts w:ascii="Dubai" w:hAnsi="Dubai" w:cs="Dubai"/>
          <w:szCs w:val="28"/>
          <w:rtl/>
          <w:lang w:val="ar"/>
        </w:rPr>
        <w:br w:type="page"/>
      </w:r>
    </w:p>
    <w:p w14:paraId="6C7C6F47" w14:textId="2B6D9FE4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lastRenderedPageBreak/>
        <w:t>حجز الخدمة</w:t>
      </w:r>
    </w:p>
    <w:p w14:paraId="7CC5F4BE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يتضمن حجز الخدمة:</w:t>
      </w:r>
    </w:p>
    <w:p w14:paraId="514B2A43" w14:textId="77777777" w:rsidR="00DD7433" w:rsidRPr="00115E91" w:rsidRDefault="00056A26" w:rsidP="00E502A9">
      <w:pPr>
        <w:pStyle w:val="ListParagraph"/>
        <w:numPr>
          <w:ilvl w:val="0"/>
          <w:numId w:val="46"/>
        </w:numPr>
        <w:bidi/>
        <w:spacing w:line="240" w:lineRule="auto"/>
        <w:rPr>
          <w:rStyle w:val="Strong"/>
          <w:rFonts w:ascii="Dubai" w:hAnsi="Dubai" w:cs="Dubai"/>
          <w:b w:val="0"/>
          <w:bCs w:val="0"/>
          <w:color w:val="auto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نوع الدعم الذي تحصل عليه</w:t>
      </w:r>
    </w:p>
    <w:p w14:paraId="4BA13550" w14:textId="77777777" w:rsidR="00DD7433" w:rsidRPr="00115E91" w:rsidRDefault="00056A26" w:rsidP="00E502A9">
      <w:pPr>
        <w:pStyle w:val="ListParagraph"/>
        <w:numPr>
          <w:ilvl w:val="0"/>
          <w:numId w:val="46"/>
        </w:numPr>
        <w:bidi/>
        <w:spacing w:line="240" w:lineRule="auto"/>
        <w:rPr>
          <w:rStyle w:val="Strong"/>
          <w:rFonts w:ascii="Dubai" w:hAnsi="Dubai" w:cs="Dubai"/>
          <w:b w:val="0"/>
          <w:bCs w:val="0"/>
          <w:color w:val="auto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ما هي مدة الحجز</w:t>
      </w:r>
    </w:p>
    <w:p w14:paraId="02872A43" w14:textId="77777777" w:rsidR="00DD7433" w:rsidRPr="00115E91" w:rsidRDefault="00056A26" w:rsidP="00E502A9">
      <w:pPr>
        <w:pStyle w:val="ListParagraph"/>
        <w:numPr>
          <w:ilvl w:val="0"/>
          <w:numId w:val="53"/>
        </w:num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كم ستكلف الخدمة.</w:t>
      </w:r>
    </w:p>
    <w:p w14:paraId="166D0AE8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مقدم الخدمة</w:t>
      </w:r>
    </w:p>
    <w:p w14:paraId="70483375" w14:textId="1BD3DB86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يدعم مقدمة الخدمة الأشخاص الآخرين من خلال تقديم الخدمة.</w:t>
      </w:r>
    </w:p>
    <w:p w14:paraId="1CEB03CC" w14:textId="77777777" w:rsidR="00DD7433" w:rsidRPr="00115E91" w:rsidRDefault="00056A26" w:rsidP="00E502A9">
      <w:pPr>
        <w:bidi/>
        <w:spacing w:line="240" w:lineRule="auto"/>
        <w:rPr>
          <w:rStyle w:val="Strong"/>
          <w:rFonts w:ascii="Dubai" w:hAnsi="Dubai" w:cs="Dubai"/>
          <w:szCs w:val="28"/>
        </w:rPr>
      </w:pPr>
      <w:r w:rsidRPr="00115E91">
        <w:rPr>
          <w:rStyle w:val="Strong"/>
          <w:rFonts w:ascii="Dubai" w:hAnsi="Dubai" w:cs="Dubai"/>
          <w:szCs w:val="28"/>
          <w:rtl/>
          <w:lang w:val="ar"/>
        </w:rPr>
        <w:t>ميزانية الدعم</w:t>
      </w:r>
    </w:p>
    <w:p w14:paraId="7EFD58FC" w14:textId="77777777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سنقسم تمويلك للدفع مقابل مختلف أنواع الدعم.</w:t>
      </w:r>
    </w:p>
    <w:p w14:paraId="584BBE5F" w14:textId="2F68C345" w:rsidR="00DD7433" w:rsidRPr="00115E91" w:rsidRDefault="00056A26" w:rsidP="00E502A9">
      <w:pPr>
        <w:bidi/>
        <w:spacing w:line="240" w:lineRule="auto"/>
        <w:rPr>
          <w:rFonts w:ascii="Dubai" w:hAnsi="Dubai" w:cs="Dubai"/>
          <w:szCs w:val="28"/>
        </w:rPr>
      </w:pPr>
      <w:r w:rsidRPr="00115E91">
        <w:rPr>
          <w:rFonts w:ascii="Dubai" w:hAnsi="Dubai" w:cs="Dubai"/>
          <w:szCs w:val="28"/>
          <w:rtl/>
          <w:lang w:val="ar"/>
        </w:rPr>
        <w:t>نطلق عليها ميزانية الدعم الخاصة بك.</w:t>
      </w:r>
    </w:p>
    <w:p w14:paraId="6CD3220B" w14:textId="71720F40" w:rsidR="00DD7433" w:rsidRPr="00E502A9" w:rsidRDefault="00056A26" w:rsidP="00115E91">
      <w:pPr>
        <w:bidi/>
        <w:spacing w:before="6400" w:line="240" w:lineRule="auto"/>
        <w:rPr>
          <w:rFonts w:ascii="Dubai" w:hAnsi="Dubai" w:cs="Dubai"/>
          <w:sz w:val="24"/>
          <w:szCs w:val="24"/>
        </w:rPr>
      </w:pPr>
      <w:r w:rsidRPr="00E502A9">
        <w:rPr>
          <w:rFonts w:ascii="Dubai" w:hAnsi="Dubai" w:cs="Dubai"/>
          <w:sz w:val="24"/>
          <w:szCs w:val="24"/>
          <w:rtl/>
          <w:lang w:val="ar"/>
        </w:rPr>
        <w:t xml:space="preserve">وضعت مجموعة الوصول إلى المعلومات </w:t>
      </w:r>
      <w:r w:rsidR="00E502A9" w:rsidRPr="00E502A9">
        <w:rPr>
          <w:sz w:val="24"/>
          <w:szCs w:val="24"/>
          <w:lang w:val="ar"/>
        </w:rPr>
        <w:t>Information</w:t>
      </w:r>
      <w:r w:rsidR="00115E91">
        <w:rPr>
          <w:rFonts w:ascii="Dubai" w:hAnsi="Dubai" w:cs="Dubai" w:hint="cs"/>
          <w:sz w:val="24"/>
          <w:szCs w:val="24"/>
          <w:lang w:val="ar"/>
        </w:rPr>
        <w:t xml:space="preserve"> </w:t>
      </w:r>
      <w:r w:rsidR="00E502A9" w:rsidRPr="00E502A9">
        <w:rPr>
          <w:sz w:val="24"/>
          <w:szCs w:val="24"/>
          <w:lang w:val="ar"/>
        </w:rPr>
        <w:t>Access</w:t>
      </w:r>
      <w:r w:rsidR="00115E91">
        <w:rPr>
          <w:rFonts w:ascii="Dubai" w:hAnsi="Dubai" w:cs="Dubai" w:hint="cs"/>
          <w:sz w:val="24"/>
          <w:szCs w:val="24"/>
          <w:lang w:val="ar"/>
        </w:rPr>
        <w:t xml:space="preserve"> </w:t>
      </w:r>
      <w:r w:rsidR="00E502A9" w:rsidRPr="00E502A9">
        <w:rPr>
          <w:sz w:val="24"/>
          <w:szCs w:val="24"/>
          <w:lang w:val="ar"/>
        </w:rPr>
        <w:t>Group</w:t>
      </w:r>
      <w:r w:rsidRPr="00E502A9">
        <w:rPr>
          <w:rFonts w:ascii="Dubai" w:hAnsi="Dubai" w:cs="Dubai"/>
          <w:sz w:val="24"/>
          <w:szCs w:val="24"/>
          <w:rtl/>
          <w:lang w:val="ar"/>
        </w:rPr>
        <w:t xml:space="preserve"> هذا المستند النصي فقط السهل القراءة. لأية استفسارات حول المستند، يرجى زيارة الموقع الإلكتروني </w:t>
      </w:r>
      <w:hyperlink r:id="rId17" w:history="1">
        <w:r w:rsidR="00115E91" w:rsidRPr="0043164A">
          <w:rPr>
            <w:rStyle w:val="Hyperlink"/>
            <w:sz w:val="24"/>
            <w:szCs w:val="24"/>
          </w:rPr>
          <w:t>www.informationaccessgroup.com</w:t>
        </w:r>
      </w:hyperlink>
      <w:r w:rsidRPr="00E502A9">
        <w:rPr>
          <w:rFonts w:ascii="Dubai" w:hAnsi="Dubai" w:cs="Dubai"/>
          <w:sz w:val="24"/>
          <w:szCs w:val="24"/>
          <w:rtl/>
          <w:lang w:val="ar"/>
        </w:rPr>
        <w:t>. استشهد بالمهمة رقم</w:t>
      </w:r>
      <w:r w:rsidRPr="00E502A9">
        <w:rPr>
          <w:rFonts w:ascii="Dubai" w:hAnsi="Dubai" w:cs="Dubai"/>
          <w:sz w:val="24"/>
          <w:szCs w:val="24"/>
          <w:rtl/>
          <w:lang w:val="ar"/>
        </w:rPr>
        <w:t xml:space="preserve"> </w:t>
      </w:r>
      <w:r w:rsidR="00E502A9" w:rsidRPr="00E502A9">
        <w:rPr>
          <w:sz w:val="24"/>
          <w:szCs w:val="24"/>
          <w:rtl/>
          <w:lang w:val="ar"/>
        </w:rPr>
        <w:t>4849</w:t>
      </w:r>
      <w:r w:rsidRPr="00E502A9">
        <w:rPr>
          <w:rFonts w:ascii="Dubai" w:hAnsi="Dubai" w:cs="Dubai"/>
          <w:sz w:val="24"/>
          <w:szCs w:val="24"/>
          <w:rtl/>
          <w:lang w:val="ar"/>
        </w:rPr>
        <w:t>.</w:t>
      </w:r>
    </w:p>
    <w:bookmarkEnd w:id="107"/>
    <w:bookmarkEnd w:id="108"/>
    <w:p w14:paraId="7D074DC3" w14:textId="6379A320" w:rsidR="006A3B43" w:rsidRPr="00E502A9" w:rsidRDefault="00625D98" w:rsidP="00115E91">
      <w:pPr>
        <w:pStyle w:val="ProductCode"/>
        <w:bidi/>
        <w:spacing w:before="480"/>
        <w:rPr>
          <w:rFonts w:ascii="Dubai" w:hAnsi="Dubai" w:cs="Dubai"/>
          <w:b/>
          <w:bCs/>
          <w:color w:val="auto"/>
          <w:szCs w:val="24"/>
        </w:rPr>
      </w:pPr>
      <w:r w:rsidRPr="00134C4B">
        <w:rPr>
          <w:rFonts w:ascii="Arial" w:hAnsi="Arial" w:cs="Arial"/>
          <w:color w:val="222222"/>
          <w:szCs w:val="24"/>
          <w:lang w:eastAsia="zh-CN"/>
        </w:rPr>
        <w:t>DA0678 Arabic (LOTE) Booklet: 3 Using your NDIS plan Oct 2022</w:t>
      </w:r>
    </w:p>
    <w:sectPr w:rsidR="006A3B43" w:rsidRPr="00E502A9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3A0BE" w14:textId="77777777" w:rsidR="00F2660B" w:rsidRDefault="00F2660B">
      <w:pPr>
        <w:spacing w:before="0" w:after="0" w:line="240" w:lineRule="auto"/>
      </w:pPr>
      <w:r>
        <w:separator/>
      </w:r>
    </w:p>
  </w:endnote>
  <w:endnote w:type="continuationSeparator" w:id="0">
    <w:p w14:paraId="4F3C425E" w14:textId="77777777" w:rsidR="00F2660B" w:rsidRDefault="00F266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C59F222-1119-4EEC-9783-34630281C8A3}"/>
    <w:embedBold r:id="rId2" w:fontKey="{54FF8C44-F107-4AF0-809E-92E0130DAB8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F8AA5352-9F37-46C3-84D9-6EBFAA96E987}"/>
    <w:embedBold r:id="rId4" w:fontKey="{616FC024-D6CF-42B5-BDC5-BD046877C0CD}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5" w:fontKey="{54D3B523-9CBC-4C9E-9F92-970AC6DDA11C}"/>
    <w:embedBold r:id="rId6" w:fontKey="{209E9597-578C-4D45-8EB6-F8E8D036CCEC}"/>
    <w:embedItalic r:id="rId7" w:fontKey="{B5AA5AEA-AFA9-408D-8161-3DE6B720636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8" w:fontKey="{06FE5B91-642B-4BDE-B7BB-7877501FD40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9" w:fontKey="{DB9488EC-08A9-46B1-8ED9-464DDCDECC0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285A7" w14:textId="1C7FEF06" w:rsidR="00DD7433" w:rsidRPr="0043164A" w:rsidRDefault="00056A26" w:rsidP="0043164A">
    <w:pPr>
      <w:pStyle w:val="Footer"/>
      <w:bidi/>
      <w:rPr>
        <w:color w:val="6B2976"/>
      </w:rPr>
    </w:pPr>
    <w:r w:rsidRPr="00E502A9">
      <w:rPr>
        <w:rFonts w:ascii="Dubai" w:hAnsi="Dubai" w:cs="Dubai"/>
        <w:color w:val="6B2976"/>
        <w:rtl/>
        <w:lang w:val="ar"/>
      </w:rPr>
      <w:t>صفحة</w:t>
    </w:r>
    <w:r w:rsidR="00E502A9">
      <w:rPr>
        <w:rFonts w:hint="cs"/>
        <w:color w:val="6B2976"/>
        <w:rtl/>
        <w:lang w:val="ar"/>
      </w:rPr>
      <w:t xml:space="preserve"> </w:t>
    </w:r>
    <w:r w:rsidRPr="00E502A9">
      <w:rPr>
        <w:rFonts w:asciiTheme="minorBidi" w:hAnsiTheme="minorBidi" w:cstheme="minorBidi"/>
        <w:color w:val="6B2976"/>
      </w:rPr>
      <w:fldChar w:fldCharType="begin"/>
    </w:r>
    <w:r w:rsidRPr="00E502A9">
      <w:rPr>
        <w:rFonts w:asciiTheme="minorBidi" w:hAnsiTheme="minorBidi" w:cstheme="minorBidi"/>
        <w:color w:val="6B2976"/>
        <w:rtl/>
        <w:lang w:val="ar"/>
      </w:rPr>
      <w:instrText xml:space="preserve"> PAGE   \* MERGEFORMAT </w:instrText>
    </w:r>
    <w:r w:rsidRPr="00E502A9">
      <w:rPr>
        <w:rFonts w:asciiTheme="minorBidi" w:hAnsiTheme="minorBidi" w:cstheme="minorBidi"/>
        <w:color w:val="6B2976"/>
      </w:rPr>
      <w:fldChar w:fldCharType="separate"/>
    </w:r>
    <w:r w:rsidRPr="00E502A9">
      <w:rPr>
        <w:rFonts w:asciiTheme="minorBidi" w:hAnsiTheme="minorBidi" w:cstheme="minorBidi"/>
        <w:color w:val="6B2976"/>
        <w:rtl/>
        <w:lang w:val="ar"/>
      </w:rPr>
      <w:t>4</w:t>
    </w:r>
    <w:r w:rsidR="00E502A9" w:rsidRPr="00E502A9">
      <w:rPr>
        <w:rFonts w:asciiTheme="minorBidi" w:hAnsiTheme="minorBidi" w:cstheme="minorBidi"/>
        <w:color w:val="6B2976"/>
        <w:rtl/>
        <w:lang w:val="ar"/>
      </w:rPr>
      <w:t>0</w:t>
    </w:r>
    <w:r w:rsidRPr="00E502A9">
      <w:rPr>
        <w:rFonts w:asciiTheme="minorBidi" w:hAnsiTheme="minorBidi" w:cstheme="minorBidi"/>
        <w:color w:val="6B2976"/>
      </w:rPr>
      <w:fldChar w:fldCharType="end"/>
    </w:r>
    <w:r w:rsidRPr="0043164A">
      <w:rPr>
        <w:color w:val="6B2976"/>
        <w:rtl/>
        <w:lang w:val="ar"/>
      </w:rPr>
      <w:t xml:space="preserve"> </w:t>
    </w:r>
    <w:r w:rsidRPr="00E502A9">
      <w:rPr>
        <w:rFonts w:ascii="Dubai" w:hAnsi="Dubai" w:cs="Dubai"/>
        <w:color w:val="6B2976"/>
        <w:rtl/>
        <w:lang w:val="ar"/>
      </w:rPr>
      <w:t>من</w:t>
    </w:r>
    <w:r w:rsidRPr="0043164A">
      <w:rPr>
        <w:color w:val="6B2976"/>
        <w:rtl/>
        <w:lang w:val="ar"/>
      </w:rPr>
      <w:t xml:space="preserve"> </w:t>
    </w:r>
    <w:r w:rsidRPr="00E502A9">
      <w:rPr>
        <w:rFonts w:asciiTheme="minorBidi" w:hAnsiTheme="minorBidi" w:cstheme="minorBidi"/>
        <w:color w:val="6B2976"/>
      </w:rPr>
      <w:fldChar w:fldCharType="begin"/>
    </w:r>
    <w:r w:rsidRPr="00E502A9">
      <w:rPr>
        <w:rFonts w:asciiTheme="minorBidi" w:hAnsiTheme="minorBidi" w:cstheme="minorBidi"/>
        <w:color w:val="6B2976"/>
        <w:rtl/>
        <w:lang w:val="ar"/>
      </w:rPr>
      <w:instrText xml:space="preserve"> NUMPAGES  \* Arabic  \* MERGEFORMAT </w:instrText>
    </w:r>
    <w:r w:rsidRPr="00E502A9">
      <w:rPr>
        <w:rFonts w:asciiTheme="minorBidi" w:hAnsiTheme="minorBidi" w:cstheme="minorBidi"/>
        <w:color w:val="6B2976"/>
      </w:rPr>
      <w:fldChar w:fldCharType="separate"/>
    </w:r>
    <w:r w:rsidRPr="00E502A9">
      <w:rPr>
        <w:rFonts w:asciiTheme="minorBidi" w:hAnsiTheme="minorBidi" w:cstheme="minorBidi"/>
        <w:color w:val="6B2976"/>
        <w:rtl/>
        <w:lang w:val="ar"/>
      </w:rPr>
      <w:t>4</w:t>
    </w:r>
    <w:r w:rsidR="00E502A9" w:rsidRPr="00E502A9">
      <w:rPr>
        <w:rFonts w:asciiTheme="minorBidi" w:hAnsiTheme="minorBidi" w:cstheme="minorBidi"/>
        <w:color w:val="6B2976"/>
        <w:rtl/>
        <w:lang w:val="ar"/>
      </w:rPr>
      <w:t>0</w:t>
    </w:r>
    <w:r w:rsidRPr="00E502A9">
      <w:rPr>
        <w:rFonts w:asciiTheme="minorBidi" w:hAnsiTheme="minorBidi" w:cstheme="minorBidi"/>
        <w:noProof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33BDA" w14:textId="77777777" w:rsidR="00F2660B" w:rsidRDefault="00F2660B">
      <w:pPr>
        <w:spacing w:before="0" w:after="0" w:line="240" w:lineRule="auto"/>
      </w:pPr>
      <w:r>
        <w:separator/>
      </w:r>
    </w:p>
  </w:footnote>
  <w:footnote w:type="continuationSeparator" w:id="0">
    <w:p w14:paraId="430EDC94" w14:textId="77777777" w:rsidR="00F2660B" w:rsidRDefault="00F2660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0CA2F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9E3E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920E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285F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A03D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58F0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6CF0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A8E1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5034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29088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9E7B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6EB9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8CBC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4AC4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7E9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6B4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A02D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5CB8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DB10B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8C2E5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8A27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CCB8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58CF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742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20F5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4878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A4A4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3A02D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8E897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72AA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CAC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F0A4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3815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54E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E2D9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3A13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EED27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82EAD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1CC0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A049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1AA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543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C29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EE48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0EBD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1B54B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466C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947F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967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DA6D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B60F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F61B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2EF1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7ACB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EE5E2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75E67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3EFC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BAB5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1492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84A6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8827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4A1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4CCB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E5242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83CD1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2810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D22D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BA87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940F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34CB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5C29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0F56A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15C36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40D9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C6BC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4AE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CCBE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291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FAF4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9A49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18585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E071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403B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2A9F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C264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36BB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B225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4D0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E04B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384AF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2323D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A045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4869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645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C6CE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C0B0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0A23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7087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4CA48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7E7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ACEB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1EF6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0C4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A49A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0682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3C00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269B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C08072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AF8F1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32A1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42AA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D8DB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0C06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225D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546B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C2E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544C7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5641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9ED8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66B1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46D1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DC19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32E9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9C4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687D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96329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FED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E810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0673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6013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B623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BC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36DB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B2C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A2565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2428C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6454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9EAA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50BC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9652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8C85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6AC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90CB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36DE55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30C38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1CA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76F6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810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144F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547B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4478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A078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076AAD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4E82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5C7C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055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9A97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48D5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004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AA4B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F6D7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6A800C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4507C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C623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2FC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EAF42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0062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BE6A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6E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B446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2DEC2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F2FA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AE4E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415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14A6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EA4A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20F5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5A19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DCC8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4C7EF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E28DC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E869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B267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42AC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1413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2C64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3880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1637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CB982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86FB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16FC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B484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1442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04C6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1A0E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542C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B8B8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78B898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68644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5EFD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ACA0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1240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C231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E608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1093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C9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9A1A63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709C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4E70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24A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C82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5887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24F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9A46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A6D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AD10DF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180FE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E00C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C8AA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14F0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B45B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F2A3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AEC7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DC73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F7728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D2A2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4C75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A68E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7087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C6AC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725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3E05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3043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CC4C3D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1E86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D28F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18F7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6A92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B466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5634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D9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D85F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86BAFB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89265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C2DB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CE8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2822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F2E8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0A7F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525E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5631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278EE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64D4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D4D4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20A4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4616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9635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D6C8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0A93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B29A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A4DE4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DD4EC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9ABF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12E8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A449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FEE1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C2F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07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84D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FA262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C1453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6440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1438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90B3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C80E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E4EE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46CE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82B0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B9F45E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647C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92DC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161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84FC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989D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A4E1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AC83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72A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9AD45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A1487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0245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EEDB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BAF5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10AC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80C3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D256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FE90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1A767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48F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641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4213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9826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D22A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D295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6806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106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CB44A964">
      <w:start w:val="1"/>
      <w:numFmt w:val="decimal"/>
      <w:lvlText w:val="%1."/>
      <w:lvlJc w:val="left"/>
      <w:pPr>
        <w:ind w:left="720" w:hanging="360"/>
      </w:pPr>
    </w:lvl>
    <w:lvl w:ilvl="1" w:tplc="0D9EC402" w:tentative="1">
      <w:start w:val="1"/>
      <w:numFmt w:val="lowerLetter"/>
      <w:lvlText w:val="%2."/>
      <w:lvlJc w:val="left"/>
      <w:pPr>
        <w:ind w:left="1440" w:hanging="360"/>
      </w:pPr>
    </w:lvl>
    <w:lvl w:ilvl="2" w:tplc="02EC8AA6" w:tentative="1">
      <w:start w:val="1"/>
      <w:numFmt w:val="lowerRoman"/>
      <w:lvlText w:val="%3."/>
      <w:lvlJc w:val="right"/>
      <w:pPr>
        <w:ind w:left="2160" w:hanging="180"/>
      </w:pPr>
    </w:lvl>
    <w:lvl w:ilvl="3" w:tplc="7F66E4C2" w:tentative="1">
      <w:start w:val="1"/>
      <w:numFmt w:val="decimal"/>
      <w:lvlText w:val="%4."/>
      <w:lvlJc w:val="left"/>
      <w:pPr>
        <w:ind w:left="2880" w:hanging="360"/>
      </w:pPr>
    </w:lvl>
    <w:lvl w:ilvl="4" w:tplc="9C4CA5F4" w:tentative="1">
      <w:start w:val="1"/>
      <w:numFmt w:val="lowerLetter"/>
      <w:lvlText w:val="%5."/>
      <w:lvlJc w:val="left"/>
      <w:pPr>
        <w:ind w:left="3600" w:hanging="360"/>
      </w:pPr>
    </w:lvl>
    <w:lvl w:ilvl="5" w:tplc="3488A358" w:tentative="1">
      <w:start w:val="1"/>
      <w:numFmt w:val="lowerRoman"/>
      <w:lvlText w:val="%6."/>
      <w:lvlJc w:val="right"/>
      <w:pPr>
        <w:ind w:left="4320" w:hanging="180"/>
      </w:pPr>
    </w:lvl>
    <w:lvl w:ilvl="6" w:tplc="FE6057B4" w:tentative="1">
      <w:start w:val="1"/>
      <w:numFmt w:val="decimal"/>
      <w:lvlText w:val="%7."/>
      <w:lvlJc w:val="left"/>
      <w:pPr>
        <w:ind w:left="5040" w:hanging="360"/>
      </w:pPr>
    </w:lvl>
    <w:lvl w:ilvl="7" w:tplc="2A6A7944" w:tentative="1">
      <w:start w:val="1"/>
      <w:numFmt w:val="lowerLetter"/>
      <w:lvlText w:val="%8."/>
      <w:lvlJc w:val="left"/>
      <w:pPr>
        <w:ind w:left="5760" w:hanging="360"/>
      </w:pPr>
    </w:lvl>
    <w:lvl w:ilvl="8" w:tplc="C76877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AF96B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38C0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605C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7272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0ADC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708F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4428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1E4B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9452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9C7EFB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0C4F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0421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EE85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FC99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4408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6661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22B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5C9F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B574C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2227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58D3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227E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BCCDE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829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C637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8C0DF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CE45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D714AE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3E0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8869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D4E9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120B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EE6F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90F4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BA59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6E85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8CD65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FE52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2A66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B809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AEFB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66A7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0E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861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BCA9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C13E1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D204D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F03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7C54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ED8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8ACB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4C14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545B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CE9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FFDAE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FA018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BC48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A6B4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E82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7C85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E823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ECE7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B280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E6248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98C80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E209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7688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A48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A80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066C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664B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4EF2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23CA7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28B0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FA92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9615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865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28AB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2F4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B6A7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6848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BDECA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EC2A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00B1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BA05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6BB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5848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86D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A4C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843A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A67A07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E7E38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FED0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89B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98F2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B86D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7401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2680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DACA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CBD2E6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74CAA70" w:tentative="1">
      <w:start w:val="1"/>
      <w:numFmt w:val="lowerLetter"/>
      <w:lvlText w:val="%2."/>
      <w:lvlJc w:val="left"/>
      <w:pPr>
        <w:ind w:left="1440" w:hanging="360"/>
      </w:pPr>
    </w:lvl>
    <w:lvl w:ilvl="2" w:tplc="0D861A0E" w:tentative="1">
      <w:start w:val="1"/>
      <w:numFmt w:val="lowerRoman"/>
      <w:lvlText w:val="%3."/>
      <w:lvlJc w:val="right"/>
      <w:pPr>
        <w:ind w:left="2160" w:hanging="180"/>
      </w:pPr>
    </w:lvl>
    <w:lvl w:ilvl="3" w:tplc="F1F4CCCE" w:tentative="1">
      <w:start w:val="1"/>
      <w:numFmt w:val="decimal"/>
      <w:lvlText w:val="%4."/>
      <w:lvlJc w:val="left"/>
      <w:pPr>
        <w:ind w:left="2880" w:hanging="360"/>
      </w:pPr>
    </w:lvl>
    <w:lvl w:ilvl="4" w:tplc="8F0AFCF8" w:tentative="1">
      <w:start w:val="1"/>
      <w:numFmt w:val="lowerLetter"/>
      <w:lvlText w:val="%5."/>
      <w:lvlJc w:val="left"/>
      <w:pPr>
        <w:ind w:left="3600" w:hanging="360"/>
      </w:pPr>
    </w:lvl>
    <w:lvl w:ilvl="5" w:tplc="67443498" w:tentative="1">
      <w:start w:val="1"/>
      <w:numFmt w:val="lowerRoman"/>
      <w:lvlText w:val="%6."/>
      <w:lvlJc w:val="right"/>
      <w:pPr>
        <w:ind w:left="4320" w:hanging="180"/>
      </w:pPr>
    </w:lvl>
    <w:lvl w:ilvl="6" w:tplc="30D8206E" w:tentative="1">
      <w:start w:val="1"/>
      <w:numFmt w:val="decimal"/>
      <w:lvlText w:val="%7."/>
      <w:lvlJc w:val="left"/>
      <w:pPr>
        <w:ind w:left="5040" w:hanging="360"/>
      </w:pPr>
    </w:lvl>
    <w:lvl w:ilvl="7" w:tplc="74F20BA0" w:tentative="1">
      <w:start w:val="1"/>
      <w:numFmt w:val="lowerLetter"/>
      <w:lvlText w:val="%8."/>
      <w:lvlJc w:val="left"/>
      <w:pPr>
        <w:ind w:left="5760" w:hanging="360"/>
      </w:pPr>
    </w:lvl>
    <w:lvl w:ilvl="8" w:tplc="65282D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C95C43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DC6C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129B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2259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5833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DA62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CA5C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DE21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ECF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CB725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78E42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46C5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5A16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E035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70EB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67D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5487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86BA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E5B850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AE70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2669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232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BEF6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068B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26D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84B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141F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153AA6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B7C4A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E6B0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38D8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29D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E2B4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560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4AEE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48A6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615EE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328A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9C88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EC9D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9A01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AC9F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5813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C13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2EC5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A87AC7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300EB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0264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7ED8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A4F8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8839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0A0C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76EA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3CBB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69684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B4A0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8E57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42FC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66D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0802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E62C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AE7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260F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3205717">
    <w:abstractNumId w:val="23"/>
  </w:num>
  <w:num w:numId="2" w16cid:durableId="357391964">
    <w:abstractNumId w:val="38"/>
  </w:num>
  <w:num w:numId="3" w16cid:durableId="748770987">
    <w:abstractNumId w:val="35"/>
  </w:num>
  <w:num w:numId="4" w16cid:durableId="2084911393">
    <w:abstractNumId w:val="33"/>
  </w:num>
  <w:num w:numId="5" w16cid:durableId="1035275147">
    <w:abstractNumId w:val="18"/>
  </w:num>
  <w:num w:numId="6" w16cid:durableId="1206715327">
    <w:abstractNumId w:val="54"/>
  </w:num>
  <w:num w:numId="7" w16cid:durableId="2100250676">
    <w:abstractNumId w:val="51"/>
  </w:num>
  <w:num w:numId="8" w16cid:durableId="378826130">
    <w:abstractNumId w:val="60"/>
  </w:num>
  <w:num w:numId="9" w16cid:durableId="2027704522">
    <w:abstractNumId w:val="22"/>
  </w:num>
  <w:num w:numId="10" w16cid:durableId="212816640">
    <w:abstractNumId w:val="61"/>
  </w:num>
  <w:num w:numId="11" w16cid:durableId="1828477971">
    <w:abstractNumId w:val="50"/>
  </w:num>
  <w:num w:numId="12" w16cid:durableId="42801720">
    <w:abstractNumId w:val="52"/>
  </w:num>
  <w:num w:numId="13" w16cid:durableId="873929027">
    <w:abstractNumId w:val="32"/>
  </w:num>
  <w:num w:numId="14" w16cid:durableId="77140578">
    <w:abstractNumId w:val="56"/>
  </w:num>
  <w:num w:numId="15" w16cid:durableId="1127510549">
    <w:abstractNumId w:val="57"/>
  </w:num>
  <w:num w:numId="16" w16cid:durableId="1417169853">
    <w:abstractNumId w:val="27"/>
  </w:num>
  <w:num w:numId="17" w16cid:durableId="567306427">
    <w:abstractNumId w:val="29"/>
  </w:num>
  <w:num w:numId="18" w16cid:durableId="813108181">
    <w:abstractNumId w:val="48"/>
  </w:num>
  <w:num w:numId="19" w16cid:durableId="1037008612">
    <w:abstractNumId w:val="34"/>
  </w:num>
  <w:num w:numId="20" w16cid:durableId="1446264377">
    <w:abstractNumId w:val="24"/>
  </w:num>
  <w:num w:numId="21" w16cid:durableId="1354530132">
    <w:abstractNumId w:val="16"/>
  </w:num>
  <w:num w:numId="22" w16cid:durableId="1152528522">
    <w:abstractNumId w:val="28"/>
  </w:num>
  <w:num w:numId="23" w16cid:durableId="1532500534">
    <w:abstractNumId w:val="40"/>
  </w:num>
  <w:num w:numId="24" w16cid:durableId="1559046528">
    <w:abstractNumId w:val="59"/>
  </w:num>
  <w:num w:numId="25" w16cid:durableId="1311666064">
    <w:abstractNumId w:val="63"/>
  </w:num>
  <w:num w:numId="26" w16cid:durableId="1195577694">
    <w:abstractNumId w:val="14"/>
  </w:num>
  <w:num w:numId="27" w16cid:durableId="1384712007">
    <w:abstractNumId w:val="37"/>
  </w:num>
  <w:num w:numId="28" w16cid:durableId="962810065">
    <w:abstractNumId w:val="19"/>
  </w:num>
  <w:num w:numId="29" w16cid:durableId="1322852885">
    <w:abstractNumId w:val="26"/>
  </w:num>
  <w:num w:numId="30" w16cid:durableId="593172824">
    <w:abstractNumId w:val="39"/>
  </w:num>
  <w:num w:numId="31" w16cid:durableId="984964771">
    <w:abstractNumId w:val="58"/>
  </w:num>
  <w:num w:numId="32" w16cid:durableId="2093894703">
    <w:abstractNumId w:val="15"/>
  </w:num>
  <w:num w:numId="33" w16cid:durableId="969476318">
    <w:abstractNumId w:val="41"/>
  </w:num>
  <w:num w:numId="34" w16cid:durableId="108011487">
    <w:abstractNumId w:val="46"/>
  </w:num>
  <w:num w:numId="35" w16cid:durableId="1241791604">
    <w:abstractNumId w:val="20"/>
  </w:num>
  <w:num w:numId="36" w16cid:durableId="1137525136">
    <w:abstractNumId w:val="11"/>
  </w:num>
  <w:num w:numId="37" w16cid:durableId="865755343">
    <w:abstractNumId w:val="10"/>
  </w:num>
  <w:num w:numId="38" w16cid:durableId="1097601203">
    <w:abstractNumId w:val="62"/>
  </w:num>
  <w:num w:numId="39" w16cid:durableId="1338538475">
    <w:abstractNumId w:val="43"/>
  </w:num>
  <w:num w:numId="40" w16cid:durableId="1663657948">
    <w:abstractNumId w:val="12"/>
  </w:num>
  <w:num w:numId="41" w16cid:durableId="1135177553">
    <w:abstractNumId w:val="55"/>
  </w:num>
  <w:num w:numId="42" w16cid:durableId="324826294">
    <w:abstractNumId w:val="13"/>
  </w:num>
  <w:num w:numId="43" w16cid:durableId="234560218">
    <w:abstractNumId w:val="25"/>
  </w:num>
  <w:num w:numId="44" w16cid:durableId="497116928">
    <w:abstractNumId w:val="30"/>
  </w:num>
  <w:num w:numId="45" w16cid:durableId="1375349281">
    <w:abstractNumId w:val="44"/>
  </w:num>
  <w:num w:numId="46" w16cid:durableId="1074738305">
    <w:abstractNumId w:val="53"/>
  </w:num>
  <w:num w:numId="47" w16cid:durableId="423457357">
    <w:abstractNumId w:val="64"/>
  </w:num>
  <w:num w:numId="48" w16cid:durableId="1376737299">
    <w:abstractNumId w:val="31"/>
  </w:num>
  <w:num w:numId="49" w16cid:durableId="1151798806">
    <w:abstractNumId w:val="17"/>
  </w:num>
  <w:num w:numId="50" w16cid:durableId="477958226">
    <w:abstractNumId w:val="49"/>
  </w:num>
  <w:num w:numId="51" w16cid:durableId="446042545">
    <w:abstractNumId w:val="42"/>
  </w:num>
  <w:num w:numId="52" w16cid:durableId="21173803">
    <w:abstractNumId w:val="36"/>
  </w:num>
  <w:num w:numId="53" w16cid:durableId="1304120757">
    <w:abstractNumId w:val="47"/>
  </w:num>
  <w:num w:numId="54" w16cid:durableId="852500029">
    <w:abstractNumId w:val="45"/>
  </w:num>
  <w:num w:numId="55" w16cid:durableId="1024794454">
    <w:abstractNumId w:val="21"/>
  </w:num>
  <w:num w:numId="56" w16cid:durableId="1300920256">
    <w:abstractNumId w:val="9"/>
  </w:num>
  <w:num w:numId="57" w16cid:durableId="1145246398">
    <w:abstractNumId w:val="7"/>
  </w:num>
  <w:num w:numId="58" w16cid:durableId="1227105323">
    <w:abstractNumId w:val="6"/>
  </w:num>
  <w:num w:numId="59" w16cid:durableId="1405301753">
    <w:abstractNumId w:val="5"/>
  </w:num>
  <w:num w:numId="60" w16cid:durableId="160775888">
    <w:abstractNumId w:val="4"/>
  </w:num>
  <w:num w:numId="61" w16cid:durableId="1031804620">
    <w:abstractNumId w:val="8"/>
  </w:num>
  <w:num w:numId="62" w16cid:durableId="911279455">
    <w:abstractNumId w:val="3"/>
  </w:num>
  <w:num w:numId="63" w16cid:durableId="1842506179">
    <w:abstractNumId w:val="2"/>
  </w:num>
  <w:num w:numId="64" w16cid:durableId="354424413">
    <w:abstractNumId w:val="1"/>
  </w:num>
  <w:num w:numId="65" w16cid:durableId="1216426345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2F5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A26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0FC5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6BCA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5E91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D7B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49C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309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6AF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2440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5D98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08B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1D5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278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299C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417D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29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672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2A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378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60B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324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4F4"/>
    <w:rsid w:val="00F90983"/>
    <w:rsid w:val="00F91A79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0B70E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E502A9"/>
    <w:pPr>
      <w:pBdr>
        <w:between w:val="single" w:sz="4" w:space="4" w:color="6B2976"/>
      </w:pBdr>
      <w:tabs>
        <w:tab w:val="right" w:pos="9323"/>
      </w:tabs>
      <w:bidi/>
      <w:spacing w:before="24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3B73FC-F7BF-4802-A662-AC459DEB0168}"/>
</file>

<file path=customXml/itemProps3.xml><?xml version="1.0" encoding="utf-8"?>
<ds:datastoreItem xmlns:ds="http://schemas.openxmlformats.org/officeDocument/2006/customXml" ds:itemID="{C3E5890F-DA76-48A5-BD63-F896DEA8B27C}"/>
</file>

<file path=customXml/itemProps4.xml><?xml version="1.0" encoding="utf-8"?>
<ds:datastoreItem xmlns:ds="http://schemas.openxmlformats.org/officeDocument/2006/customXml" ds:itemID="{65D2AE3E-2458-4EAE-8078-D1C3362D7DC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1</Pages>
  <Words>3370</Words>
  <Characters>19214</Characters>
  <Application>Microsoft Office Word</Application>
  <DocSecurity>4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2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21:28:00Z</dcterms:created>
  <dcterms:modified xsi:type="dcterms:W3CDTF">2022-11-10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21:27:20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2fa9bfe2-f48c-44cc-9e9a-accf9ed10f7e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